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915D5" w14:textId="107F5DBE" w:rsidR="009C60F4" w:rsidRPr="00F25496" w:rsidRDefault="009C60F4" w:rsidP="009C60F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3D1351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DB4ECE" w:rsidRPr="00DB4ECE">
        <w:rPr>
          <w:b/>
          <w:i/>
          <w:noProof/>
          <w:sz w:val="28"/>
        </w:rPr>
        <w:t>S5-22</w:t>
      </w:r>
      <w:r w:rsidR="003D1351">
        <w:rPr>
          <w:b/>
          <w:i/>
          <w:noProof/>
          <w:sz w:val="28"/>
        </w:rPr>
        <w:t>3052</w:t>
      </w:r>
    </w:p>
    <w:p w14:paraId="767DF976" w14:textId="77777777" w:rsidR="003D1351" w:rsidRDefault="008D2563" w:rsidP="003D1351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3D1351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r w:rsidR="003D1351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>
        <w:fldChar w:fldCharType="end"/>
      </w:r>
      <w:r w:rsidR="003D1351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3D1351">
        <w:rPr>
          <w:b/>
          <w:noProof/>
          <w:sz w:val="24"/>
        </w:rPr>
        <w:t>9th May 2022</w:t>
      </w:r>
      <w:r>
        <w:rPr>
          <w:b/>
          <w:noProof/>
          <w:sz w:val="24"/>
        </w:rPr>
        <w:fldChar w:fldCharType="end"/>
      </w:r>
      <w:r w:rsidR="003D1351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3D1351">
        <w:rPr>
          <w:b/>
          <w:noProof/>
          <w:sz w:val="24"/>
        </w:rPr>
        <w:t>17th May 2022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9C60F4" w14:paraId="05B18D9B" w14:textId="77777777" w:rsidTr="005D628E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021377" w14:textId="77777777" w:rsidR="009C60F4" w:rsidRDefault="009C60F4" w:rsidP="005D628E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9C60F4" w14:paraId="0E67ED5D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79230D4" w14:textId="77777777" w:rsidR="009C60F4" w:rsidRDefault="009C60F4" w:rsidP="005D628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9C60F4" w14:paraId="47F200B2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409D30A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5A23B13F" w14:textId="77777777" w:rsidTr="005D628E">
        <w:tc>
          <w:tcPr>
            <w:tcW w:w="142" w:type="dxa"/>
            <w:tcBorders>
              <w:left w:val="single" w:sz="4" w:space="0" w:color="auto"/>
            </w:tcBorders>
          </w:tcPr>
          <w:p w14:paraId="2A11933E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F4A7E8C" w14:textId="77777777" w:rsidR="009C60F4" w:rsidRPr="00410371" w:rsidRDefault="008D2563" w:rsidP="005D628E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9C60F4">
              <w:rPr>
                <w:b/>
                <w:noProof/>
                <w:sz w:val="28"/>
              </w:rPr>
              <w:t>28.54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67E5B692" w14:textId="77777777" w:rsidR="009C60F4" w:rsidRDefault="009C60F4" w:rsidP="005D628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299E6AA" w14:textId="7F3A8886" w:rsidR="009C60F4" w:rsidRPr="00410371" w:rsidRDefault="008D2563" w:rsidP="005D628E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3D1351">
              <w:rPr>
                <w:b/>
                <w:noProof/>
                <w:sz w:val="28"/>
              </w:rPr>
              <w:t>0695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1532E99E" w14:textId="77777777" w:rsidR="009C60F4" w:rsidRDefault="009C60F4" w:rsidP="005D628E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D390E90" w14:textId="77777777" w:rsidR="009C60F4" w:rsidRPr="00410371" w:rsidRDefault="008D2563" w:rsidP="005D628E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9C60F4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70F0A50B" w14:textId="77777777" w:rsidR="009C60F4" w:rsidRDefault="009C60F4" w:rsidP="005D628E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AF88510" w14:textId="6F883E4D" w:rsidR="009C60F4" w:rsidRPr="00410371" w:rsidRDefault="008D2563" w:rsidP="005D628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9C60F4">
              <w:rPr>
                <w:b/>
                <w:noProof/>
                <w:sz w:val="28"/>
              </w:rPr>
              <w:t>1</w:t>
            </w:r>
            <w:r w:rsidR="002B65D6">
              <w:rPr>
                <w:b/>
                <w:noProof/>
                <w:sz w:val="28"/>
              </w:rPr>
              <w:t>6</w:t>
            </w:r>
            <w:r w:rsidR="009C60F4">
              <w:rPr>
                <w:b/>
                <w:noProof/>
                <w:sz w:val="28"/>
              </w:rPr>
              <w:t>.</w:t>
            </w:r>
            <w:r w:rsidR="002B65D6">
              <w:rPr>
                <w:b/>
                <w:noProof/>
                <w:sz w:val="28"/>
              </w:rPr>
              <w:t>12</w:t>
            </w:r>
            <w:r w:rsidR="009C60F4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fldChar w:fldCharType="end"/>
            </w:r>
            <w:r>
              <w:rPr>
                <w:b/>
                <w:noProof/>
                <w:sz w:val="28"/>
              </w:rPr>
              <w:fldChar w:fldCharType="end"/>
            </w:r>
            <w:r w:rsidR="003D1351">
              <w:rPr>
                <w:b/>
                <w:noProof/>
                <w:sz w:val="28"/>
              </w:rPr>
              <w:t>2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B15B093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713DFD3D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653A06B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293AD9D5" w14:textId="77777777" w:rsidTr="005D628E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228FB3A" w14:textId="77777777" w:rsidR="009C60F4" w:rsidRPr="00F25D98" w:rsidRDefault="009C60F4" w:rsidP="005D628E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9C60F4" w14:paraId="53379F1C" w14:textId="77777777" w:rsidTr="005D628E">
        <w:tc>
          <w:tcPr>
            <w:tcW w:w="9641" w:type="dxa"/>
            <w:gridSpan w:val="9"/>
          </w:tcPr>
          <w:p w14:paraId="51C37A4C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7DFC56C" w14:textId="77777777" w:rsidR="009C60F4" w:rsidRDefault="009C60F4" w:rsidP="009C60F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9C60F4" w14:paraId="591A3834" w14:textId="77777777" w:rsidTr="005D628E">
        <w:tc>
          <w:tcPr>
            <w:tcW w:w="2835" w:type="dxa"/>
          </w:tcPr>
          <w:p w14:paraId="7EA58850" w14:textId="77777777" w:rsidR="009C60F4" w:rsidRDefault="009C60F4" w:rsidP="005D628E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F6B5B3A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49784C8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3CDB5CA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5C3C4A7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25BEBF9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B7876DD" w14:textId="7EEF70CD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3774DA19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8DFB472" w14:textId="4E1DE378" w:rsidR="009C60F4" w:rsidRDefault="009C60F4" w:rsidP="005D628E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5DEB04F8" w14:textId="77777777" w:rsidR="009C60F4" w:rsidRDefault="009C60F4" w:rsidP="009C60F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9C60F4" w14:paraId="28B18AAC" w14:textId="77777777" w:rsidTr="005D628E">
        <w:tc>
          <w:tcPr>
            <w:tcW w:w="9640" w:type="dxa"/>
            <w:gridSpan w:val="11"/>
          </w:tcPr>
          <w:p w14:paraId="1C2A9562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F8C01D6" w14:textId="77777777" w:rsidTr="005D628E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E21B98F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D86AF5" w14:textId="164CBFFF" w:rsidR="009C60F4" w:rsidRDefault="00AC4BC0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OpenAPI file name and dependence change for 5gcNrm.yaml</w:t>
            </w:r>
          </w:p>
        </w:tc>
      </w:tr>
      <w:tr w:rsidR="009C60F4" w14:paraId="3DFF3BF1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792F377F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370EB4A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D3A9CAE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03AB6006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08F86FE" w14:textId="1560FBFF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kia, Nokia Shang</w:t>
            </w:r>
            <w:r w:rsidR="00AA558C">
              <w:rPr>
                <w:noProof/>
              </w:rPr>
              <w:t>h</w:t>
            </w:r>
            <w:r>
              <w:rPr>
                <w:noProof/>
              </w:rPr>
              <w:t>ai Bell</w:t>
            </w:r>
          </w:p>
        </w:tc>
      </w:tr>
      <w:tr w:rsidR="009C60F4" w14:paraId="1441D869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4C99BA51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8DA00D" w14:textId="77777777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9C60F4" w14:paraId="7FC713DD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3D17E4C6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8B05559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C4029D7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13521201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E8968A2" w14:textId="2B40F2E9" w:rsidR="009C60F4" w:rsidRDefault="00E94BE7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</w:t>
            </w:r>
            <w:r w:rsidR="007D3898">
              <w:t>6</w:t>
            </w:r>
          </w:p>
        </w:tc>
        <w:tc>
          <w:tcPr>
            <w:tcW w:w="567" w:type="dxa"/>
            <w:tcBorders>
              <w:left w:val="nil"/>
            </w:tcBorders>
          </w:tcPr>
          <w:p w14:paraId="087FF881" w14:textId="77777777" w:rsidR="009C60F4" w:rsidRDefault="009C60F4" w:rsidP="005D628E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06D24B0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62533C6" w14:textId="77777777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3-21</w:t>
            </w:r>
          </w:p>
        </w:tc>
      </w:tr>
      <w:tr w:rsidR="009C60F4" w14:paraId="4240936A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04920110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03F8220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F6FF21F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4A869B4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BEBDB16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796DC07" w14:textId="77777777" w:rsidTr="005D628E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2641ABB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624DE1" w14:textId="141224CB" w:rsidR="009C60F4" w:rsidRDefault="00EC74FB" w:rsidP="005D628E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7527153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0D26D06" w14:textId="77777777" w:rsidR="009C60F4" w:rsidRDefault="009C60F4" w:rsidP="005D628E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3AD3A00" w14:textId="3952571C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8D4E09">
              <w:t>6</w:t>
            </w:r>
          </w:p>
        </w:tc>
      </w:tr>
      <w:tr w:rsidR="009C60F4" w14:paraId="11B4A3C2" w14:textId="77777777" w:rsidTr="005D628E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183E410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BD12CD3" w14:textId="77777777" w:rsidR="009C60F4" w:rsidRDefault="009C60F4" w:rsidP="005D628E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52B193F6" w14:textId="77777777" w:rsidR="009C60F4" w:rsidRDefault="009C60F4" w:rsidP="005D628E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1862135" w14:textId="77777777" w:rsidR="009C60F4" w:rsidRPr="007C2097" w:rsidRDefault="009C60F4" w:rsidP="005D628E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9C60F4" w14:paraId="38F52DD7" w14:textId="77777777" w:rsidTr="005D628E">
        <w:tc>
          <w:tcPr>
            <w:tcW w:w="1843" w:type="dxa"/>
          </w:tcPr>
          <w:p w14:paraId="59FAF11D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B00CE40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670102B7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0EC5A9D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65CF3C7" w14:textId="0CCF36F2" w:rsidR="00C203F9" w:rsidRPr="00C203F9" w:rsidRDefault="001E5A3F" w:rsidP="00E142BE">
            <w:pPr>
              <w:pStyle w:val="CRCoverPage"/>
              <w:spacing w:after="0"/>
              <w:rPr>
                <w:noProof/>
                <w:lang w:val="en-US"/>
              </w:rPr>
            </w:pPr>
            <w:r w:rsidRPr="00821AA9">
              <w:rPr>
                <w:noProof/>
              </w:rPr>
              <w:t xml:space="preserve">The new proposed recommendation has been presented in SA#95 in </w:t>
            </w:r>
            <w:hyperlink r:id="rId12" w:history="1">
              <w:r w:rsidRPr="00821AA9">
                <w:rPr>
                  <w:rStyle w:val="Hyperlink"/>
                  <w:noProof/>
                </w:rPr>
                <w:t>SP-220341</w:t>
              </w:r>
            </w:hyperlink>
            <w:r w:rsidRPr="00821AA9">
              <w:rPr>
                <w:noProof/>
                <w:u w:val="single"/>
              </w:rPr>
              <w:t xml:space="preserve">. </w:t>
            </w:r>
            <w:r w:rsidRPr="00821AA9">
              <w:rPr>
                <w:noProof/>
              </w:rPr>
              <w:t>And the proposal has been fully endorsed by SA</w:t>
            </w:r>
            <w:r>
              <w:rPr>
                <w:noProof/>
                <w:lang w:val="en-US"/>
              </w:rPr>
              <w:t xml:space="preserve"> . One of the action is to update </w:t>
            </w:r>
            <w:r w:rsidRPr="000B13DC">
              <w:rPr>
                <w:noProof/>
                <w:lang w:val="en-US"/>
              </w:rPr>
              <w:t>OpenAPI YAML file names to be prefixed with the TS number</w:t>
            </w:r>
          </w:p>
        </w:tc>
      </w:tr>
      <w:tr w:rsidR="009C60F4" w14:paraId="30721F55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D2163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AA75B3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262C99A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528C869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89D3764" w14:textId="4E5DA466" w:rsidR="005E2FD0" w:rsidRPr="006043F9" w:rsidRDefault="00B1603C" w:rsidP="0001686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Update the file names in spec and update the depended reference across yaml file</w:t>
            </w:r>
            <w:r w:rsidR="00CF5067">
              <w:rPr>
                <w:noProof/>
              </w:rPr>
              <w:t>s</w:t>
            </w:r>
            <w:r>
              <w:rPr>
                <w:noProof/>
              </w:rPr>
              <w:t>.</w:t>
            </w:r>
          </w:p>
        </w:tc>
      </w:tr>
      <w:tr w:rsidR="009C60F4" w14:paraId="22DA44F6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CDD5C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E24BFAE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419395D8" w14:textId="77777777" w:rsidTr="005D628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A946789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54C844" w14:textId="0D50BA54" w:rsidR="009C60F4" w:rsidRDefault="00AC3ED7" w:rsidP="0001686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Prop</w:t>
            </w:r>
            <w:r w:rsidR="00662D78">
              <w:rPr>
                <w:noProof/>
              </w:rPr>
              <w:t>o</w:t>
            </w:r>
            <w:r>
              <w:rPr>
                <w:noProof/>
              </w:rPr>
              <w:t xml:space="preserve">sal from </w:t>
            </w:r>
            <w:hyperlink r:id="rId13" w:history="1">
              <w:r w:rsidRPr="00821AA9">
                <w:rPr>
                  <w:rStyle w:val="Hyperlink"/>
                  <w:noProof/>
                </w:rPr>
                <w:t>SP-220341</w:t>
              </w:r>
            </w:hyperlink>
            <w:r>
              <w:rPr>
                <w:noProof/>
                <w:u w:val="single"/>
              </w:rPr>
              <w:t xml:space="preserve"> </w:t>
            </w:r>
            <w:r w:rsidRPr="00662D78">
              <w:rPr>
                <w:noProof/>
              </w:rPr>
              <w:t>can not be imple</w:t>
            </w:r>
            <w:r w:rsidR="00662D78" w:rsidRPr="00662D78">
              <w:rPr>
                <w:noProof/>
              </w:rPr>
              <w:t>men</w:t>
            </w:r>
            <w:r w:rsidRPr="00662D78">
              <w:rPr>
                <w:noProof/>
              </w:rPr>
              <w:t>ted.</w:t>
            </w:r>
          </w:p>
        </w:tc>
      </w:tr>
      <w:tr w:rsidR="009C60F4" w14:paraId="3EF152A8" w14:textId="77777777" w:rsidTr="005D628E">
        <w:tc>
          <w:tcPr>
            <w:tcW w:w="2694" w:type="dxa"/>
            <w:gridSpan w:val="2"/>
          </w:tcPr>
          <w:p w14:paraId="55E861B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EF8EEE3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67BECA9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AFCC8DA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EB23A85" w14:textId="34B7615B" w:rsidR="009C60F4" w:rsidRDefault="00490F79" w:rsidP="00E94BE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G.4.3</w:t>
            </w:r>
          </w:p>
        </w:tc>
      </w:tr>
      <w:tr w:rsidR="009C60F4" w14:paraId="46A40056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33024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EEA8959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5BF990A1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ADB764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612A21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D9A13AC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AF18599" w14:textId="77777777" w:rsidR="009C60F4" w:rsidRDefault="009C60F4" w:rsidP="005D628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E9F2FCD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9C60F4" w14:paraId="6DB6026D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02E636E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EA93EDD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DD7E34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53F432B" w14:textId="77777777" w:rsidR="009C60F4" w:rsidRDefault="009C60F4" w:rsidP="005D628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7009DE3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C60F4" w14:paraId="5FB72141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87FE4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E325B7B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EC635C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3ACACEC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728DCF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C60F4" w14:paraId="6066D438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839967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6A0AF47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710CBD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026F40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972B3C2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C60F4" w14:paraId="25544009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E851C4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295BBD8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2A041B0F" w14:textId="77777777" w:rsidTr="005D628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C2968B2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FF2B5B8" w14:textId="77777777" w:rsidR="009C60F4" w:rsidRDefault="00C17750" w:rsidP="005D628E">
            <w:pPr>
              <w:pStyle w:val="CRCoverPage"/>
              <w:spacing w:after="0"/>
              <w:ind w:left="100"/>
              <w:rPr>
                <w:rStyle w:val="Hyperlink"/>
              </w:rPr>
            </w:pPr>
            <w:r>
              <w:rPr>
                <w:noProof/>
              </w:rPr>
              <w:t xml:space="preserve">Forge link: </w:t>
            </w:r>
            <w:hyperlink r:id="rId14" w:history="1">
              <w:r w:rsidR="002B61EC">
                <w:rPr>
                  <w:rStyle w:val="Hyperlink"/>
                </w:rPr>
                <w:t>Files · Rel16_OPENAPI_Filename_Change_142e · SA5 – Management &amp; Orchestration and Charging / Management and Orchestration APIs · GitLab (3gpp.org)</w:t>
              </w:r>
            </w:hyperlink>
          </w:p>
          <w:p w14:paraId="4BA23CD2" w14:textId="6D32103C" w:rsidR="002F4B32" w:rsidRDefault="002F4B32" w:rsidP="005D628E">
            <w:pPr>
              <w:pStyle w:val="CRCoverPage"/>
              <w:spacing w:after="0"/>
              <w:ind w:left="100"/>
              <w:rPr>
                <w:noProof/>
              </w:rPr>
            </w:pPr>
            <w:r w:rsidRPr="003D1351">
              <w:rPr>
                <w:noProof/>
              </w:rPr>
              <w:t>S5-223052</w:t>
            </w:r>
            <w:r>
              <w:rPr>
                <w:noProof/>
              </w:rPr>
              <w:t xml:space="preserve"> is revision of </w:t>
            </w:r>
            <w:r w:rsidRPr="003D1351">
              <w:rPr>
                <w:noProof/>
              </w:rPr>
              <w:t>S5-22258</w:t>
            </w:r>
            <w:r>
              <w:rPr>
                <w:noProof/>
              </w:rPr>
              <w:t>1</w:t>
            </w:r>
          </w:p>
        </w:tc>
      </w:tr>
      <w:tr w:rsidR="009C60F4" w:rsidRPr="008863B9" w14:paraId="39C5C1EF" w14:textId="77777777" w:rsidTr="005D628E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A8ECEF6" w14:textId="77777777" w:rsidR="009C60F4" w:rsidRPr="008863B9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3A69C44" w14:textId="77777777" w:rsidR="009C60F4" w:rsidRPr="008863B9" w:rsidRDefault="009C60F4" w:rsidP="005D628E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9C60F4" w14:paraId="5B870336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ADB082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C595E65" w14:textId="274AEA2C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5930322" w14:textId="77777777" w:rsidR="009C60F4" w:rsidRDefault="009C60F4" w:rsidP="009C60F4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115F2" w:rsidRPr="00477531" w14:paraId="11F15AE0" w14:textId="77777777" w:rsidTr="009C60F4">
        <w:tc>
          <w:tcPr>
            <w:tcW w:w="9521" w:type="dxa"/>
            <w:shd w:val="clear" w:color="auto" w:fill="FFFFCC"/>
            <w:vAlign w:val="center"/>
          </w:tcPr>
          <w:p w14:paraId="6D3128A6" w14:textId="7D7D785C" w:rsidR="005115F2" w:rsidRPr="00477531" w:rsidRDefault="00DB4470" w:rsidP="00511DB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Hlk98505644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 xml:space="preserve">Start of  </w:t>
            </w:r>
            <w:r w:rsidR="005115F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bookmarkEnd w:id="0"/>
    <w:p w14:paraId="39AF9A73" w14:textId="4FC2EE75" w:rsidR="00AE2B56" w:rsidRPr="00EB2C29" w:rsidRDefault="00AE2B56" w:rsidP="00AE2B56">
      <w:pPr>
        <w:pStyle w:val="Heading2"/>
        <w:rPr>
          <w:lang w:eastAsia="zh-CN"/>
        </w:rPr>
      </w:pPr>
      <w:r w:rsidRPr="00EB2C29">
        <w:rPr>
          <w:lang w:eastAsia="zh-CN"/>
        </w:rPr>
        <w:t>G.4.3</w:t>
      </w:r>
      <w:r w:rsidRPr="00EB2C29">
        <w:rPr>
          <w:lang w:eastAsia="zh-CN"/>
        </w:rPr>
        <w:tab/>
        <w:t xml:space="preserve">OpenAPI document </w:t>
      </w:r>
      <w:r w:rsidRPr="00EB2C29">
        <w:rPr>
          <w:rFonts w:ascii="Courier" w:eastAsia="MS Mincho" w:hAnsi="Courier"/>
          <w:szCs w:val="16"/>
        </w:rPr>
        <w:t>"</w:t>
      </w:r>
      <w:ins w:id="1" w:author="Sean Sun" w:date="2022-03-24T21:33:00Z">
        <w:r>
          <w:rPr>
            <w:rFonts w:ascii="Courier" w:eastAsia="MS Mincho" w:hAnsi="Courier"/>
            <w:szCs w:val="16"/>
          </w:rPr>
          <w:t>TS28541_</w:t>
        </w:r>
      </w:ins>
      <w:r w:rsidRPr="00EB2C29">
        <w:rPr>
          <w:rFonts w:ascii="Courier" w:eastAsia="MS Mincho" w:hAnsi="Courier"/>
          <w:szCs w:val="16"/>
        </w:rPr>
        <w:t>5</w:t>
      </w:r>
      <w:del w:id="2" w:author="Sean Sun" w:date="2022-05-10T14:19:00Z">
        <w:r w:rsidRPr="00EB2C29" w:rsidDel="00AE2B56">
          <w:rPr>
            <w:rFonts w:ascii="Courier" w:eastAsia="MS Mincho" w:hAnsi="Courier"/>
            <w:szCs w:val="16"/>
          </w:rPr>
          <w:delText>g</w:delText>
        </w:r>
      </w:del>
      <w:ins w:id="3" w:author="Sean Sun" w:date="2022-05-10T14:19:00Z">
        <w:r>
          <w:rPr>
            <w:rFonts w:ascii="Courier" w:eastAsia="MS Mincho" w:hAnsi="Courier"/>
            <w:szCs w:val="16"/>
          </w:rPr>
          <w:t>G</w:t>
        </w:r>
      </w:ins>
      <w:r w:rsidRPr="00EB2C29">
        <w:rPr>
          <w:rFonts w:ascii="Courier" w:eastAsia="MS Mincho" w:hAnsi="Courier"/>
          <w:szCs w:val="16"/>
        </w:rPr>
        <w:t>cNrm.yaml"</w:t>
      </w:r>
    </w:p>
    <w:p w14:paraId="20C50260" w14:textId="77777777" w:rsidR="00AE2B56" w:rsidRPr="0099127B" w:rsidRDefault="00AE2B56" w:rsidP="00AE2B56">
      <w:pPr>
        <w:pStyle w:val="PL"/>
        <w:rPr>
          <w:noProof w:val="0"/>
        </w:rPr>
      </w:pPr>
      <w:proofErr w:type="spellStart"/>
      <w:r w:rsidRPr="0099127B">
        <w:rPr>
          <w:noProof w:val="0"/>
        </w:rPr>
        <w:t>openapi</w:t>
      </w:r>
      <w:proofErr w:type="spellEnd"/>
      <w:r w:rsidRPr="0099127B">
        <w:rPr>
          <w:noProof w:val="0"/>
        </w:rPr>
        <w:t>: 3.0.1</w:t>
      </w:r>
    </w:p>
    <w:p w14:paraId="40F8D32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>info:</w:t>
      </w:r>
    </w:p>
    <w:p w14:paraId="24C8399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title: 3GPP 5GC NRM</w:t>
      </w:r>
    </w:p>
    <w:p w14:paraId="3055E37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version: 16.10.0</w:t>
      </w:r>
    </w:p>
    <w:p w14:paraId="6A0534D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description: &gt;-</w:t>
      </w:r>
    </w:p>
    <w:p w14:paraId="64C9BED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OAS 3.0.1 specification of the 5GC NRM</w:t>
      </w:r>
    </w:p>
    <w:p w14:paraId="2AAA9BD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© 2020, 3GPP Organizational Partners (ARIB, ATIS, CCSA, ETSI, TSDSI, TTA, TTC).</w:t>
      </w:r>
    </w:p>
    <w:p w14:paraId="6E2A46B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All rights reserved.</w:t>
      </w:r>
    </w:p>
    <w:p w14:paraId="66E908F1" w14:textId="77777777" w:rsidR="00AE2B56" w:rsidRPr="0099127B" w:rsidRDefault="00AE2B56" w:rsidP="00AE2B56">
      <w:pPr>
        <w:pStyle w:val="PL"/>
        <w:rPr>
          <w:noProof w:val="0"/>
        </w:rPr>
      </w:pPr>
      <w:proofErr w:type="spellStart"/>
      <w:r w:rsidRPr="0099127B">
        <w:rPr>
          <w:noProof w:val="0"/>
        </w:rPr>
        <w:t>externalDocs</w:t>
      </w:r>
      <w:proofErr w:type="spellEnd"/>
      <w:r w:rsidRPr="0099127B">
        <w:rPr>
          <w:noProof w:val="0"/>
        </w:rPr>
        <w:t>:</w:t>
      </w:r>
    </w:p>
    <w:p w14:paraId="1508F3A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description: 3GPP TS 28.541; 5G NRM, 5GC NRM</w:t>
      </w:r>
    </w:p>
    <w:p w14:paraId="1376EE1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url: http://www.3gpp.org/ftp/Specs/archive/28_series/28.541/</w:t>
      </w:r>
    </w:p>
    <w:p w14:paraId="549874D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>paths: {}</w:t>
      </w:r>
    </w:p>
    <w:p w14:paraId="77C84F4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>components:</w:t>
      </w:r>
    </w:p>
    <w:p w14:paraId="5A9710F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schemas:</w:t>
      </w:r>
    </w:p>
    <w:p w14:paraId="7072C565" w14:textId="77777777" w:rsidR="00AE2B56" w:rsidRPr="0099127B" w:rsidRDefault="00AE2B56" w:rsidP="00AE2B56">
      <w:pPr>
        <w:pStyle w:val="PL"/>
        <w:rPr>
          <w:noProof w:val="0"/>
        </w:rPr>
      </w:pPr>
    </w:p>
    <w:p w14:paraId="7E0BA29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>#-------- Definition of types-----------------------------------------------------</w:t>
      </w:r>
    </w:p>
    <w:p w14:paraId="1F6927BD" w14:textId="77777777" w:rsidR="00AE2B56" w:rsidRPr="0099127B" w:rsidRDefault="00AE2B56" w:rsidP="00AE2B56">
      <w:pPr>
        <w:pStyle w:val="PL"/>
        <w:rPr>
          <w:noProof w:val="0"/>
        </w:rPr>
      </w:pPr>
    </w:p>
    <w:p w14:paraId="2026500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AmfIdentifier</w:t>
      </w:r>
      <w:proofErr w:type="spellEnd"/>
      <w:r w:rsidRPr="0099127B">
        <w:rPr>
          <w:noProof w:val="0"/>
        </w:rPr>
        <w:t>:</w:t>
      </w:r>
    </w:p>
    <w:p w14:paraId="78D8281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1787634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description: '</w:t>
      </w:r>
      <w:proofErr w:type="spellStart"/>
      <w:r w:rsidRPr="0099127B">
        <w:rPr>
          <w:noProof w:val="0"/>
        </w:rPr>
        <w:t>AmfIdentifier</w:t>
      </w:r>
      <w:proofErr w:type="spellEnd"/>
      <w:r w:rsidRPr="0099127B">
        <w:rPr>
          <w:noProof w:val="0"/>
        </w:rPr>
        <w:t xml:space="preserve"> comprise of </w:t>
      </w:r>
      <w:proofErr w:type="spellStart"/>
      <w:r w:rsidRPr="0099127B">
        <w:rPr>
          <w:noProof w:val="0"/>
        </w:rPr>
        <w:t>amfRegionId</w:t>
      </w:r>
      <w:proofErr w:type="spellEnd"/>
      <w:r w:rsidRPr="0099127B">
        <w:rPr>
          <w:noProof w:val="0"/>
        </w:rPr>
        <w:t xml:space="preserve">, </w:t>
      </w:r>
      <w:proofErr w:type="spellStart"/>
      <w:r w:rsidRPr="0099127B">
        <w:rPr>
          <w:noProof w:val="0"/>
        </w:rPr>
        <w:t>amfSetId</w:t>
      </w:r>
      <w:proofErr w:type="spellEnd"/>
      <w:r w:rsidRPr="0099127B">
        <w:rPr>
          <w:noProof w:val="0"/>
        </w:rPr>
        <w:t xml:space="preserve"> and </w:t>
      </w:r>
      <w:proofErr w:type="spellStart"/>
      <w:r w:rsidRPr="0099127B">
        <w:rPr>
          <w:noProof w:val="0"/>
        </w:rPr>
        <w:t>amfPointer</w:t>
      </w:r>
      <w:proofErr w:type="spellEnd"/>
      <w:r w:rsidRPr="0099127B">
        <w:rPr>
          <w:noProof w:val="0"/>
        </w:rPr>
        <w:t>'</w:t>
      </w:r>
    </w:p>
    <w:p w14:paraId="3FF99CE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6604FD2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amfRegionId</w:t>
      </w:r>
      <w:proofErr w:type="spellEnd"/>
      <w:r w:rsidRPr="0099127B">
        <w:rPr>
          <w:noProof w:val="0"/>
        </w:rPr>
        <w:t>:</w:t>
      </w:r>
    </w:p>
    <w:p w14:paraId="68713DC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#/components/schemas/</w:t>
      </w:r>
      <w:proofErr w:type="spellStart"/>
      <w:r w:rsidRPr="0099127B">
        <w:rPr>
          <w:noProof w:val="0"/>
        </w:rPr>
        <w:t>AmfRegionId</w:t>
      </w:r>
      <w:proofErr w:type="spellEnd"/>
      <w:r w:rsidRPr="0099127B">
        <w:rPr>
          <w:noProof w:val="0"/>
        </w:rPr>
        <w:t>'</w:t>
      </w:r>
    </w:p>
    <w:p w14:paraId="5B5AD48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amfSetId</w:t>
      </w:r>
      <w:proofErr w:type="spellEnd"/>
      <w:r w:rsidRPr="0099127B">
        <w:rPr>
          <w:noProof w:val="0"/>
        </w:rPr>
        <w:t>:</w:t>
      </w:r>
    </w:p>
    <w:p w14:paraId="469725F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#/components/schemas/</w:t>
      </w:r>
      <w:proofErr w:type="spellStart"/>
      <w:r w:rsidRPr="0099127B">
        <w:rPr>
          <w:noProof w:val="0"/>
        </w:rPr>
        <w:t>AmfSetId</w:t>
      </w:r>
      <w:proofErr w:type="spellEnd"/>
      <w:r w:rsidRPr="0099127B">
        <w:rPr>
          <w:noProof w:val="0"/>
        </w:rPr>
        <w:t>'</w:t>
      </w:r>
    </w:p>
    <w:p w14:paraId="2F984B0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amfPointer</w:t>
      </w:r>
      <w:proofErr w:type="spellEnd"/>
      <w:r w:rsidRPr="0099127B">
        <w:rPr>
          <w:noProof w:val="0"/>
        </w:rPr>
        <w:t>:</w:t>
      </w:r>
    </w:p>
    <w:p w14:paraId="0083EEC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#/components/schemas/</w:t>
      </w:r>
      <w:proofErr w:type="spellStart"/>
      <w:r w:rsidRPr="0099127B">
        <w:rPr>
          <w:noProof w:val="0"/>
        </w:rPr>
        <w:t>AmfPointer</w:t>
      </w:r>
      <w:proofErr w:type="spellEnd"/>
      <w:r w:rsidRPr="0099127B">
        <w:rPr>
          <w:noProof w:val="0"/>
        </w:rPr>
        <w:t>'</w:t>
      </w:r>
    </w:p>
    <w:p w14:paraId="606C96A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AmfRegionId</w:t>
      </w:r>
      <w:proofErr w:type="spellEnd"/>
      <w:r w:rsidRPr="0099127B">
        <w:rPr>
          <w:noProof w:val="0"/>
        </w:rPr>
        <w:t>:</w:t>
      </w:r>
    </w:p>
    <w:p w14:paraId="40DC1AE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integer</w:t>
      </w:r>
    </w:p>
    <w:p w14:paraId="5701B30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description: </w:t>
      </w:r>
      <w:proofErr w:type="spellStart"/>
      <w:r w:rsidRPr="0099127B">
        <w:rPr>
          <w:noProof w:val="0"/>
        </w:rPr>
        <w:t>AmfRegionId</w:t>
      </w:r>
      <w:proofErr w:type="spellEnd"/>
      <w:r w:rsidRPr="0099127B">
        <w:rPr>
          <w:noProof w:val="0"/>
        </w:rPr>
        <w:t xml:space="preserve"> is defined in TS 23.003</w:t>
      </w:r>
    </w:p>
    <w:p w14:paraId="773D6DC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maximum: 255</w:t>
      </w:r>
    </w:p>
    <w:p w14:paraId="0AA9568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AmfSetId</w:t>
      </w:r>
      <w:proofErr w:type="spellEnd"/>
      <w:r w:rsidRPr="0099127B">
        <w:rPr>
          <w:noProof w:val="0"/>
        </w:rPr>
        <w:t>:</w:t>
      </w:r>
    </w:p>
    <w:p w14:paraId="1D68DD1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string</w:t>
      </w:r>
    </w:p>
    <w:p w14:paraId="5AF6C51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description: </w:t>
      </w:r>
      <w:proofErr w:type="spellStart"/>
      <w:r w:rsidRPr="0099127B">
        <w:rPr>
          <w:noProof w:val="0"/>
        </w:rPr>
        <w:t>AmfSetId</w:t>
      </w:r>
      <w:proofErr w:type="spellEnd"/>
      <w:r w:rsidRPr="0099127B">
        <w:rPr>
          <w:noProof w:val="0"/>
        </w:rPr>
        <w:t xml:space="preserve"> is defined in TS 23.003</w:t>
      </w:r>
    </w:p>
    <w:p w14:paraId="47F33E3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maximum: 1023</w:t>
      </w:r>
    </w:p>
    <w:p w14:paraId="59A5EB4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AmfPointer</w:t>
      </w:r>
      <w:proofErr w:type="spellEnd"/>
      <w:r w:rsidRPr="0099127B">
        <w:rPr>
          <w:noProof w:val="0"/>
        </w:rPr>
        <w:t>:</w:t>
      </w:r>
    </w:p>
    <w:p w14:paraId="4D3F672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integer</w:t>
      </w:r>
    </w:p>
    <w:p w14:paraId="1464CF4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description: </w:t>
      </w:r>
      <w:proofErr w:type="spellStart"/>
      <w:r w:rsidRPr="0099127B">
        <w:rPr>
          <w:noProof w:val="0"/>
        </w:rPr>
        <w:t>AmfPointer</w:t>
      </w:r>
      <w:proofErr w:type="spellEnd"/>
      <w:r w:rsidRPr="0099127B">
        <w:rPr>
          <w:noProof w:val="0"/>
        </w:rPr>
        <w:t xml:space="preserve"> is defined in TS 23.003</w:t>
      </w:r>
    </w:p>
    <w:p w14:paraId="7A71CD8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maximum: 63</w:t>
      </w:r>
    </w:p>
    <w:p w14:paraId="7AE5DCD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IpEndPoint</w:t>
      </w:r>
      <w:proofErr w:type="spellEnd"/>
      <w:r w:rsidRPr="0099127B">
        <w:rPr>
          <w:noProof w:val="0"/>
        </w:rPr>
        <w:t>:</w:t>
      </w:r>
    </w:p>
    <w:p w14:paraId="5F557A5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6D4461C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736721B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ipv4Address:</w:t>
      </w:r>
    </w:p>
    <w:p w14:paraId="5686874F" w14:textId="48FA3626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4" w:author="Sean Sun" w:date="2022-03-24T21:35:00Z">
        <w:r w:rsidRPr="0099127B" w:rsidDel="00865D9A">
          <w:rPr>
            <w:noProof w:val="0"/>
          </w:rPr>
          <w:delText>comDefs.yaml</w:delText>
        </w:r>
      </w:del>
      <w:ins w:id="5" w:author="Sean Sun" w:date="2022-05-10T14:20:00Z">
        <w:r>
          <w:rPr>
            <w:noProof w:val="0"/>
          </w:rPr>
          <w:t>TS28623_ComDefs.yaml</w:t>
        </w:r>
      </w:ins>
      <w:r w:rsidRPr="0099127B">
        <w:rPr>
          <w:noProof w:val="0"/>
        </w:rPr>
        <w:t>#/components/schemas/Ipv4Addr'</w:t>
      </w:r>
    </w:p>
    <w:p w14:paraId="0201C35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ipv6Address:</w:t>
      </w:r>
    </w:p>
    <w:p w14:paraId="18AF615C" w14:textId="0351DF8C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6" w:author="Sean Sun" w:date="2022-03-24T21:35:00Z">
        <w:r w:rsidRPr="0099127B" w:rsidDel="00865D9A">
          <w:rPr>
            <w:noProof w:val="0"/>
          </w:rPr>
          <w:delText>comDefs.yaml</w:delText>
        </w:r>
      </w:del>
      <w:ins w:id="7" w:author="Sean Sun" w:date="2022-05-10T14:20:00Z">
        <w:r>
          <w:rPr>
            <w:noProof w:val="0"/>
          </w:rPr>
          <w:t>TS28623_ComDefs.yaml</w:t>
        </w:r>
      </w:ins>
      <w:r w:rsidRPr="0099127B">
        <w:rPr>
          <w:noProof w:val="0"/>
        </w:rPr>
        <w:t>#/components/schemas/Ipv6Addr'</w:t>
      </w:r>
    </w:p>
    <w:p w14:paraId="1B36B2D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ipv6Prefix:</w:t>
      </w:r>
    </w:p>
    <w:p w14:paraId="1C786163" w14:textId="62FB4E9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8" w:author="Sean Sun" w:date="2022-03-24T21:35:00Z">
        <w:r w:rsidRPr="0099127B" w:rsidDel="00865D9A">
          <w:rPr>
            <w:noProof w:val="0"/>
          </w:rPr>
          <w:delText>comDefs.yaml</w:delText>
        </w:r>
      </w:del>
      <w:ins w:id="9" w:author="Sean Sun" w:date="2022-05-10T14:20:00Z">
        <w:r>
          <w:rPr>
            <w:noProof w:val="0"/>
          </w:rPr>
          <w:t>TS28623_ComDefs.yaml</w:t>
        </w:r>
      </w:ins>
      <w:r w:rsidRPr="0099127B">
        <w:rPr>
          <w:noProof w:val="0"/>
        </w:rPr>
        <w:t>#/components/schemas/Ipv6Prefix'</w:t>
      </w:r>
    </w:p>
    <w:p w14:paraId="513CE70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transport:</w:t>
      </w:r>
    </w:p>
    <w:p w14:paraId="28781678" w14:textId="5E4AD124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10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1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TransportProtocol</w:t>
      </w:r>
      <w:proofErr w:type="spellEnd"/>
      <w:r w:rsidRPr="0099127B">
        <w:rPr>
          <w:noProof w:val="0"/>
        </w:rPr>
        <w:t>'</w:t>
      </w:r>
    </w:p>
    <w:p w14:paraId="2202B70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port:</w:t>
      </w:r>
    </w:p>
    <w:p w14:paraId="5D34AC0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48B7BD7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NFProfileList</w:t>
      </w:r>
      <w:proofErr w:type="spellEnd"/>
      <w:r w:rsidRPr="0099127B">
        <w:rPr>
          <w:noProof w:val="0"/>
        </w:rPr>
        <w:t>:</w:t>
      </w:r>
    </w:p>
    <w:p w14:paraId="4BEC57E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44F5BC7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description: List of NF profile</w:t>
      </w:r>
    </w:p>
    <w:p w14:paraId="224C293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5ED6638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NFProfile</w:t>
      </w:r>
      <w:proofErr w:type="spellEnd"/>
      <w:r w:rsidRPr="0099127B">
        <w:rPr>
          <w:noProof w:val="0"/>
        </w:rPr>
        <w:t>'</w:t>
      </w:r>
    </w:p>
    <w:p w14:paraId="61B5C4A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NFProfile</w:t>
      </w:r>
      <w:proofErr w:type="spellEnd"/>
      <w:r w:rsidRPr="0099127B">
        <w:rPr>
          <w:noProof w:val="0"/>
        </w:rPr>
        <w:t>:</w:t>
      </w:r>
    </w:p>
    <w:p w14:paraId="15462FD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40A6C1B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description: 'NF profile stored in NRF, defined in TS 29.510'</w:t>
      </w:r>
    </w:p>
    <w:p w14:paraId="58619B0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33858C2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nFInstanceId</w:t>
      </w:r>
      <w:proofErr w:type="spellEnd"/>
      <w:r w:rsidRPr="0099127B">
        <w:rPr>
          <w:noProof w:val="0"/>
        </w:rPr>
        <w:t>:</w:t>
      </w:r>
    </w:p>
    <w:p w14:paraId="255E6C8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3275CE3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description: </w:t>
      </w:r>
      <w:proofErr w:type="spellStart"/>
      <w:r w:rsidRPr="0099127B">
        <w:rPr>
          <w:noProof w:val="0"/>
        </w:rPr>
        <w:t>uuid</w:t>
      </w:r>
      <w:proofErr w:type="spellEnd"/>
      <w:r w:rsidRPr="0099127B">
        <w:rPr>
          <w:noProof w:val="0"/>
        </w:rPr>
        <w:t xml:space="preserve"> of NF instance</w:t>
      </w:r>
    </w:p>
    <w:p w14:paraId="6C74A15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nFType</w:t>
      </w:r>
      <w:proofErr w:type="spellEnd"/>
      <w:r w:rsidRPr="0099127B">
        <w:rPr>
          <w:noProof w:val="0"/>
        </w:rPr>
        <w:t>:</w:t>
      </w:r>
    </w:p>
    <w:p w14:paraId="515D8700" w14:textId="5D48A2ED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12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3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NFType</w:t>
      </w:r>
      <w:proofErr w:type="spellEnd"/>
      <w:r w:rsidRPr="0099127B">
        <w:rPr>
          <w:noProof w:val="0"/>
        </w:rPr>
        <w:t>'</w:t>
      </w:r>
    </w:p>
    <w:p w14:paraId="0C10FE7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nFStatus</w:t>
      </w:r>
      <w:proofErr w:type="spellEnd"/>
      <w:r w:rsidRPr="0099127B">
        <w:rPr>
          <w:noProof w:val="0"/>
        </w:rPr>
        <w:t>:</w:t>
      </w:r>
    </w:p>
    <w:p w14:paraId="02FEF18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#/components/schemas/</w:t>
      </w:r>
      <w:proofErr w:type="spellStart"/>
      <w:r w:rsidRPr="0099127B">
        <w:rPr>
          <w:noProof w:val="0"/>
        </w:rPr>
        <w:t>NFStatus</w:t>
      </w:r>
      <w:proofErr w:type="spellEnd"/>
      <w:r w:rsidRPr="0099127B">
        <w:rPr>
          <w:noProof w:val="0"/>
        </w:rPr>
        <w:t>'</w:t>
      </w:r>
    </w:p>
    <w:p w14:paraId="09856B4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plmn</w:t>
      </w:r>
      <w:proofErr w:type="spellEnd"/>
      <w:r w:rsidRPr="0099127B">
        <w:rPr>
          <w:noProof w:val="0"/>
        </w:rPr>
        <w:t>:</w:t>
      </w:r>
    </w:p>
    <w:p w14:paraId="5E71D125" w14:textId="13C19359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14" w:author="Sean Sun" w:date="2022-03-24T21:39:00Z">
        <w:r w:rsidRPr="0099127B" w:rsidDel="001E44A2">
          <w:rPr>
            <w:noProof w:val="0"/>
          </w:rPr>
          <w:delText>nrNrm.yaml</w:delText>
        </w:r>
      </w:del>
      <w:ins w:id="15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PlmnId</w:t>
      </w:r>
      <w:proofErr w:type="spellEnd"/>
      <w:r w:rsidRPr="0099127B">
        <w:rPr>
          <w:noProof w:val="0"/>
        </w:rPr>
        <w:t>'</w:t>
      </w:r>
    </w:p>
    <w:p w14:paraId="4F71726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sNssais</w:t>
      </w:r>
      <w:proofErr w:type="spellEnd"/>
      <w:r w:rsidRPr="0099127B">
        <w:rPr>
          <w:noProof w:val="0"/>
        </w:rPr>
        <w:t>:</w:t>
      </w:r>
    </w:p>
    <w:p w14:paraId="4E3F3256" w14:textId="6D5785E4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16" w:author="Sean Sun" w:date="2022-03-24T21:39:00Z">
        <w:r w:rsidRPr="0099127B" w:rsidDel="001E44A2">
          <w:rPr>
            <w:noProof w:val="0"/>
          </w:rPr>
          <w:delText>nrNrm.yaml</w:delText>
        </w:r>
      </w:del>
      <w:ins w:id="17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Snssai</w:t>
      </w:r>
      <w:proofErr w:type="spellEnd"/>
      <w:r w:rsidRPr="0099127B">
        <w:rPr>
          <w:noProof w:val="0"/>
        </w:rPr>
        <w:t>'</w:t>
      </w:r>
    </w:p>
    <w:p w14:paraId="697AE14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fqdn</w:t>
      </w:r>
      <w:proofErr w:type="spellEnd"/>
      <w:r w:rsidRPr="0099127B">
        <w:rPr>
          <w:noProof w:val="0"/>
        </w:rPr>
        <w:t>:</w:t>
      </w:r>
    </w:p>
    <w:p w14:paraId="2A228C43" w14:textId="2DB98694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18" w:author="Sean Sun" w:date="2022-03-24T21:35:00Z">
        <w:r w:rsidRPr="0099127B" w:rsidDel="00865D9A">
          <w:rPr>
            <w:noProof w:val="0"/>
          </w:rPr>
          <w:delText>comDefs.yaml</w:delText>
        </w:r>
      </w:del>
      <w:ins w:id="19" w:author="Sean Sun" w:date="2022-05-10T14:20:00Z">
        <w:r>
          <w:rPr>
            <w:noProof w:val="0"/>
          </w:rPr>
          <w:t>TS28623_ComDefs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Fqdn</w:t>
      </w:r>
      <w:proofErr w:type="spellEnd"/>
      <w:r w:rsidRPr="0099127B">
        <w:rPr>
          <w:noProof w:val="0"/>
        </w:rPr>
        <w:t>'</w:t>
      </w:r>
    </w:p>
    <w:p w14:paraId="0A6BA3C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interPlmnFqdn</w:t>
      </w:r>
      <w:proofErr w:type="spellEnd"/>
      <w:r w:rsidRPr="0099127B">
        <w:rPr>
          <w:noProof w:val="0"/>
        </w:rPr>
        <w:t>:</w:t>
      </w:r>
    </w:p>
    <w:p w14:paraId="5E770765" w14:textId="7FDF2B3D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20" w:author="Sean Sun" w:date="2022-03-24T21:35:00Z">
        <w:r w:rsidRPr="0099127B" w:rsidDel="00865D9A">
          <w:rPr>
            <w:noProof w:val="0"/>
          </w:rPr>
          <w:delText>comDefs.yaml</w:delText>
        </w:r>
      </w:del>
      <w:ins w:id="21" w:author="Sean Sun" w:date="2022-05-10T14:20:00Z">
        <w:r>
          <w:rPr>
            <w:noProof w:val="0"/>
          </w:rPr>
          <w:t>TS28623_ComDefs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Fqdn</w:t>
      </w:r>
      <w:proofErr w:type="spellEnd"/>
      <w:r w:rsidRPr="0099127B">
        <w:rPr>
          <w:noProof w:val="0"/>
        </w:rPr>
        <w:t>'</w:t>
      </w:r>
    </w:p>
    <w:p w14:paraId="1763A26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nfServices</w:t>
      </w:r>
      <w:proofErr w:type="spellEnd"/>
      <w:r w:rsidRPr="0099127B">
        <w:rPr>
          <w:noProof w:val="0"/>
        </w:rPr>
        <w:t>:</w:t>
      </w:r>
    </w:p>
    <w:p w14:paraId="645B2FA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array</w:t>
      </w:r>
    </w:p>
    <w:p w14:paraId="193FDD6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items:</w:t>
      </w:r>
    </w:p>
    <w:p w14:paraId="421D9A0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$ref: '#/components/schemas/</w:t>
      </w:r>
      <w:proofErr w:type="spellStart"/>
      <w:r w:rsidRPr="0099127B">
        <w:rPr>
          <w:noProof w:val="0"/>
        </w:rPr>
        <w:t>NFService</w:t>
      </w:r>
      <w:proofErr w:type="spellEnd"/>
      <w:r w:rsidRPr="0099127B">
        <w:rPr>
          <w:noProof w:val="0"/>
        </w:rPr>
        <w:t>'</w:t>
      </w:r>
    </w:p>
    <w:p w14:paraId="04ABB23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NFService</w:t>
      </w:r>
      <w:proofErr w:type="spellEnd"/>
      <w:r w:rsidRPr="0099127B">
        <w:rPr>
          <w:noProof w:val="0"/>
        </w:rPr>
        <w:t>:</w:t>
      </w:r>
    </w:p>
    <w:p w14:paraId="49E0215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366B3BF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description: NF Service is defined in TS 29.510</w:t>
      </w:r>
    </w:p>
    <w:p w14:paraId="4AE8C2F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5E8C026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serviceInstanceId</w:t>
      </w:r>
      <w:proofErr w:type="spellEnd"/>
      <w:r w:rsidRPr="0099127B">
        <w:rPr>
          <w:noProof w:val="0"/>
        </w:rPr>
        <w:t>:</w:t>
      </w:r>
    </w:p>
    <w:p w14:paraId="3C4400C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17DDCAD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serviceName</w:t>
      </w:r>
      <w:proofErr w:type="spellEnd"/>
      <w:r w:rsidRPr="0099127B">
        <w:rPr>
          <w:noProof w:val="0"/>
        </w:rPr>
        <w:t>:</w:t>
      </w:r>
    </w:p>
    <w:p w14:paraId="32BACAE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4307005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version:</w:t>
      </w:r>
    </w:p>
    <w:p w14:paraId="7EA5168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1E5EC5E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schema:</w:t>
      </w:r>
    </w:p>
    <w:p w14:paraId="34DA64D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395A671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fqdn</w:t>
      </w:r>
      <w:proofErr w:type="spellEnd"/>
      <w:r w:rsidRPr="0099127B">
        <w:rPr>
          <w:noProof w:val="0"/>
        </w:rPr>
        <w:t>:</w:t>
      </w:r>
    </w:p>
    <w:p w14:paraId="5C329E6C" w14:textId="7A2D9040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22" w:author="Sean Sun" w:date="2022-03-24T21:35:00Z">
        <w:r w:rsidRPr="0099127B" w:rsidDel="00865D9A">
          <w:rPr>
            <w:noProof w:val="0"/>
          </w:rPr>
          <w:delText>comDefs.yaml</w:delText>
        </w:r>
      </w:del>
      <w:ins w:id="23" w:author="Sean Sun" w:date="2022-05-10T14:20:00Z">
        <w:r>
          <w:rPr>
            <w:noProof w:val="0"/>
          </w:rPr>
          <w:t>TS28623_ComDefs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Fqdn</w:t>
      </w:r>
      <w:proofErr w:type="spellEnd"/>
      <w:r w:rsidRPr="0099127B">
        <w:rPr>
          <w:noProof w:val="0"/>
        </w:rPr>
        <w:t>'</w:t>
      </w:r>
    </w:p>
    <w:p w14:paraId="1CF47BB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interPlmnFqdn</w:t>
      </w:r>
      <w:proofErr w:type="spellEnd"/>
      <w:r w:rsidRPr="0099127B">
        <w:rPr>
          <w:noProof w:val="0"/>
        </w:rPr>
        <w:t>:</w:t>
      </w:r>
    </w:p>
    <w:p w14:paraId="6A3BC7B7" w14:textId="4F852B6F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24" w:author="Sean Sun" w:date="2022-03-24T21:35:00Z">
        <w:r w:rsidRPr="0099127B" w:rsidDel="00865D9A">
          <w:rPr>
            <w:noProof w:val="0"/>
          </w:rPr>
          <w:delText>comDefs.yaml</w:delText>
        </w:r>
      </w:del>
      <w:ins w:id="25" w:author="Sean Sun" w:date="2022-05-10T14:20:00Z">
        <w:r>
          <w:rPr>
            <w:noProof w:val="0"/>
          </w:rPr>
          <w:t>TS28623_ComDefs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Fqdn</w:t>
      </w:r>
      <w:proofErr w:type="spellEnd"/>
      <w:r w:rsidRPr="0099127B">
        <w:rPr>
          <w:noProof w:val="0"/>
        </w:rPr>
        <w:t>'</w:t>
      </w:r>
    </w:p>
    <w:p w14:paraId="1269B15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ipEndPoints</w:t>
      </w:r>
      <w:proofErr w:type="spellEnd"/>
      <w:r w:rsidRPr="0099127B">
        <w:rPr>
          <w:noProof w:val="0"/>
        </w:rPr>
        <w:t>:</w:t>
      </w:r>
    </w:p>
    <w:p w14:paraId="7BC4313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array</w:t>
      </w:r>
    </w:p>
    <w:p w14:paraId="30A1CF9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items:</w:t>
      </w:r>
    </w:p>
    <w:p w14:paraId="4AA4E8C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$ref: '#/components/schemas/</w:t>
      </w:r>
      <w:proofErr w:type="spellStart"/>
      <w:r w:rsidRPr="0099127B">
        <w:rPr>
          <w:noProof w:val="0"/>
        </w:rPr>
        <w:t>IpEndPoint</w:t>
      </w:r>
      <w:proofErr w:type="spellEnd"/>
      <w:r w:rsidRPr="0099127B">
        <w:rPr>
          <w:noProof w:val="0"/>
        </w:rPr>
        <w:t>'</w:t>
      </w:r>
    </w:p>
    <w:p w14:paraId="33832B3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apiPrfix</w:t>
      </w:r>
      <w:proofErr w:type="spellEnd"/>
      <w:r w:rsidRPr="0099127B">
        <w:rPr>
          <w:noProof w:val="0"/>
        </w:rPr>
        <w:t>:</w:t>
      </w:r>
    </w:p>
    <w:p w14:paraId="4A1D4EF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616B5B3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allowedPlmns</w:t>
      </w:r>
      <w:proofErr w:type="spellEnd"/>
      <w:r w:rsidRPr="0099127B">
        <w:rPr>
          <w:noProof w:val="0"/>
        </w:rPr>
        <w:t>:</w:t>
      </w:r>
    </w:p>
    <w:p w14:paraId="6E96D54C" w14:textId="2B280B5A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26" w:author="Sean Sun" w:date="2022-03-24T21:39:00Z">
        <w:r w:rsidRPr="0099127B" w:rsidDel="001E44A2">
          <w:rPr>
            <w:noProof w:val="0"/>
          </w:rPr>
          <w:delText>nrNrm.yaml</w:delText>
        </w:r>
      </w:del>
      <w:ins w:id="27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PlmnId</w:t>
      </w:r>
      <w:proofErr w:type="spellEnd"/>
      <w:r w:rsidRPr="0099127B">
        <w:rPr>
          <w:noProof w:val="0"/>
        </w:rPr>
        <w:t>'</w:t>
      </w:r>
    </w:p>
    <w:p w14:paraId="2B81A4A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allowedNfTypes</w:t>
      </w:r>
      <w:proofErr w:type="spellEnd"/>
      <w:r w:rsidRPr="0099127B">
        <w:rPr>
          <w:noProof w:val="0"/>
        </w:rPr>
        <w:t>:</w:t>
      </w:r>
    </w:p>
    <w:p w14:paraId="279708D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array</w:t>
      </w:r>
    </w:p>
    <w:p w14:paraId="683BF0D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items:</w:t>
      </w:r>
    </w:p>
    <w:p w14:paraId="5E930075" w14:textId="3ED8A01A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$ref: '</w:t>
      </w:r>
      <w:del w:id="28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9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NFType</w:t>
      </w:r>
      <w:proofErr w:type="spellEnd"/>
      <w:r w:rsidRPr="0099127B">
        <w:rPr>
          <w:noProof w:val="0"/>
        </w:rPr>
        <w:t>'</w:t>
      </w:r>
    </w:p>
    <w:p w14:paraId="4885639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allowedNssais</w:t>
      </w:r>
      <w:proofErr w:type="spellEnd"/>
      <w:r w:rsidRPr="0099127B">
        <w:rPr>
          <w:noProof w:val="0"/>
        </w:rPr>
        <w:t>:</w:t>
      </w:r>
    </w:p>
    <w:p w14:paraId="404B797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array</w:t>
      </w:r>
    </w:p>
    <w:p w14:paraId="2A7EC41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items:</w:t>
      </w:r>
    </w:p>
    <w:p w14:paraId="5C363AC4" w14:textId="7F910DC8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$ref: '</w:t>
      </w:r>
      <w:del w:id="30" w:author="Sean Sun" w:date="2022-03-24T21:39:00Z">
        <w:r w:rsidRPr="0099127B" w:rsidDel="001E44A2">
          <w:rPr>
            <w:noProof w:val="0"/>
          </w:rPr>
          <w:delText>nrNrm.yaml</w:delText>
        </w:r>
      </w:del>
      <w:ins w:id="31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Snssai</w:t>
      </w:r>
      <w:proofErr w:type="spellEnd"/>
      <w:r w:rsidRPr="0099127B">
        <w:rPr>
          <w:noProof w:val="0"/>
        </w:rPr>
        <w:t>'</w:t>
      </w:r>
    </w:p>
    <w:p w14:paraId="27794DD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NFStatus</w:t>
      </w:r>
      <w:proofErr w:type="spellEnd"/>
      <w:r w:rsidRPr="0099127B">
        <w:rPr>
          <w:noProof w:val="0"/>
        </w:rPr>
        <w:t>:</w:t>
      </w:r>
    </w:p>
    <w:p w14:paraId="73AB11E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string</w:t>
      </w:r>
    </w:p>
    <w:p w14:paraId="04D9E57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description: any of </w:t>
      </w:r>
      <w:proofErr w:type="spellStart"/>
      <w:r w:rsidRPr="0099127B">
        <w:rPr>
          <w:noProof w:val="0"/>
        </w:rPr>
        <w:t>enumrated</w:t>
      </w:r>
      <w:proofErr w:type="spellEnd"/>
      <w:r w:rsidRPr="0099127B">
        <w:rPr>
          <w:noProof w:val="0"/>
        </w:rPr>
        <w:t xml:space="preserve"> value</w:t>
      </w:r>
    </w:p>
    <w:p w14:paraId="3644E27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enum</w:t>
      </w:r>
      <w:proofErr w:type="spellEnd"/>
      <w:r w:rsidRPr="0099127B">
        <w:rPr>
          <w:noProof w:val="0"/>
        </w:rPr>
        <w:t>:</w:t>
      </w:r>
    </w:p>
    <w:p w14:paraId="0BB0E01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REGISTERED</w:t>
      </w:r>
    </w:p>
    <w:p w14:paraId="1B91018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SUSPENDED</w:t>
      </w:r>
    </w:p>
    <w:p w14:paraId="24F3B27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CNSIIdList</w:t>
      </w:r>
      <w:proofErr w:type="spellEnd"/>
      <w:r w:rsidRPr="0099127B">
        <w:rPr>
          <w:noProof w:val="0"/>
        </w:rPr>
        <w:t>:</w:t>
      </w:r>
    </w:p>
    <w:p w14:paraId="3411673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1AB0FAA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128D8EF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CNSIId</w:t>
      </w:r>
      <w:proofErr w:type="spellEnd"/>
      <w:r w:rsidRPr="0099127B">
        <w:rPr>
          <w:noProof w:val="0"/>
        </w:rPr>
        <w:t>'</w:t>
      </w:r>
    </w:p>
    <w:p w14:paraId="5BB1BA6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CNSIId</w:t>
      </w:r>
      <w:proofErr w:type="spellEnd"/>
      <w:r w:rsidRPr="0099127B">
        <w:rPr>
          <w:noProof w:val="0"/>
        </w:rPr>
        <w:t>:</w:t>
      </w:r>
    </w:p>
    <w:p w14:paraId="4C49994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string</w:t>
      </w:r>
    </w:p>
    <w:p w14:paraId="3E89FCA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description: CNSI Id is defined in TS 29.531, only for Core Network</w:t>
      </w:r>
    </w:p>
    <w:p w14:paraId="4EAF686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TACList</w:t>
      </w:r>
      <w:proofErr w:type="spellEnd"/>
      <w:r w:rsidRPr="0099127B">
        <w:rPr>
          <w:noProof w:val="0"/>
        </w:rPr>
        <w:t>:</w:t>
      </w:r>
    </w:p>
    <w:p w14:paraId="3A45961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1A9C5D5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7BB633D6" w14:textId="4AFC8EC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</w:t>
      </w:r>
      <w:del w:id="32" w:author="Sean Sun" w:date="2022-03-24T21:39:00Z">
        <w:r w:rsidRPr="0099127B" w:rsidDel="001E44A2">
          <w:rPr>
            <w:noProof w:val="0"/>
          </w:rPr>
          <w:delText>nrNrm.yaml</w:delText>
        </w:r>
      </w:del>
      <w:ins w:id="33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NrTac</w:t>
      </w:r>
      <w:proofErr w:type="spellEnd"/>
      <w:r w:rsidRPr="0099127B">
        <w:rPr>
          <w:noProof w:val="0"/>
        </w:rPr>
        <w:t>'</w:t>
      </w:r>
    </w:p>
    <w:p w14:paraId="17EF996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WeightFactor</w:t>
      </w:r>
      <w:proofErr w:type="spellEnd"/>
      <w:r w:rsidRPr="0099127B">
        <w:rPr>
          <w:noProof w:val="0"/>
        </w:rPr>
        <w:t>:</w:t>
      </w:r>
    </w:p>
    <w:p w14:paraId="5DDC8CE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integer</w:t>
      </w:r>
    </w:p>
    <w:p w14:paraId="7115A81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UdmInfo</w:t>
      </w:r>
      <w:proofErr w:type="spellEnd"/>
      <w:r w:rsidRPr="0099127B">
        <w:rPr>
          <w:noProof w:val="0"/>
        </w:rPr>
        <w:t>:</w:t>
      </w:r>
    </w:p>
    <w:p w14:paraId="66DE936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03CAE6C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1A038DB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nFSrvGroupId</w:t>
      </w:r>
      <w:proofErr w:type="spellEnd"/>
      <w:r w:rsidRPr="0099127B">
        <w:rPr>
          <w:noProof w:val="0"/>
        </w:rPr>
        <w:t>:</w:t>
      </w:r>
    </w:p>
    <w:p w14:paraId="1560C59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3C89852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AusfInfo</w:t>
      </w:r>
      <w:proofErr w:type="spellEnd"/>
      <w:r w:rsidRPr="0099127B">
        <w:rPr>
          <w:noProof w:val="0"/>
        </w:rPr>
        <w:t>:</w:t>
      </w:r>
    </w:p>
    <w:p w14:paraId="02C60BB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02BBA66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73EB5EC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nFSrvGroupId</w:t>
      </w:r>
      <w:proofErr w:type="spellEnd"/>
      <w:r w:rsidRPr="0099127B">
        <w:rPr>
          <w:noProof w:val="0"/>
        </w:rPr>
        <w:t>:</w:t>
      </w:r>
    </w:p>
    <w:p w14:paraId="279F492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24C6728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UpfInfo</w:t>
      </w:r>
      <w:proofErr w:type="spellEnd"/>
      <w:r w:rsidRPr="0099127B">
        <w:rPr>
          <w:noProof w:val="0"/>
        </w:rPr>
        <w:t>:</w:t>
      </w:r>
    </w:p>
    <w:p w14:paraId="6C2372B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26F4A4A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125C9FB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smfServingAreas</w:t>
      </w:r>
      <w:proofErr w:type="spellEnd"/>
      <w:r w:rsidRPr="0099127B">
        <w:rPr>
          <w:noProof w:val="0"/>
        </w:rPr>
        <w:t>:</w:t>
      </w:r>
    </w:p>
    <w:p w14:paraId="0667E03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5A10477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AmfInfo</w:t>
      </w:r>
      <w:proofErr w:type="spellEnd"/>
      <w:r w:rsidRPr="0099127B">
        <w:rPr>
          <w:noProof w:val="0"/>
        </w:rPr>
        <w:t>:</w:t>
      </w:r>
    </w:p>
    <w:p w14:paraId="3D92524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316B7AE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03560B1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priority:</w:t>
      </w:r>
    </w:p>
    <w:p w14:paraId="16F3524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0FA87C7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SupportedDataSetId</w:t>
      </w:r>
      <w:proofErr w:type="spellEnd"/>
      <w:r w:rsidRPr="0099127B">
        <w:rPr>
          <w:noProof w:val="0"/>
        </w:rPr>
        <w:t>:</w:t>
      </w:r>
    </w:p>
    <w:p w14:paraId="4DBB685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string</w:t>
      </w:r>
    </w:p>
    <w:p w14:paraId="299F01F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description: any of </w:t>
      </w:r>
      <w:proofErr w:type="spellStart"/>
      <w:r w:rsidRPr="0099127B">
        <w:rPr>
          <w:noProof w:val="0"/>
        </w:rPr>
        <w:t>enumrated</w:t>
      </w:r>
      <w:proofErr w:type="spellEnd"/>
      <w:r w:rsidRPr="0099127B">
        <w:rPr>
          <w:noProof w:val="0"/>
        </w:rPr>
        <w:t xml:space="preserve"> value</w:t>
      </w:r>
    </w:p>
    <w:p w14:paraId="541C10B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enum</w:t>
      </w:r>
      <w:proofErr w:type="spellEnd"/>
      <w:r w:rsidRPr="0099127B">
        <w:rPr>
          <w:noProof w:val="0"/>
        </w:rPr>
        <w:t>:</w:t>
      </w:r>
    </w:p>
    <w:p w14:paraId="53BA131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SUBSCRIPTION</w:t>
      </w:r>
    </w:p>
    <w:p w14:paraId="247B7F0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POLICY</w:t>
      </w:r>
    </w:p>
    <w:p w14:paraId="30C4D3F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EXPOSURE</w:t>
      </w:r>
    </w:p>
    <w:p w14:paraId="0A04427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APPLICATION</w:t>
      </w:r>
    </w:p>
    <w:p w14:paraId="607758C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Udrinfo</w:t>
      </w:r>
      <w:proofErr w:type="spellEnd"/>
      <w:r w:rsidRPr="0099127B">
        <w:rPr>
          <w:noProof w:val="0"/>
        </w:rPr>
        <w:t>:</w:t>
      </w:r>
    </w:p>
    <w:p w14:paraId="5D9599F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4F3F8F9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5475447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supportedDataSetIds</w:t>
      </w:r>
      <w:proofErr w:type="spellEnd"/>
      <w:r w:rsidRPr="0099127B">
        <w:rPr>
          <w:noProof w:val="0"/>
        </w:rPr>
        <w:t>:</w:t>
      </w:r>
    </w:p>
    <w:p w14:paraId="31CF64B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array</w:t>
      </w:r>
    </w:p>
    <w:p w14:paraId="7C56924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items:</w:t>
      </w:r>
    </w:p>
    <w:p w14:paraId="2036553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$ref: '#/components/schemas/</w:t>
      </w:r>
      <w:proofErr w:type="spellStart"/>
      <w:r w:rsidRPr="0099127B">
        <w:rPr>
          <w:noProof w:val="0"/>
        </w:rPr>
        <w:t>SupportedDataSetId</w:t>
      </w:r>
      <w:proofErr w:type="spellEnd"/>
      <w:r w:rsidRPr="0099127B">
        <w:rPr>
          <w:noProof w:val="0"/>
        </w:rPr>
        <w:t>'</w:t>
      </w:r>
    </w:p>
    <w:p w14:paraId="5F6F9AB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nFSrvGroupId</w:t>
      </w:r>
      <w:proofErr w:type="spellEnd"/>
      <w:r w:rsidRPr="0099127B">
        <w:rPr>
          <w:noProof w:val="0"/>
        </w:rPr>
        <w:t>:</w:t>
      </w:r>
    </w:p>
    <w:p w14:paraId="578F046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24A86D1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NFInfo</w:t>
      </w:r>
      <w:proofErr w:type="spellEnd"/>
      <w:r w:rsidRPr="0099127B">
        <w:rPr>
          <w:noProof w:val="0"/>
        </w:rPr>
        <w:t>:</w:t>
      </w:r>
    </w:p>
    <w:p w14:paraId="6C6DA90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oneOf</w:t>
      </w:r>
      <w:proofErr w:type="spellEnd"/>
      <w:r w:rsidRPr="0099127B">
        <w:rPr>
          <w:noProof w:val="0"/>
        </w:rPr>
        <w:t>:</w:t>
      </w:r>
    </w:p>
    <w:p w14:paraId="45FA48A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#/components/schemas/</w:t>
      </w:r>
      <w:proofErr w:type="spellStart"/>
      <w:r w:rsidRPr="0099127B">
        <w:rPr>
          <w:noProof w:val="0"/>
        </w:rPr>
        <w:t>UdmInfo</w:t>
      </w:r>
      <w:proofErr w:type="spellEnd"/>
      <w:r w:rsidRPr="0099127B">
        <w:rPr>
          <w:noProof w:val="0"/>
        </w:rPr>
        <w:t>'</w:t>
      </w:r>
    </w:p>
    <w:p w14:paraId="2DC3450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#/components/schemas/</w:t>
      </w:r>
      <w:proofErr w:type="spellStart"/>
      <w:r w:rsidRPr="0099127B">
        <w:rPr>
          <w:noProof w:val="0"/>
        </w:rPr>
        <w:t>AusfInfo</w:t>
      </w:r>
      <w:proofErr w:type="spellEnd"/>
      <w:r w:rsidRPr="0099127B">
        <w:rPr>
          <w:noProof w:val="0"/>
        </w:rPr>
        <w:t>'</w:t>
      </w:r>
    </w:p>
    <w:p w14:paraId="373B12A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#/components/schemas/</w:t>
      </w:r>
      <w:proofErr w:type="spellStart"/>
      <w:r w:rsidRPr="0099127B">
        <w:rPr>
          <w:noProof w:val="0"/>
        </w:rPr>
        <w:t>UpfInfo</w:t>
      </w:r>
      <w:proofErr w:type="spellEnd"/>
      <w:r w:rsidRPr="0099127B">
        <w:rPr>
          <w:noProof w:val="0"/>
        </w:rPr>
        <w:t>'</w:t>
      </w:r>
    </w:p>
    <w:p w14:paraId="7046671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#/components/schemas/</w:t>
      </w:r>
      <w:proofErr w:type="spellStart"/>
      <w:r w:rsidRPr="0099127B">
        <w:rPr>
          <w:noProof w:val="0"/>
        </w:rPr>
        <w:t>AmfInfo</w:t>
      </w:r>
      <w:proofErr w:type="spellEnd"/>
      <w:r w:rsidRPr="0099127B">
        <w:rPr>
          <w:noProof w:val="0"/>
        </w:rPr>
        <w:t>'</w:t>
      </w:r>
    </w:p>
    <w:p w14:paraId="57EE4EA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#/components/schemas/</w:t>
      </w:r>
      <w:proofErr w:type="spellStart"/>
      <w:r w:rsidRPr="0099127B">
        <w:rPr>
          <w:noProof w:val="0"/>
        </w:rPr>
        <w:t>Udrinfo</w:t>
      </w:r>
      <w:proofErr w:type="spellEnd"/>
      <w:r w:rsidRPr="0099127B">
        <w:rPr>
          <w:noProof w:val="0"/>
        </w:rPr>
        <w:t>'</w:t>
      </w:r>
    </w:p>
    <w:p w14:paraId="6C4B257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:</w:t>
      </w:r>
    </w:p>
    <w:p w14:paraId="19E9422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249C098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1125F90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nfInstanceID</w:t>
      </w:r>
      <w:proofErr w:type="spellEnd"/>
      <w:r w:rsidRPr="0099127B">
        <w:rPr>
          <w:noProof w:val="0"/>
        </w:rPr>
        <w:t>:</w:t>
      </w:r>
    </w:p>
    <w:p w14:paraId="78CE4BF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1D4624B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nfType</w:t>
      </w:r>
      <w:proofErr w:type="spellEnd"/>
      <w:r w:rsidRPr="0099127B">
        <w:rPr>
          <w:noProof w:val="0"/>
        </w:rPr>
        <w:t>:</w:t>
      </w:r>
    </w:p>
    <w:p w14:paraId="26FA76D7" w14:textId="120A8D36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34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5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NFType</w:t>
      </w:r>
      <w:proofErr w:type="spellEnd"/>
      <w:r w:rsidRPr="0099127B">
        <w:rPr>
          <w:noProof w:val="0"/>
        </w:rPr>
        <w:t>'</w:t>
      </w:r>
    </w:p>
    <w:p w14:paraId="71ADD61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authzInfo</w:t>
      </w:r>
      <w:proofErr w:type="spellEnd"/>
      <w:r w:rsidRPr="0099127B">
        <w:rPr>
          <w:noProof w:val="0"/>
        </w:rPr>
        <w:t>:</w:t>
      </w:r>
    </w:p>
    <w:p w14:paraId="34FB353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2434E7A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hostAddr</w:t>
      </w:r>
      <w:proofErr w:type="spellEnd"/>
      <w:r w:rsidRPr="0099127B">
        <w:rPr>
          <w:noProof w:val="0"/>
        </w:rPr>
        <w:t>:</w:t>
      </w:r>
    </w:p>
    <w:p w14:paraId="1CA8C53F" w14:textId="2B3F8344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36" w:author="Sean Sun" w:date="2022-03-24T21:35:00Z">
        <w:r w:rsidRPr="0099127B" w:rsidDel="00865D9A">
          <w:rPr>
            <w:noProof w:val="0"/>
          </w:rPr>
          <w:delText>comDefs.yaml</w:delText>
        </w:r>
      </w:del>
      <w:ins w:id="37" w:author="Sean Sun" w:date="2022-05-10T14:20:00Z">
        <w:r>
          <w:rPr>
            <w:noProof w:val="0"/>
          </w:rPr>
          <w:t>TS28623_ComDefs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HostAddr</w:t>
      </w:r>
      <w:proofErr w:type="spellEnd"/>
      <w:r w:rsidRPr="0099127B">
        <w:rPr>
          <w:noProof w:val="0"/>
        </w:rPr>
        <w:t>'</w:t>
      </w:r>
    </w:p>
    <w:p w14:paraId="11A3BCD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locality:</w:t>
      </w:r>
    </w:p>
    <w:p w14:paraId="5190F58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4127F8F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nFInfo</w:t>
      </w:r>
      <w:proofErr w:type="spellEnd"/>
      <w:r w:rsidRPr="0099127B">
        <w:rPr>
          <w:noProof w:val="0"/>
        </w:rPr>
        <w:t>:</w:t>
      </w:r>
    </w:p>
    <w:p w14:paraId="3586C2B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#/components/schemas/</w:t>
      </w:r>
      <w:proofErr w:type="spellStart"/>
      <w:r w:rsidRPr="0099127B">
        <w:rPr>
          <w:noProof w:val="0"/>
        </w:rPr>
        <w:t>NFInfo</w:t>
      </w:r>
      <w:proofErr w:type="spellEnd"/>
      <w:r w:rsidRPr="0099127B">
        <w:rPr>
          <w:noProof w:val="0"/>
        </w:rPr>
        <w:t>'</w:t>
      </w:r>
    </w:p>
    <w:p w14:paraId="0DE7EB8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capacity:</w:t>
      </w:r>
    </w:p>
    <w:p w14:paraId="15434AC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51975DC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SEPPType</w:t>
      </w:r>
      <w:proofErr w:type="spellEnd"/>
      <w:r w:rsidRPr="0099127B">
        <w:rPr>
          <w:noProof w:val="0"/>
        </w:rPr>
        <w:t>:</w:t>
      </w:r>
    </w:p>
    <w:p w14:paraId="36F54D5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string</w:t>
      </w:r>
    </w:p>
    <w:p w14:paraId="7BA50FB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description: any of </w:t>
      </w:r>
      <w:proofErr w:type="spellStart"/>
      <w:r w:rsidRPr="0099127B">
        <w:rPr>
          <w:noProof w:val="0"/>
        </w:rPr>
        <w:t>enumrated</w:t>
      </w:r>
      <w:proofErr w:type="spellEnd"/>
      <w:r w:rsidRPr="0099127B">
        <w:rPr>
          <w:noProof w:val="0"/>
        </w:rPr>
        <w:t xml:space="preserve"> value</w:t>
      </w:r>
    </w:p>
    <w:p w14:paraId="0657FAA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enum</w:t>
      </w:r>
      <w:proofErr w:type="spellEnd"/>
      <w:r w:rsidRPr="0099127B">
        <w:rPr>
          <w:noProof w:val="0"/>
        </w:rPr>
        <w:t>:</w:t>
      </w:r>
    </w:p>
    <w:p w14:paraId="7836B9B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CSEPP</w:t>
      </w:r>
    </w:p>
    <w:p w14:paraId="6680A44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PSEPP</w:t>
      </w:r>
    </w:p>
    <w:p w14:paraId="702A6A1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SupportedFunc</w:t>
      </w:r>
      <w:proofErr w:type="spellEnd"/>
      <w:r w:rsidRPr="0099127B">
        <w:rPr>
          <w:noProof w:val="0"/>
        </w:rPr>
        <w:t>:</w:t>
      </w:r>
    </w:p>
    <w:p w14:paraId="2634E6B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56831BB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7ECA5E1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function:</w:t>
      </w:r>
    </w:p>
    <w:p w14:paraId="348998A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1DB27DA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policy:</w:t>
      </w:r>
    </w:p>
    <w:p w14:paraId="638B964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7D122D5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SupportedFuncList</w:t>
      </w:r>
      <w:proofErr w:type="spellEnd"/>
      <w:r w:rsidRPr="0099127B">
        <w:rPr>
          <w:noProof w:val="0"/>
        </w:rPr>
        <w:t>:</w:t>
      </w:r>
    </w:p>
    <w:p w14:paraId="3D6237E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7C065B1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1AE2B0C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SupportedFunc</w:t>
      </w:r>
      <w:proofErr w:type="spellEnd"/>
      <w:r w:rsidRPr="0099127B">
        <w:rPr>
          <w:noProof w:val="0"/>
        </w:rPr>
        <w:t>'</w:t>
      </w:r>
    </w:p>
    <w:p w14:paraId="05A5316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CommModelType</w:t>
      </w:r>
      <w:proofErr w:type="spellEnd"/>
      <w:r w:rsidRPr="0099127B">
        <w:rPr>
          <w:noProof w:val="0"/>
        </w:rPr>
        <w:t>:</w:t>
      </w:r>
    </w:p>
    <w:p w14:paraId="2D64946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string</w:t>
      </w:r>
    </w:p>
    <w:p w14:paraId="069E33C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description: any of </w:t>
      </w:r>
      <w:proofErr w:type="spellStart"/>
      <w:r w:rsidRPr="0099127B">
        <w:rPr>
          <w:noProof w:val="0"/>
        </w:rPr>
        <w:t>enumrated</w:t>
      </w:r>
      <w:proofErr w:type="spellEnd"/>
      <w:r w:rsidRPr="0099127B">
        <w:rPr>
          <w:noProof w:val="0"/>
        </w:rPr>
        <w:t xml:space="preserve"> value</w:t>
      </w:r>
    </w:p>
    <w:p w14:paraId="7E34EC2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enum</w:t>
      </w:r>
      <w:proofErr w:type="spellEnd"/>
      <w:r w:rsidRPr="0099127B">
        <w:rPr>
          <w:noProof w:val="0"/>
        </w:rPr>
        <w:t>:</w:t>
      </w:r>
    </w:p>
    <w:p w14:paraId="4F554B7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DIRECT_COMMUNICATION_WO_NRF</w:t>
      </w:r>
    </w:p>
    <w:p w14:paraId="163E163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DIRECT_COMMUNICATION_WITH_NRF</w:t>
      </w:r>
    </w:p>
    <w:p w14:paraId="66E5FB1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INDIRECT_COMMUNICATION_WO_DEDICATED_DISCOVERY</w:t>
      </w:r>
    </w:p>
    <w:p w14:paraId="1FDF72E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INDIRECT_COMMUNICATION_WITH_DEDICATED_DISCOVERY</w:t>
      </w:r>
    </w:p>
    <w:p w14:paraId="5A48134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CommModel</w:t>
      </w:r>
      <w:proofErr w:type="spellEnd"/>
      <w:r w:rsidRPr="0099127B">
        <w:rPr>
          <w:noProof w:val="0"/>
        </w:rPr>
        <w:t>:</w:t>
      </w:r>
    </w:p>
    <w:p w14:paraId="1A18ABA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3F7E71E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70E54A6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groupId</w:t>
      </w:r>
      <w:proofErr w:type="spellEnd"/>
      <w:r w:rsidRPr="0099127B">
        <w:rPr>
          <w:noProof w:val="0"/>
        </w:rPr>
        <w:t>:</w:t>
      </w:r>
    </w:p>
    <w:p w14:paraId="2764C2F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5F992EC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commModelType</w:t>
      </w:r>
      <w:proofErr w:type="spellEnd"/>
      <w:r w:rsidRPr="0099127B">
        <w:rPr>
          <w:noProof w:val="0"/>
        </w:rPr>
        <w:t>:</w:t>
      </w:r>
    </w:p>
    <w:p w14:paraId="12A3DA4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#/components/schemas/</w:t>
      </w:r>
      <w:proofErr w:type="spellStart"/>
      <w:r w:rsidRPr="0099127B">
        <w:rPr>
          <w:noProof w:val="0"/>
        </w:rPr>
        <w:t>CommModelType</w:t>
      </w:r>
      <w:proofErr w:type="spellEnd"/>
      <w:r w:rsidRPr="0099127B">
        <w:rPr>
          <w:noProof w:val="0"/>
        </w:rPr>
        <w:t>'</w:t>
      </w:r>
    </w:p>
    <w:p w14:paraId="32FA0E7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targetNFServiceList</w:t>
      </w:r>
      <w:proofErr w:type="spellEnd"/>
      <w:r w:rsidRPr="0099127B">
        <w:rPr>
          <w:noProof w:val="0"/>
        </w:rPr>
        <w:t>:</w:t>
      </w:r>
    </w:p>
    <w:p w14:paraId="3E0AC7CC" w14:textId="725D9101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</w:t>
      </w:r>
      <w:del w:id="38" w:author="Sean Sun" w:date="2022-03-24T21:35:00Z">
        <w:r w:rsidRPr="0099127B" w:rsidDel="00865D9A">
          <w:rPr>
            <w:noProof w:val="0"/>
          </w:rPr>
          <w:delText>comDefs.yaml</w:delText>
        </w:r>
      </w:del>
      <w:ins w:id="39" w:author="Sean Sun" w:date="2022-05-10T14:20:00Z">
        <w:r>
          <w:rPr>
            <w:noProof w:val="0"/>
          </w:rPr>
          <w:t>TS28623_ComDefs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DnList</w:t>
      </w:r>
      <w:proofErr w:type="spellEnd"/>
      <w:r w:rsidRPr="0099127B">
        <w:rPr>
          <w:noProof w:val="0"/>
        </w:rPr>
        <w:t>'</w:t>
      </w:r>
    </w:p>
    <w:p w14:paraId="3E9FB6A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commModelConfiguration</w:t>
      </w:r>
      <w:proofErr w:type="spellEnd"/>
      <w:r w:rsidRPr="0099127B">
        <w:rPr>
          <w:noProof w:val="0"/>
        </w:rPr>
        <w:t>:</w:t>
      </w:r>
    </w:p>
    <w:p w14:paraId="102EDA7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707FF11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CommModelList</w:t>
      </w:r>
      <w:proofErr w:type="spellEnd"/>
      <w:r w:rsidRPr="0099127B">
        <w:rPr>
          <w:noProof w:val="0"/>
        </w:rPr>
        <w:t>:</w:t>
      </w:r>
    </w:p>
    <w:p w14:paraId="7751658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08B1129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0C23BC6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CommModel</w:t>
      </w:r>
      <w:proofErr w:type="spellEnd"/>
      <w:r w:rsidRPr="0099127B">
        <w:rPr>
          <w:noProof w:val="0"/>
        </w:rPr>
        <w:t>'</w:t>
      </w:r>
    </w:p>
    <w:p w14:paraId="5200353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CapabilityList</w:t>
      </w:r>
      <w:proofErr w:type="spellEnd"/>
      <w:r w:rsidRPr="0099127B">
        <w:rPr>
          <w:noProof w:val="0"/>
        </w:rPr>
        <w:t>:</w:t>
      </w:r>
    </w:p>
    <w:p w14:paraId="6D06E28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3C2D944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3B9D96C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type: string</w:t>
      </w:r>
    </w:p>
    <w:p w14:paraId="27AEDC6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FiveQiDscpMapping</w:t>
      </w:r>
      <w:proofErr w:type="spellEnd"/>
      <w:r w:rsidRPr="0099127B">
        <w:rPr>
          <w:noProof w:val="0"/>
        </w:rPr>
        <w:t>:</w:t>
      </w:r>
    </w:p>
    <w:p w14:paraId="7A49985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7466C57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25B1F0A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fiveQIValues</w:t>
      </w:r>
      <w:proofErr w:type="spellEnd"/>
      <w:r w:rsidRPr="0099127B">
        <w:rPr>
          <w:noProof w:val="0"/>
        </w:rPr>
        <w:t>:</w:t>
      </w:r>
    </w:p>
    <w:p w14:paraId="3669CD5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array</w:t>
      </w:r>
    </w:p>
    <w:p w14:paraId="13F890C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items:</w:t>
      </w:r>
    </w:p>
    <w:p w14:paraId="41D6DEE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type: integer</w:t>
      </w:r>
    </w:p>
    <w:p w14:paraId="6B32687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dscp</w:t>
      </w:r>
      <w:proofErr w:type="spellEnd"/>
      <w:r w:rsidRPr="0099127B">
        <w:rPr>
          <w:noProof w:val="0"/>
        </w:rPr>
        <w:t>:</w:t>
      </w:r>
    </w:p>
    <w:p w14:paraId="07DE4C3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761E8942" w14:textId="77777777" w:rsidR="00AE2B56" w:rsidRPr="0099127B" w:rsidRDefault="00AE2B56" w:rsidP="00AE2B56">
      <w:pPr>
        <w:pStyle w:val="PL"/>
        <w:rPr>
          <w:noProof w:val="0"/>
        </w:rPr>
      </w:pPr>
    </w:p>
    <w:p w14:paraId="0C849A6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PacketErrorRate</w:t>
      </w:r>
      <w:proofErr w:type="spellEnd"/>
      <w:r w:rsidRPr="0099127B">
        <w:rPr>
          <w:noProof w:val="0"/>
        </w:rPr>
        <w:t>:</w:t>
      </w:r>
    </w:p>
    <w:p w14:paraId="5624D50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5E0C9B4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24AD955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scalar:</w:t>
      </w:r>
    </w:p>
    <w:p w14:paraId="3246D3F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623E8EC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exponent:</w:t>
      </w:r>
    </w:p>
    <w:p w14:paraId="14F7952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7920AEA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FiveQICharacteristics</w:t>
      </w:r>
      <w:proofErr w:type="spellEnd"/>
      <w:r w:rsidRPr="0099127B">
        <w:rPr>
          <w:noProof w:val="0"/>
        </w:rPr>
        <w:t>:</w:t>
      </w:r>
    </w:p>
    <w:p w14:paraId="75D87E0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0D67B21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5E27738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fiveQIValue</w:t>
      </w:r>
      <w:proofErr w:type="spellEnd"/>
      <w:r w:rsidRPr="0099127B">
        <w:rPr>
          <w:noProof w:val="0"/>
        </w:rPr>
        <w:t>:</w:t>
      </w:r>
    </w:p>
    <w:p w14:paraId="2A878F6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2D9462D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resourceType:</w:t>
      </w:r>
    </w:p>
    <w:p w14:paraId="309FB8F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7A8737F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</w:t>
      </w:r>
      <w:proofErr w:type="spellStart"/>
      <w:r w:rsidRPr="0099127B">
        <w:rPr>
          <w:noProof w:val="0"/>
        </w:rPr>
        <w:t>enum</w:t>
      </w:r>
      <w:proofErr w:type="spellEnd"/>
      <w:r w:rsidRPr="0099127B">
        <w:rPr>
          <w:noProof w:val="0"/>
        </w:rPr>
        <w:t>:</w:t>
      </w:r>
    </w:p>
    <w:p w14:paraId="307BCC7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- GBR</w:t>
      </w:r>
    </w:p>
    <w:p w14:paraId="185FA5E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- </w:t>
      </w:r>
      <w:proofErr w:type="spellStart"/>
      <w:r w:rsidRPr="0099127B">
        <w:rPr>
          <w:noProof w:val="0"/>
        </w:rPr>
        <w:t>NonGBR</w:t>
      </w:r>
      <w:proofErr w:type="spellEnd"/>
    </w:p>
    <w:p w14:paraId="286C835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priorityLevel</w:t>
      </w:r>
      <w:proofErr w:type="spellEnd"/>
      <w:r w:rsidRPr="0099127B">
        <w:rPr>
          <w:noProof w:val="0"/>
        </w:rPr>
        <w:t>:</w:t>
      </w:r>
    </w:p>
    <w:p w14:paraId="65F81E3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7AACDE6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packetDelayBudget</w:t>
      </w:r>
      <w:proofErr w:type="spellEnd"/>
      <w:r w:rsidRPr="0099127B">
        <w:rPr>
          <w:noProof w:val="0"/>
        </w:rPr>
        <w:t>:</w:t>
      </w:r>
    </w:p>
    <w:p w14:paraId="54DC0F5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19468B2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packetErrorRate</w:t>
      </w:r>
      <w:proofErr w:type="spellEnd"/>
      <w:r w:rsidRPr="0099127B">
        <w:rPr>
          <w:noProof w:val="0"/>
        </w:rPr>
        <w:t>:</w:t>
      </w:r>
    </w:p>
    <w:p w14:paraId="4255104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#/components/schemas/</w:t>
      </w:r>
      <w:proofErr w:type="spellStart"/>
      <w:r w:rsidRPr="0099127B">
        <w:rPr>
          <w:noProof w:val="0"/>
        </w:rPr>
        <w:t>PacketErrorRate</w:t>
      </w:r>
      <w:proofErr w:type="spellEnd"/>
      <w:r w:rsidRPr="0099127B">
        <w:rPr>
          <w:noProof w:val="0"/>
        </w:rPr>
        <w:t>'</w:t>
      </w:r>
    </w:p>
    <w:p w14:paraId="545DC3E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averagingWindow</w:t>
      </w:r>
      <w:proofErr w:type="spellEnd"/>
      <w:r w:rsidRPr="0099127B">
        <w:rPr>
          <w:noProof w:val="0"/>
        </w:rPr>
        <w:t>:</w:t>
      </w:r>
    </w:p>
    <w:p w14:paraId="2C31BF3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0B81D80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maximumDataBurstVolume</w:t>
      </w:r>
      <w:proofErr w:type="spellEnd"/>
      <w:r w:rsidRPr="0099127B">
        <w:rPr>
          <w:noProof w:val="0"/>
        </w:rPr>
        <w:t>:</w:t>
      </w:r>
    </w:p>
    <w:p w14:paraId="0F497B1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110395BF" w14:textId="77777777" w:rsidR="00AE2B56" w:rsidRPr="0099127B" w:rsidRDefault="00AE2B56" w:rsidP="00AE2B56">
      <w:pPr>
        <w:pStyle w:val="PL"/>
        <w:rPr>
          <w:noProof w:val="0"/>
        </w:rPr>
      </w:pPr>
    </w:p>
    <w:p w14:paraId="51946DF1" w14:textId="77777777" w:rsidR="00AE2B56" w:rsidRPr="0099127B" w:rsidRDefault="00AE2B56" w:rsidP="00AE2B56">
      <w:pPr>
        <w:pStyle w:val="PL"/>
        <w:rPr>
          <w:noProof w:val="0"/>
        </w:rPr>
      </w:pPr>
    </w:p>
    <w:p w14:paraId="464AA12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GtpUPathDelayThresholdsType</w:t>
      </w:r>
      <w:proofErr w:type="spellEnd"/>
      <w:r w:rsidRPr="0099127B">
        <w:rPr>
          <w:noProof w:val="0"/>
        </w:rPr>
        <w:t>:</w:t>
      </w:r>
    </w:p>
    <w:p w14:paraId="3816010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3F3266E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0BA25AF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n3AveragePacketDelayThreshold:</w:t>
      </w:r>
    </w:p>
    <w:p w14:paraId="6E88DEF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13DF9CA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n3MinPacketDelayThreshold:</w:t>
      </w:r>
    </w:p>
    <w:p w14:paraId="048884C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0459F02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n3MaxPacketDelayThreshold:</w:t>
      </w:r>
    </w:p>
    <w:p w14:paraId="095DD9D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7079C06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n9AveragePacketDelayThreshold:</w:t>
      </w:r>
    </w:p>
    <w:p w14:paraId="09D6FFF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18268AC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n9MinPacketDelayThreshold:</w:t>
      </w:r>
    </w:p>
    <w:p w14:paraId="19A6212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15518AA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n9MaxPacketDelayThreshold:</w:t>
      </w:r>
    </w:p>
    <w:p w14:paraId="74406A0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66306E1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QFPacketDelayThresholdsType</w:t>
      </w:r>
      <w:proofErr w:type="spellEnd"/>
      <w:r w:rsidRPr="0099127B">
        <w:rPr>
          <w:noProof w:val="0"/>
        </w:rPr>
        <w:t>:</w:t>
      </w:r>
    </w:p>
    <w:p w14:paraId="6AFBBF8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56EF2B6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30600EF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thresholdDl</w:t>
      </w:r>
      <w:proofErr w:type="spellEnd"/>
      <w:r w:rsidRPr="0099127B">
        <w:rPr>
          <w:noProof w:val="0"/>
        </w:rPr>
        <w:t>:</w:t>
      </w:r>
    </w:p>
    <w:p w14:paraId="702AF4B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3AFA17C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thresholdUl</w:t>
      </w:r>
      <w:proofErr w:type="spellEnd"/>
      <w:r w:rsidRPr="0099127B">
        <w:rPr>
          <w:noProof w:val="0"/>
        </w:rPr>
        <w:t>:</w:t>
      </w:r>
    </w:p>
    <w:p w14:paraId="276EC8F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601FA05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thresholdRtt</w:t>
      </w:r>
      <w:proofErr w:type="spellEnd"/>
      <w:r w:rsidRPr="0099127B">
        <w:rPr>
          <w:noProof w:val="0"/>
        </w:rPr>
        <w:t>:</w:t>
      </w:r>
    </w:p>
    <w:p w14:paraId="3857EF5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2084E6F8" w14:textId="77777777" w:rsidR="00AE2B56" w:rsidRPr="0099127B" w:rsidRDefault="00AE2B56" w:rsidP="00AE2B56">
      <w:pPr>
        <w:pStyle w:val="PL"/>
        <w:rPr>
          <w:noProof w:val="0"/>
        </w:rPr>
      </w:pPr>
    </w:p>
    <w:p w14:paraId="259D8B3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QosData</w:t>
      </w:r>
      <w:proofErr w:type="spellEnd"/>
      <w:r w:rsidRPr="0099127B">
        <w:rPr>
          <w:noProof w:val="0"/>
        </w:rPr>
        <w:t>:</w:t>
      </w:r>
    </w:p>
    <w:p w14:paraId="27F19B2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7AD95A5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7F6C9B0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qosId</w:t>
      </w:r>
      <w:proofErr w:type="spellEnd"/>
      <w:r w:rsidRPr="0099127B">
        <w:rPr>
          <w:noProof w:val="0"/>
        </w:rPr>
        <w:t>:</w:t>
      </w:r>
    </w:p>
    <w:p w14:paraId="0483E4C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52EBCD8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fiveQIValue</w:t>
      </w:r>
      <w:proofErr w:type="spellEnd"/>
      <w:r w:rsidRPr="0099127B">
        <w:rPr>
          <w:noProof w:val="0"/>
        </w:rPr>
        <w:t>:</w:t>
      </w:r>
    </w:p>
    <w:p w14:paraId="3B379E5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integer</w:t>
      </w:r>
    </w:p>
    <w:p w14:paraId="5FC2263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maxbrUl</w:t>
      </w:r>
      <w:proofErr w:type="spellEnd"/>
      <w:r w:rsidRPr="0099127B">
        <w:rPr>
          <w:noProof w:val="0"/>
        </w:rPr>
        <w:t>:</w:t>
      </w:r>
    </w:p>
    <w:p w14:paraId="364168D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71_CommonData.yaml#/components/schemas/BitRateRm'</w:t>
      </w:r>
    </w:p>
    <w:p w14:paraId="0660F8C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maxbrDl</w:t>
      </w:r>
      <w:proofErr w:type="spellEnd"/>
      <w:r w:rsidRPr="0099127B">
        <w:rPr>
          <w:noProof w:val="0"/>
        </w:rPr>
        <w:t>:</w:t>
      </w:r>
    </w:p>
    <w:p w14:paraId="51347B8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71_CommonData.yaml#/components/schemas/BitRateRm'</w:t>
      </w:r>
    </w:p>
    <w:p w14:paraId="6573BB5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gbrUl</w:t>
      </w:r>
      <w:proofErr w:type="spellEnd"/>
      <w:r w:rsidRPr="0099127B">
        <w:rPr>
          <w:noProof w:val="0"/>
        </w:rPr>
        <w:t>:</w:t>
      </w:r>
    </w:p>
    <w:p w14:paraId="23E6D58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71_CommonData.yaml#/components/schemas/BitRateRm'</w:t>
      </w:r>
    </w:p>
    <w:p w14:paraId="699A0BC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gbrDl</w:t>
      </w:r>
      <w:proofErr w:type="spellEnd"/>
      <w:r w:rsidRPr="0099127B">
        <w:rPr>
          <w:noProof w:val="0"/>
        </w:rPr>
        <w:t>:</w:t>
      </w:r>
    </w:p>
    <w:p w14:paraId="55C2E7E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71_CommonData.yaml#/components/schemas/BitRateRm'</w:t>
      </w:r>
    </w:p>
    <w:p w14:paraId="3147402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arp</w:t>
      </w:r>
      <w:proofErr w:type="spellEnd"/>
      <w:r w:rsidRPr="0099127B">
        <w:rPr>
          <w:noProof w:val="0"/>
        </w:rPr>
        <w:t>:</w:t>
      </w:r>
    </w:p>
    <w:p w14:paraId="157479E6" w14:textId="77777777" w:rsidR="00AE2B56" w:rsidRPr="00441B14" w:rsidRDefault="00AE2B56" w:rsidP="00AE2B56">
      <w:pPr>
        <w:pStyle w:val="PL"/>
        <w:rPr>
          <w:noProof w:val="0"/>
          <w:lang w:val="fr-FR"/>
        </w:rPr>
      </w:pPr>
      <w:r w:rsidRPr="0099127B">
        <w:rPr>
          <w:noProof w:val="0"/>
        </w:rPr>
        <w:t xml:space="preserve">          </w:t>
      </w:r>
      <w:r w:rsidRPr="00441B14">
        <w:rPr>
          <w:noProof w:val="0"/>
          <w:lang w:val="fr-FR"/>
        </w:rPr>
        <w:t>$</w:t>
      </w:r>
      <w:proofErr w:type="spellStart"/>
      <w:r w:rsidRPr="00441B14">
        <w:rPr>
          <w:noProof w:val="0"/>
          <w:lang w:val="fr-FR"/>
        </w:rPr>
        <w:t>ref</w:t>
      </w:r>
      <w:proofErr w:type="spellEnd"/>
      <w:r w:rsidRPr="00441B14">
        <w:rPr>
          <w:noProof w:val="0"/>
          <w:lang w:val="fr-FR"/>
        </w:rPr>
        <w:t>: 'https://forge.3gpp.org/rep/all/5G_APIs/raw/REL-16/TS29571_CommonData.yaml#/components/schemas/Arp'</w:t>
      </w:r>
    </w:p>
    <w:p w14:paraId="307537B6" w14:textId="77777777" w:rsidR="00AE2B56" w:rsidRPr="00441B14" w:rsidRDefault="00AE2B56" w:rsidP="00AE2B56">
      <w:pPr>
        <w:pStyle w:val="PL"/>
        <w:rPr>
          <w:noProof w:val="0"/>
          <w:lang w:val="fr-FR"/>
        </w:rPr>
      </w:pPr>
      <w:r w:rsidRPr="00441B14">
        <w:rPr>
          <w:noProof w:val="0"/>
          <w:lang w:val="fr-FR"/>
        </w:rPr>
        <w:t xml:space="preserve">        </w:t>
      </w:r>
      <w:proofErr w:type="spellStart"/>
      <w:r w:rsidRPr="00441B14">
        <w:rPr>
          <w:noProof w:val="0"/>
          <w:lang w:val="fr-FR"/>
        </w:rPr>
        <w:t>qosNotificationControl</w:t>
      </w:r>
      <w:proofErr w:type="spellEnd"/>
      <w:r w:rsidRPr="00441B14">
        <w:rPr>
          <w:noProof w:val="0"/>
          <w:lang w:val="fr-FR"/>
        </w:rPr>
        <w:t>:</w:t>
      </w:r>
    </w:p>
    <w:p w14:paraId="1BE6FBB7" w14:textId="77777777" w:rsidR="00AE2B56" w:rsidRPr="0099127B" w:rsidRDefault="00AE2B56" w:rsidP="00AE2B56">
      <w:pPr>
        <w:pStyle w:val="PL"/>
        <w:rPr>
          <w:noProof w:val="0"/>
        </w:rPr>
      </w:pPr>
      <w:r w:rsidRPr="00441B14">
        <w:rPr>
          <w:noProof w:val="0"/>
          <w:lang w:val="fr-FR"/>
        </w:rPr>
        <w:t xml:space="preserve">          </w:t>
      </w:r>
      <w:r w:rsidRPr="0099127B">
        <w:rPr>
          <w:noProof w:val="0"/>
        </w:rPr>
        <w:t xml:space="preserve">type: </w:t>
      </w:r>
      <w:proofErr w:type="spellStart"/>
      <w:r w:rsidRPr="0099127B">
        <w:rPr>
          <w:noProof w:val="0"/>
        </w:rPr>
        <w:t>boolean</w:t>
      </w:r>
      <w:proofErr w:type="spellEnd"/>
    </w:p>
    <w:p w14:paraId="0753509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reflectiveQos</w:t>
      </w:r>
      <w:proofErr w:type="spellEnd"/>
      <w:r w:rsidRPr="0099127B">
        <w:rPr>
          <w:noProof w:val="0"/>
        </w:rPr>
        <w:t>:</w:t>
      </w:r>
    </w:p>
    <w:p w14:paraId="22481BD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</w:t>
      </w:r>
      <w:proofErr w:type="spellStart"/>
      <w:r w:rsidRPr="0099127B">
        <w:rPr>
          <w:noProof w:val="0"/>
        </w:rPr>
        <w:t>boolean</w:t>
      </w:r>
      <w:proofErr w:type="spellEnd"/>
    </w:p>
    <w:p w14:paraId="436085D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sharingKeyDl</w:t>
      </w:r>
      <w:proofErr w:type="spellEnd"/>
      <w:r w:rsidRPr="0099127B">
        <w:rPr>
          <w:noProof w:val="0"/>
        </w:rPr>
        <w:t>:</w:t>
      </w:r>
    </w:p>
    <w:p w14:paraId="68FB12D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030ED9D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sharingKeyUl</w:t>
      </w:r>
      <w:proofErr w:type="spellEnd"/>
      <w:r w:rsidRPr="0099127B">
        <w:rPr>
          <w:noProof w:val="0"/>
        </w:rPr>
        <w:t>:</w:t>
      </w:r>
    </w:p>
    <w:p w14:paraId="6BC7B9C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682E519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maxPacketLossRateDl</w:t>
      </w:r>
      <w:proofErr w:type="spellEnd"/>
      <w:r w:rsidRPr="0099127B">
        <w:rPr>
          <w:noProof w:val="0"/>
        </w:rPr>
        <w:t>:</w:t>
      </w:r>
    </w:p>
    <w:p w14:paraId="53FC35D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71_CommonData.yaml#/components/schemas/PacketLossRateRm'</w:t>
      </w:r>
    </w:p>
    <w:p w14:paraId="0DA95C5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maxPacketLossRateUl</w:t>
      </w:r>
      <w:proofErr w:type="spellEnd"/>
      <w:r w:rsidRPr="0099127B">
        <w:rPr>
          <w:noProof w:val="0"/>
        </w:rPr>
        <w:t>:</w:t>
      </w:r>
    </w:p>
    <w:p w14:paraId="3548E93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71_CommonData.yaml#/components/schemas/PacketLossRateRm'</w:t>
      </w:r>
    </w:p>
    <w:p w14:paraId="492710B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extMaxDataBurstVol</w:t>
      </w:r>
      <w:proofErr w:type="spellEnd"/>
      <w:r w:rsidRPr="0099127B">
        <w:rPr>
          <w:noProof w:val="0"/>
        </w:rPr>
        <w:t>:</w:t>
      </w:r>
    </w:p>
    <w:p w14:paraId="7AB8DF0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71_CommonData.yaml#/components/schemas/ExtMaxDataBurstVolRm'</w:t>
      </w:r>
    </w:p>
    <w:p w14:paraId="2150B8E8" w14:textId="77777777" w:rsidR="00AE2B56" w:rsidRPr="0099127B" w:rsidRDefault="00AE2B56" w:rsidP="00AE2B56">
      <w:pPr>
        <w:pStyle w:val="PL"/>
        <w:rPr>
          <w:noProof w:val="0"/>
        </w:rPr>
      </w:pPr>
    </w:p>
    <w:p w14:paraId="30D259F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QosDataList</w:t>
      </w:r>
      <w:proofErr w:type="spellEnd"/>
      <w:r w:rsidRPr="0099127B">
        <w:rPr>
          <w:noProof w:val="0"/>
        </w:rPr>
        <w:t>:</w:t>
      </w:r>
    </w:p>
    <w:p w14:paraId="10D1859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50FDA75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2E08F5F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QosData</w:t>
      </w:r>
      <w:proofErr w:type="spellEnd"/>
      <w:r w:rsidRPr="0099127B">
        <w:rPr>
          <w:noProof w:val="0"/>
        </w:rPr>
        <w:t>'</w:t>
      </w:r>
    </w:p>
    <w:p w14:paraId="28D0E444" w14:textId="77777777" w:rsidR="00AE2B56" w:rsidRPr="0099127B" w:rsidRDefault="00AE2B56" w:rsidP="00AE2B56">
      <w:pPr>
        <w:pStyle w:val="PL"/>
        <w:rPr>
          <w:noProof w:val="0"/>
        </w:rPr>
      </w:pPr>
    </w:p>
    <w:p w14:paraId="70D1CEE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SteeringMode</w:t>
      </w:r>
      <w:proofErr w:type="spellEnd"/>
      <w:r w:rsidRPr="0099127B">
        <w:rPr>
          <w:noProof w:val="0"/>
        </w:rPr>
        <w:t>:</w:t>
      </w:r>
    </w:p>
    <w:p w14:paraId="3BFA873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152173F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3F6991C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steerModeValue</w:t>
      </w:r>
      <w:proofErr w:type="spellEnd"/>
      <w:r w:rsidRPr="0099127B">
        <w:rPr>
          <w:noProof w:val="0"/>
        </w:rPr>
        <w:t>:</w:t>
      </w:r>
    </w:p>
    <w:p w14:paraId="500B80F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12_Npcf_SMPolicyControl.yaml#/components/schemas/SteerModeValue'</w:t>
      </w:r>
    </w:p>
    <w:p w14:paraId="645EC07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active:</w:t>
      </w:r>
    </w:p>
    <w:p w14:paraId="2209AAE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71_CommonData.yaml#/components/schemas/AccessType'</w:t>
      </w:r>
    </w:p>
    <w:p w14:paraId="67EE69C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standby:</w:t>
      </w:r>
    </w:p>
    <w:p w14:paraId="405D264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71_CommonData.yaml#/components/schemas/AccessTypeRm'</w:t>
      </w:r>
    </w:p>
    <w:p w14:paraId="5091441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threeGLoad</w:t>
      </w:r>
      <w:proofErr w:type="spellEnd"/>
      <w:r w:rsidRPr="0099127B">
        <w:rPr>
          <w:noProof w:val="0"/>
        </w:rPr>
        <w:t>:</w:t>
      </w:r>
    </w:p>
    <w:p w14:paraId="6FEEBE5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71_CommonData.yaml#/components/schemas/Uinteger'</w:t>
      </w:r>
    </w:p>
    <w:p w14:paraId="3509C79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prioAcc</w:t>
      </w:r>
      <w:proofErr w:type="spellEnd"/>
      <w:r w:rsidRPr="0099127B">
        <w:rPr>
          <w:noProof w:val="0"/>
        </w:rPr>
        <w:t>:</w:t>
      </w:r>
    </w:p>
    <w:p w14:paraId="533B6CA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71_CommonData.yaml#/components/schemas/AccessType'</w:t>
      </w:r>
    </w:p>
    <w:p w14:paraId="29C36F33" w14:textId="77777777" w:rsidR="00AE2B56" w:rsidRPr="0099127B" w:rsidRDefault="00AE2B56" w:rsidP="00AE2B56">
      <w:pPr>
        <w:pStyle w:val="PL"/>
        <w:rPr>
          <w:noProof w:val="0"/>
        </w:rPr>
      </w:pPr>
    </w:p>
    <w:p w14:paraId="498DC40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TrafficControlData</w:t>
      </w:r>
      <w:proofErr w:type="spellEnd"/>
      <w:r w:rsidRPr="0099127B">
        <w:rPr>
          <w:noProof w:val="0"/>
        </w:rPr>
        <w:t>:</w:t>
      </w:r>
    </w:p>
    <w:p w14:paraId="5EA62BD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27ECB52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3EEDFE5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tcId</w:t>
      </w:r>
      <w:proofErr w:type="spellEnd"/>
      <w:r w:rsidRPr="0099127B">
        <w:rPr>
          <w:noProof w:val="0"/>
        </w:rPr>
        <w:t>:</w:t>
      </w:r>
    </w:p>
    <w:p w14:paraId="4B434EC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70314BA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flowStatus</w:t>
      </w:r>
      <w:proofErr w:type="spellEnd"/>
      <w:r w:rsidRPr="0099127B">
        <w:rPr>
          <w:noProof w:val="0"/>
        </w:rPr>
        <w:t>:</w:t>
      </w:r>
    </w:p>
    <w:p w14:paraId="2E313EE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14_Npcf_PolicyAuthorization.yaml#/components/schemas/FlowStatus'</w:t>
      </w:r>
    </w:p>
    <w:p w14:paraId="32481FE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redirectInfo</w:t>
      </w:r>
      <w:proofErr w:type="spellEnd"/>
      <w:r w:rsidRPr="0099127B">
        <w:rPr>
          <w:noProof w:val="0"/>
        </w:rPr>
        <w:t>:</w:t>
      </w:r>
    </w:p>
    <w:p w14:paraId="13FBD86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12_Npcf_SMPolicyControl.yaml#/components/schemas/RedirectInformation'</w:t>
      </w:r>
    </w:p>
    <w:p w14:paraId="3FA99CD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addRedirectInfo</w:t>
      </w:r>
      <w:proofErr w:type="spellEnd"/>
      <w:r w:rsidRPr="0099127B">
        <w:rPr>
          <w:noProof w:val="0"/>
        </w:rPr>
        <w:t>:</w:t>
      </w:r>
    </w:p>
    <w:p w14:paraId="68F2D18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array</w:t>
      </w:r>
    </w:p>
    <w:p w14:paraId="465BFCD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items:</w:t>
      </w:r>
    </w:p>
    <w:p w14:paraId="51FF4F5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$ref: 'https://forge.3gpp.org/rep/all/5G_APIs/raw/REL-16/TS29512_Npcf_SMPolicyControl.yaml#/components/schemas/RedirectInformation'</w:t>
      </w:r>
    </w:p>
    <w:p w14:paraId="4A93C64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</w:t>
      </w:r>
      <w:proofErr w:type="spellStart"/>
      <w:r w:rsidRPr="0099127B">
        <w:rPr>
          <w:noProof w:val="0"/>
        </w:rPr>
        <w:t>minItems</w:t>
      </w:r>
      <w:proofErr w:type="spellEnd"/>
      <w:r w:rsidRPr="0099127B">
        <w:rPr>
          <w:noProof w:val="0"/>
        </w:rPr>
        <w:t>: 1</w:t>
      </w:r>
    </w:p>
    <w:p w14:paraId="2229529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muteNotif</w:t>
      </w:r>
      <w:proofErr w:type="spellEnd"/>
      <w:r w:rsidRPr="0099127B">
        <w:rPr>
          <w:noProof w:val="0"/>
        </w:rPr>
        <w:t>:</w:t>
      </w:r>
    </w:p>
    <w:p w14:paraId="2651BCA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</w:t>
      </w:r>
      <w:proofErr w:type="spellStart"/>
      <w:r w:rsidRPr="0099127B">
        <w:rPr>
          <w:noProof w:val="0"/>
        </w:rPr>
        <w:t>boolean</w:t>
      </w:r>
      <w:proofErr w:type="spellEnd"/>
    </w:p>
    <w:p w14:paraId="28BE1D3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trafficSteeringPolIdDl</w:t>
      </w:r>
      <w:proofErr w:type="spellEnd"/>
      <w:r w:rsidRPr="0099127B">
        <w:rPr>
          <w:noProof w:val="0"/>
        </w:rPr>
        <w:t>:</w:t>
      </w:r>
    </w:p>
    <w:p w14:paraId="2072BD3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6CD0B2D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nullable: true</w:t>
      </w:r>
    </w:p>
    <w:p w14:paraId="1D6A3BE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trafficSteeringPolIdUl</w:t>
      </w:r>
      <w:proofErr w:type="spellEnd"/>
      <w:r w:rsidRPr="0099127B">
        <w:rPr>
          <w:noProof w:val="0"/>
        </w:rPr>
        <w:t>:</w:t>
      </w:r>
    </w:p>
    <w:p w14:paraId="0F89A7C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2EF6250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nullable: true</w:t>
      </w:r>
    </w:p>
    <w:p w14:paraId="33F67B8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routeToLocs</w:t>
      </w:r>
      <w:proofErr w:type="spellEnd"/>
      <w:r w:rsidRPr="0099127B">
        <w:rPr>
          <w:noProof w:val="0"/>
        </w:rPr>
        <w:t>:</w:t>
      </w:r>
    </w:p>
    <w:p w14:paraId="11EE57B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array</w:t>
      </w:r>
    </w:p>
    <w:p w14:paraId="7FA7E79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items:</w:t>
      </w:r>
    </w:p>
    <w:p w14:paraId="676D4D9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$ref: 'https://forge.3gpp.org/rep/all/5G_APIs/raw/REL-16/TS29571_CommonData.yaml#/components/schemas/RouteToLocation'</w:t>
      </w:r>
    </w:p>
    <w:p w14:paraId="6746BF3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traffCorreInd</w:t>
      </w:r>
      <w:proofErr w:type="spellEnd"/>
      <w:r w:rsidRPr="0099127B">
        <w:rPr>
          <w:noProof w:val="0"/>
        </w:rPr>
        <w:t>:</w:t>
      </w:r>
    </w:p>
    <w:p w14:paraId="2022C2F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</w:t>
      </w:r>
      <w:proofErr w:type="spellStart"/>
      <w:r w:rsidRPr="0099127B">
        <w:rPr>
          <w:noProof w:val="0"/>
        </w:rPr>
        <w:t>boolean</w:t>
      </w:r>
      <w:proofErr w:type="spellEnd"/>
    </w:p>
    <w:p w14:paraId="709EBF6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upPathChgEvent</w:t>
      </w:r>
      <w:proofErr w:type="spellEnd"/>
      <w:r w:rsidRPr="0099127B">
        <w:rPr>
          <w:noProof w:val="0"/>
        </w:rPr>
        <w:t>:</w:t>
      </w:r>
    </w:p>
    <w:p w14:paraId="15225A7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12_Npcf_SMPolicyControl.yaml#/components/schemas/UpPathChgEvent'</w:t>
      </w:r>
    </w:p>
    <w:p w14:paraId="61F564F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steerFun</w:t>
      </w:r>
      <w:proofErr w:type="spellEnd"/>
      <w:r w:rsidRPr="0099127B">
        <w:rPr>
          <w:noProof w:val="0"/>
        </w:rPr>
        <w:t>:</w:t>
      </w:r>
    </w:p>
    <w:p w14:paraId="1E2F3A7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12_Npcf_SMPolicyControl.yaml#/components/schemas/SteeringFunctionality'</w:t>
      </w:r>
    </w:p>
    <w:p w14:paraId="14E3905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steerModeDl</w:t>
      </w:r>
      <w:proofErr w:type="spellEnd"/>
      <w:r w:rsidRPr="0099127B">
        <w:rPr>
          <w:noProof w:val="0"/>
        </w:rPr>
        <w:t>:</w:t>
      </w:r>
    </w:p>
    <w:p w14:paraId="79247B7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#/components/schemas/</w:t>
      </w:r>
      <w:proofErr w:type="spellStart"/>
      <w:r w:rsidRPr="0099127B">
        <w:rPr>
          <w:noProof w:val="0"/>
        </w:rPr>
        <w:t>SteeringMode</w:t>
      </w:r>
      <w:proofErr w:type="spellEnd"/>
      <w:r w:rsidRPr="0099127B">
        <w:rPr>
          <w:noProof w:val="0"/>
        </w:rPr>
        <w:t>'</w:t>
      </w:r>
    </w:p>
    <w:p w14:paraId="07A28B9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steerModeUl</w:t>
      </w:r>
      <w:proofErr w:type="spellEnd"/>
      <w:r w:rsidRPr="0099127B">
        <w:rPr>
          <w:noProof w:val="0"/>
        </w:rPr>
        <w:t>:</w:t>
      </w:r>
    </w:p>
    <w:p w14:paraId="01D1A1E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#/components/schemas/</w:t>
      </w:r>
      <w:proofErr w:type="spellStart"/>
      <w:r w:rsidRPr="0099127B">
        <w:rPr>
          <w:noProof w:val="0"/>
        </w:rPr>
        <w:t>SteeringMode</w:t>
      </w:r>
      <w:proofErr w:type="spellEnd"/>
      <w:r w:rsidRPr="0099127B">
        <w:rPr>
          <w:noProof w:val="0"/>
        </w:rPr>
        <w:t>'</w:t>
      </w:r>
    </w:p>
    <w:p w14:paraId="623C0AE7" w14:textId="77777777" w:rsidR="00AE2B56" w:rsidRPr="00441B14" w:rsidRDefault="00AE2B56" w:rsidP="00AE2B56">
      <w:pPr>
        <w:pStyle w:val="PL"/>
        <w:rPr>
          <w:noProof w:val="0"/>
          <w:lang w:val="es-ES"/>
        </w:rPr>
      </w:pPr>
      <w:r w:rsidRPr="0099127B">
        <w:rPr>
          <w:noProof w:val="0"/>
        </w:rPr>
        <w:t xml:space="preserve">        </w:t>
      </w:r>
      <w:proofErr w:type="spellStart"/>
      <w:r w:rsidRPr="00441B14">
        <w:rPr>
          <w:noProof w:val="0"/>
          <w:lang w:val="es-ES"/>
        </w:rPr>
        <w:t>mulAccCtrl</w:t>
      </w:r>
      <w:proofErr w:type="spellEnd"/>
      <w:r w:rsidRPr="00441B14">
        <w:rPr>
          <w:noProof w:val="0"/>
          <w:lang w:val="es-ES"/>
        </w:rPr>
        <w:t>:</w:t>
      </w:r>
    </w:p>
    <w:p w14:paraId="347B3BC7" w14:textId="77777777" w:rsidR="00AE2B56" w:rsidRPr="00441B14" w:rsidRDefault="00AE2B56" w:rsidP="00AE2B56">
      <w:pPr>
        <w:pStyle w:val="PL"/>
        <w:rPr>
          <w:noProof w:val="0"/>
          <w:lang w:val="es-ES"/>
        </w:rPr>
      </w:pPr>
      <w:r w:rsidRPr="00441B14">
        <w:rPr>
          <w:noProof w:val="0"/>
          <w:lang w:val="es-ES"/>
        </w:rPr>
        <w:t xml:space="preserve">          $</w:t>
      </w:r>
      <w:proofErr w:type="spellStart"/>
      <w:r w:rsidRPr="00441B14">
        <w:rPr>
          <w:noProof w:val="0"/>
          <w:lang w:val="es-ES"/>
        </w:rPr>
        <w:t>ref</w:t>
      </w:r>
      <w:proofErr w:type="spellEnd"/>
      <w:r w:rsidRPr="00441B14">
        <w:rPr>
          <w:noProof w:val="0"/>
          <w:lang w:val="es-ES"/>
        </w:rPr>
        <w:t>: 'https://forge.3gpp.org/rep/all/5G_APIs/raw/REL-16/TS29512_Npcf_SMPolicyControl.yaml#/components/schemas/MulticastAccessControl'</w:t>
      </w:r>
    </w:p>
    <w:p w14:paraId="76B1156F" w14:textId="77777777" w:rsidR="00AE2B56" w:rsidRPr="00441B14" w:rsidRDefault="00AE2B56" w:rsidP="00AE2B56">
      <w:pPr>
        <w:pStyle w:val="PL"/>
        <w:rPr>
          <w:noProof w:val="0"/>
          <w:lang w:val="es-ES"/>
        </w:rPr>
      </w:pPr>
    </w:p>
    <w:p w14:paraId="029042DB" w14:textId="77777777" w:rsidR="00AE2B56" w:rsidRPr="0099127B" w:rsidRDefault="00AE2B56" w:rsidP="00AE2B56">
      <w:pPr>
        <w:pStyle w:val="PL"/>
        <w:rPr>
          <w:noProof w:val="0"/>
        </w:rPr>
      </w:pPr>
      <w:r w:rsidRPr="00441B14">
        <w:rPr>
          <w:noProof w:val="0"/>
          <w:lang w:val="es-ES"/>
        </w:rPr>
        <w:t xml:space="preserve">    </w:t>
      </w:r>
      <w:proofErr w:type="spellStart"/>
      <w:r w:rsidRPr="0099127B">
        <w:rPr>
          <w:noProof w:val="0"/>
        </w:rPr>
        <w:t>TrafficControlDataList</w:t>
      </w:r>
      <w:proofErr w:type="spellEnd"/>
      <w:r w:rsidRPr="0099127B">
        <w:rPr>
          <w:noProof w:val="0"/>
        </w:rPr>
        <w:t>:</w:t>
      </w:r>
    </w:p>
    <w:p w14:paraId="7361850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7F39439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52E31E4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TrafficControlData</w:t>
      </w:r>
      <w:proofErr w:type="spellEnd"/>
      <w:r w:rsidRPr="0099127B">
        <w:rPr>
          <w:noProof w:val="0"/>
        </w:rPr>
        <w:t>'</w:t>
      </w:r>
    </w:p>
    <w:p w14:paraId="6E0D273D" w14:textId="77777777" w:rsidR="00AE2B56" w:rsidRPr="0099127B" w:rsidRDefault="00AE2B56" w:rsidP="00AE2B56">
      <w:pPr>
        <w:pStyle w:val="PL"/>
        <w:rPr>
          <w:noProof w:val="0"/>
        </w:rPr>
      </w:pPr>
    </w:p>
    <w:p w14:paraId="09A737C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PccRule</w:t>
      </w:r>
      <w:proofErr w:type="spellEnd"/>
      <w:r w:rsidRPr="0099127B">
        <w:rPr>
          <w:noProof w:val="0"/>
        </w:rPr>
        <w:t>:</w:t>
      </w:r>
    </w:p>
    <w:p w14:paraId="6F12FD3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object</w:t>
      </w:r>
    </w:p>
    <w:p w14:paraId="46883A5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properties:</w:t>
      </w:r>
    </w:p>
    <w:p w14:paraId="7332C0B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pccRuleId</w:t>
      </w:r>
      <w:proofErr w:type="spellEnd"/>
      <w:r w:rsidRPr="0099127B">
        <w:rPr>
          <w:noProof w:val="0"/>
        </w:rPr>
        <w:t>:</w:t>
      </w:r>
    </w:p>
    <w:p w14:paraId="7D17432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00773A8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description: Univocally identifies the PCC rule within a PDU session.</w:t>
      </w:r>
    </w:p>
    <w:p w14:paraId="790C47E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flowInfoList</w:t>
      </w:r>
      <w:proofErr w:type="spellEnd"/>
      <w:r w:rsidRPr="0099127B">
        <w:rPr>
          <w:noProof w:val="0"/>
        </w:rPr>
        <w:t>:</w:t>
      </w:r>
    </w:p>
    <w:p w14:paraId="672EFEA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array</w:t>
      </w:r>
    </w:p>
    <w:p w14:paraId="10EBFF3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items:</w:t>
      </w:r>
    </w:p>
    <w:p w14:paraId="48ABDEA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$ref: 'https://forge.3gpp.org/rep/all/5G_APIs/raw/REL-16/TS29512_Npcf_SMPolicyControl.yaml#/components/schemas/FlowInformation'</w:t>
      </w:r>
    </w:p>
    <w:p w14:paraId="048A043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applicationId</w:t>
      </w:r>
      <w:proofErr w:type="spellEnd"/>
      <w:r w:rsidRPr="0099127B">
        <w:rPr>
          <w:noProof w:val="0"/>
        </w:rPr>
        <w:t>:</w:t>
      </w:r>
    </w:p>
    <w:p w14:paraId="3DD161E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string</w:t>
      </w:r>
    </w:p>
    <w:p w14:paraId="24A5377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appDescriptor</w:t>
      </w:r>
      <w:proofErr w:type="spellEnd"/>
      <w:r w:rsidRPr="0099127B">
        <w:rPr>
          <w:noProof w:val="0"/>
        </w:rPr>
        <w:t>:</w:t>
      </w:r>
    </w:p>
    <w:p w14:paraId="714E206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12_Npcf_SMPolicyControl.yaml#/components/schemas/ApplicationDescriptor'</w:t>
      </w:r>
    </w:p>
    <w:p w14:paraId="5D3D1A01" w14:textId="77777777" w:rsidR="00AE2B56" w:rsidRPr="00441B14" w:rsidRDefault="00AE2B56" w:rsidP="00AE2B56">
      <w:pPr>
        <w:pStyle w:val="PL"/>
        <w:rPr>
          <w:noProof w:val="0"/>
          <w:lang w:val="fr-FR"/>
        </w:rPr>
      </w:pPr>
      <w:r w:rsidRPr="0099127B">
        <w:rPr>
          <w:noProof w:val="0"/>
        </w:rPr>
        <w:t xml:space="preserve">        </w:t>
      </w:r>
      <w:proofErr w:type="spellStart"/>
      <w:r w:rsidRPr="00441B14">
        <w:rPr>
          <w:noProof w:val="0"/>
          <w:lang w:val="fr-FR"/>
        </w:rPr>
        <w:t>contentVersion</w:t>
      </w:r>
      <w:proofErr w:type="spellEnd"/>
      <w:r w:rsidRPr="00441B14">
        <w:rPr>
          <w:noProof w:val="0"/>
          <w:lang w:val="fr-FR"/>
        </w:rPr>
        <w:t>:</w:t>
      </w:r>
    </w:p>
    <w:p w14:paraId="0C1B8071" w14:textId="77777777" w:rsidR="00AE2B56" w:rsidRPr="00441B14" w:rsidRDefault="00AE2B56" w:rsidP="00AE2B56">
      <w:pPr>
        <w:pStyle w:val="PL"/>
        <w:rPr>
          <w:noProof w:val="0"/>
          <w:lang w:val="fr-FR"/>
        </w:rPr>
      </w:pPr>
      <w:r w:rsidRPr="00441B14">
        <w:rPr>
          <w:noProof w:val="0"/>
          <w:lang w:val="fr-FR"/>
        </w:rPr>
        <w:t xml:space="preserve">          $</w:t>
      </w:r>
      <w:proofErr w:type="spellStart"/>
      <w:r w:rsidRPr="00441B14">
        <w:rPr>
          <w:noProof w:val="0"/>
          <w:lang w:val="fr-FR"/>
        </w:rPr>
        <w:t>ref</w:t>
      </w:r>
      <w:proofErr w:type="spellEnd"/>
      <w:r w:rsidRPr="00441B14">
        <w:rPr>
          <w:noProof w:val="0"/>
          <w:lang w:val="fr-FR"/>
        </w:rPr>
        <w:t>: 'https://forge.3gpp.org/rep/all/5G_APIs/raw/REL-16/TS29514_Npcf_PolicyAuthorization.yaml#/components/schemas/ContentVersion'</w:t>
      </w:r>
    </w:p>
    <w:p w14:paraId="161B2DFE" w14:textId="77777777" w:rsidR="00AE2B56" w:rsidRPr="0099127B" w:rsidRDefault="00AE2B56" w:rsidP="00AE2B56">
      <w:pPr>
        <w:pStyle w:val="PL"/>
        <w:rPr>
          <w:noProof w:val="0"/>
        </w:rPr>
      </w:pPr>
      <w:r w:rsidRPr="00441B14">
        <w:rPr>
          <w:noProof w:val="0"/>
          <w:lang w:val="fr-FR"/>
        </w:rPr>
        <w:t xml:space="preserve">        </w:t>
      </w:r>
      <w:r w:rsidRPr="0099127B">
        <w:rPr>
          <w:noProof w:val="0"/>
        </w:rPr>
        <w:t>precedence:</w:t>
      </w:r>
    </w:p>
    <w:p w14:paraId="2BC032E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71_CommonData.yaml#/components/schemas/Uinteger'</w:t>
      </w:r>
    </w:p>
    <w:p w14:paraId="076E9D25" w14:textId="77777777" w:rsidR="00AE2B56" w:rsidRPr="00441B14" w:rsidRDefault="00AE2B56" w:rsidP="00AE2B56">
      <w:pPr>
        <w:pStyle w:val="PL"/>
        <w:rPr>
          <w:noProof w:val="0"/>
          <w:lang w:val="es-ES"/>
        </w:rPr>
      </w:pPr>
      <w:r w:rsidRPr="0099127B">
        <w:rPr>
          <w:noProof w:val="0"/>
        </w:rPr>
        <w:t xml:space="preserve">        </w:t>
      </w:r>
      <w:proofErr w:type="spellStart"/>
      <w:r w:rsidRPr="00441B14">
        <w:rPr>
          <w:noProof w:val="0"/>
          <w:lang w:val="es-ES"/>
        </w:rPr>
        <w:t>afSigProtocol</w:t>
      </w:r>
      <w:proofErr w:type="spellEnd"/>
      <w:r w:rsidRPr="00441B14">
        <w:rPr>
          <w:noProof w:val="0"/>
          <w:lang w:val="es-ES"/>
        </w:rPr>
        <w:t>:</w:t>
      </w:r>
    </w:p>
    <w:p w14:paraId="398F4F43" w14:textId="77777777" w:rsidR="00AE2B56" w:rsidRPr="00441B14" w:rsidRDefault="00AE2B56" w:rsidP="00AE2B56">
      <w:pPr>
        <w:pStyle w:val="PL"/>
        <w:rPr>
          <w:noProof w:val="0"/>
          <w:lang w:val="es-ES"/>
        </w:rPr>
      </w:pPr>
      <w:r w:rsidRPr="00441B14">
        <w:rPr>
          <w:noProof w:val="0"/>
          <w:lang w:val="es-ES"/>
        </w:rPr>
        <w:t xml:space="preserve">          $</w:t>
      </w:r>
      <w:proofErr w:type="spellStart"/>
      <w:r w:rsidRPr="00441B14">
        <w:rPr>
          <w:noProof w:val="0"/>
          <w:lang w:val="es-ES"/>
        </w:rPr>
        <w:t>ref</w:t>
      </w:r>
      <w:proofErr w:type="spellEnd"/>
      <w:r w:rsidRPr="00441B14">
        <w:rPr>
          <w:noProof w:val="0"/>
          <w:lang w:val="es-ES"/>
        </w:rPr>
        <w:t>: 'https://forge.3gpp.org/rep/all/5G_APIs/raw/REL-16/TS29512_Npcf_SMPolicyControl.yaml#/components/schemas/AfSigProtocol'</w:t>
      </w:r>
    </w:p>
    <w:p w14:paraId="49E0875E" w14:textId="77777777" w:rsidR="00AE2B56" w:rsidRPr="0099127B" w:rsidRDefault="00AE2B56" w:rsidP="00AE2B56">
      <w:pPr>
        <w:pStyle w:val="PL"/>
        <w:rPr>
          <w:noProof w:val="0"/>
        </w:rPr>
      </w:pPr>
      <w:r w:rsidRPr="00441B14">
        <w:rPr>
          <w:noProof w:val="0"/>
          <w:lang w:val="es-ES"/>
        </w:rPr>
        <w:t xml:space="preserve">        </w:t>
      </w:r>
      <w:proofErr w:type="spellStart"/>
      <w:r w:rsidRPr="0099127B">
        <w:rPr>
          <w:noProof w:val="0"/>
        </w:rPr>
        <w:t>isAppRelocatable</w:t>
      </w:r>
      <w:proofErr w:type="spellEnd"/>
      <w:r w:rsidRPr="0099127B">
        <w:rPr>
          <w:noProof w:val="0"/>
        </w:rPr>
        <w:t>:</w:t>
      </w:r>
    </w:p>
    <w:p w14:paraId="45B60CA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</w:t>
      </w:r>
      <w:proofErr w:type="spellStart"/>
      <w:r w:rsidRPr="0099127B">
        <w:rPr>
          <w:noProof w:val="0"/>
        </w:rPr>
        <w:t>boolean</w:t>
      </w:r>
      <w:proofErr w:type="spellEnd"/>
    </w:p>
    <w:p w14:paraId="7410EF0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isUeAddrPreserved</w:t>
      </w:r>
      <w:proofErr w:type="spellEnd"/>
      <w:r w:rsidRPr="0099127B">
        <w:rPr>
          <w:noProof w:val="0"/>
        </w:rPr>
        <w:t>:</w:t>
      </w:r>
    </w:p>
    <w:p w14:paraId="48B004B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</w:t>
      </w:r>
      <w:proofErr w:type="spellStart"/>
      <w:r w:rsidRPr="0099127B">
        <w:rPr>
          <w:noProof w:val="0"/>
        </w:rPr>
        <w:t>boolean</w:t>
      </w:r>
      <w:proofErr w:type="spellEnd"/>
    </w:p>
    <w:p w14:paraId="23B1BA7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qosData</w:t>
      </w:r>
      <w:proofErr w:type="spellEnd"/>
      <w:r w:rsidRPr="0099127B">
        <w:rPr>
          <w:noProof w:val="0"/>
        </w:rPr>
        <w:t>:</w:t>
      </w:r>
    </w:p>
    <w:p w14:paraId="744B6D3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array</w:t>
      </w:r>
    </w:p>
    <w:p w14:paraId="0CA9350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items:</w:t>
      </w:r>
    </w:p>
    <w:p w14:paraId="52648FA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$ref: '#/components/schemas/</w:t>
      </w:r>
      <w:proofErr w:type="spellStart"/>
      <w:r w:rsidRPr="0099127B">
        <w:rPr>
          <w:noProof w:val="0"/>
        </w:rPr>
        <w:t>QosDataList</w:t>
      </w:r>
      <w:proofErr w:type="spellEnd"/>
      <w:r w:rsidRPr="0099127B">
        <w:rPr>
          <w:noProof w:val="0"/>
        </w:rPr>
        <w:t>'</w:t>
      </w:r>
    </w:p>
    <w:p w14:paraId="76E8F84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altQosParams</w:t>
      </w:r>
      <w:proofErr w:type="spellEnd"/>
      <w:r w:rsidRPr="0099127B">
        <w:rPr>
          <w:noProof w:val="0"/>
        </w:rPr>
        <w:t>:</w:t>
      </w:r>
    </w:p>
    <w:p w14:paraId="62889A9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array</w:t>
      </w:r>
    </w:p>
    <w:p w14:paraId="2DA0AAD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items:</w:t>
      </w:r>
    </w:p>
    <w:p w14:paraId="07C6D53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$ref: '#/components/schemas/</w:t>
      </w:r>
      <w:proofErr w:type="spellStart"/>
      <w:r w:rsidRPr="0099127B">
        <w:rPr>
          <w:noProof w:val="0"/>
        </w:rPr>
        <w:t>QosDataList</w:t>
      </w:r>
      <w:proofErr w:type="spellEnd"/>
      <w:r w:rsidRPr="0099127B">
        <w:rPr>
          <w:noProof w:val="0"/>
        </w:rPr>
        <w:t>'</w:t>
      </w:r>
    </w:p>
    <w:p w14:paraId="71EE9A6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trafficControlData</w:t>
      </w:r>
      <w:proofErr w:type="spellEnd"/>
      <w:r w:rsidRPr="0099127B">
        <w:rPr>
          <w:noProof w:val="0"/>
        </w:rPr>
        <w:t>:</w:t>
      </w:r>
    </w:p>
    <w:p w14:paraId="69A5A80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type: array</w:t>
      </w:r>
    </w:p>
    <w:p w14:paraId="132BC2E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items:</w:t>
      </w:r>
    </w:p>
    <w:p w14:paraId="10E1C24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$ref: '#/components/schemas/</w:t>
      </w:r>
      <w:proofErr w:type="spellStart"/>
      <w:r w:rsidRPr="0099127B">
        <w:rPr>
          <w:noProof w:val="0"/>
        </w:rPr>
        <w:t>TrafficControlDataList</w:t>
      </w:r>
      <w:proofErr w:type="spellEnd"/>
      <w:r w:rsidRPr="0099127B">
        <w:rPr>
          <w:noProof w:val="0"/>
        </w:rPr>
        <w:t>'</w:t>
      </w:r>
    </w:p>
    <w:p w14:paraId="3FE7293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conditionData</w:t>
      </w:r>
      <w:proofErr w:type="spellEnd"/>
      <w:r w:rsidRPr="0099127B">
        <w:rPr>
          <w:noProof w:val="0"/>
        </w:rPr>
        <w:t>:</w:t>
      </w:r>
    </w:p>
    <w:p w14:paraId="2225BDE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$ref: 'https://forge.3gpp.org/rep/all/5G_APIs/raw/REL-16/TS29512_Npcf_SMPolicyControl.yaml#/components/schemas/ConditionData'</w:t>
      </w:r>
    </w:p>
    <w:p w14:paraId="1CF368B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tscaiInputDl</w:t>
      </w:r>
      <w:proofErr w:type="spellEnd"/>
      <w:r w:rsidRPr="0099127B">
        <w:rPr>
          <w:noProof w:val="0"/>
        </w:rPr>
        <w:t>:</w:t>
      </w:r>
    </w:p>
    <w:p w14:paraId="410407F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14_Npcf_PolicyAuthorization.yaml#/components/schemas/TscaiInputContainer'</w:t>
      </w:r>
    </w:p>
    <w:p w14:paraId="52B3963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</w:t>
      </w:r>
      <w:proofErr w:type="spellStart"/>
      <w:r w:rsidRPr="0099127B">
        <w:rPr>
          <w:noProof w:val="0"/>
        </w:rPr>
        <w:t>tscaiInputUl</w:t>
      </w:r>
      <w:proofErr w:type="spellEnd"/>
      <w:r w:rsidRPr="0099127B">
        <w:rPr>
          <w:noProof w:val="0"/>
        </w:rPr>
        <w:t>:</w:t>
      </w:r>
    </w:p>
    <w:p w14:paraId="4E97320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$ref: 'https://forge.3gpp.org/rep/all/5G_APIs/raw/REL-16/TS29514_Npcf_PolicyAuthorization.yaml#/components/schemas/TscaiInputContainer'</w:t>
      </w:r>
    </w:p>
    <w:p w14:paraId="1967BD52" w14:textId="77777777" w:rsidR="00AE2B56" w:rsidRPr="0099127B" w:rsidRDefault="00AE2B56" w:rsidP="00AE2B56">
      <w:pPr>
        <w:pStyle w:val="PL"/>
        <w:rPr>
          <w:noProof w:val="0"/>
        </w:rPr>
      </w:pPr>
    </w:p>
    <w:p w14:paraId="3BD6A6CA" w14:textId="77777777" w:rsidR="00AE2B56" w:rsidRPr="0099127B" w:rsidRDefault="00AE2B56" w:rsidP="00AE2B56">
      <w:pPr>
        <w:pStyle w:val="PL"/>
        <w:rPr>
          <w:noProof w:val="0"/>
        </w:rPr>
      </w:pPr>
    </w:p>
    <w:p w14:paraId="34C96F78" w14:textId="77777777" w:rsidR="00AE2B56" w:rsidRPr="0099127B" w:rsidDel="00DF1FF5" w:rsidRDefault="00AE2B56" w:rsidP="00AE2B56">
      <w:pPr>
        <w:pStyle w:val="PL"/>
        <w:rPr>
          <w:del w:id="40" w:author="Sean Sun" w:date="2022-03-24T18:13:00Z"/>
          <w:noProof w:val="0"/>
        </w:rPr>
      </w:pPr>
      <w:r w:rsidRPr="0099127B">
        <w:rPr>
          <w:noProof w:val="0"/>
        </w:rPr>
        <w:t>#-------- Definition of concrete IOCs --------------------------------------------</w:t>
      </w:r>
    </w:p>
    <w:p w14:paraId="2EC63180" w14:textId="77777777" w:rsidR="00AE2B56" w:rsidRPr="0099127B" w:rsidRDefault="00AE2B56" w:rsidP="00AE2B56">
      <w:pPr>
        <w:pStyle w:val="PL"/>
        <w:rPr>
          <w:noProof w:val="0"/>
        </w:rPr>
      </w:pPr>
    </w:p>
    <w:p w14:paraId="0465CC5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SubNetwork-Single:</w:t>
      </w:r>
    </w:p>
    <w:p w14:paraId="505D4BC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2631A64E" w14:textId="32DC3375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59C5C5F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1348877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6080FDC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4F947B3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0E4777C6" w14:textId="2AEC9CCD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SubNetwork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66CAA066" w14:textId="34A02D5F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SubNetwork-</w:t>
      </w:r>
      <w:proofErr w:type="spellStart"/>
      <w:r w:rsidRPr="0099127B">
        <w:rPr>
          <w:noProof w:val="0"/>
        </w:rPr>
        <w:t>ncO</w:t>
      </w:r>
      <w:proofErr w:type="spellEnd"/>
      <w:r w:rsidRPr="0099127B">
        <w:rPr>
          <w:noProof w:val="0"/>
        </w:rPr>
        <w:t>'</w:t>
      </w:r>
    </w:p>
    <w:p w14:paraId="06784F1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507FA7C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4C548FD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SubNetwork:</w:t>
      </w:r>
    </w:p>
    <w:p w14:paraId="631F831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SubNetwork-Multiple'</w:t>
      </w:r>
    </w:p>
    <w:p w14:paraId="4AF62FC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ManagedElement:</w:t>
      </w:r>
    </w:p>
    <w:p w14:paraId="6194A8C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ManagedElement-Multiple'</w:t>
      </w:r>
    </w:p>
    <w:p w14:paraId="1F1AF9C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ExternalAmfFunction</w:t>
      </w:r>
      <w:proofErr w:type="spellEnd"/>
      <w:r w:rsidRPr="0099127B">
        <w:rPr>
          <w:noProof w:val="0"/>
        </w:rPr>
        <w:t>:</w:t>
      </w:r>
    </w:p>
    <w:p w14:paraId="68ED6FA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ExternalAmfFunction</w:t>
      </w:r>
      <w:proofErr w:type="spellEnd"/>
      <w:r w:rsidRPr="0099127B">
        <w:rPr>
          <w:noProof w:val="0"/>
        </w:rPr>
        <w:t>-Multiple'</w:t>
      </w:r>
    </w:p>
    <w:p w14:paraId="77E15F7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ExternalNrfFunction</w:t>
      </w:r>
      <w:proofErr w:type="spellEnd"/>
      <w:r w:rsidRPr="0099127B">
        <w:rPr>
          <w:noProof w:val="0"/>
        </w:rPr>
        <w:t>:</w:t>
      </w:r>
    </w:p>
    <w:p w14:paraId="1C1927F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ExternalNrfFunction</w:t>
      </w:r>
      <w:proofErr w:type="spellEnd"/>
      <w:r w:rsidRPr="0099127B">
        <w:rPr>
          <w:noProof w:val="0"/>
        </w:rPr>
        <w:t>-Multiple'</w:t>
      </w:r>
    </w:p>
    <w:p w14:paraId="0C1FC5D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ExternalNssfFunction</w:t>
      </w:r>
      <w:proofErr w:type="spellEnd"/>
      <w:r w:rsidRPr="0099127B">
        <w:rPr>
          <w:noProof w:val="0"/>
        </w:rPr>
        <w:t>:</w:t>
      </w:r>
    </w:p>
    <w:p w14:paraId="39F5940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$ref: '#/components/schemas/</w:t>
      </w:r>
      <w:proofErr w:type="spellStart"/>
      <w:r w:rsidRPr="0099127B">
        <w:rPr>
          <w:noProof w:val="0"/>
        </w:rPr>
        <w:t>ExternalNssfFunction</w:t>
      </w:r>
      <w:proofErr w:type="spellEnd"/>
      <w:r w:rsidRPr="0099127B">
        <w:rPr>
          <w:noProof w:val="0"/>
        </w:rPr>
        <w:t>-Multiple'</w:t>
      </w:r>
    </w:p>
    <w:p w14:paraId="1D3CE95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AmfSet</w:t>
      </w:r>
      <w:proofErr w:type="spellEnd"/>
      <w:r w:rsidRPr="0099127B">
        <w:rPr>
          <w:noProof w:val="0"/>
        </w:rPr>
        <w:t>:</w:t>
      </w:r>
    </w:p>
    <w:p w14:paraId="44CFD6A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AmfSet</w:t>
      </w:r>
      <w:proofErr w:type="spellEnd"/>
      <w:r w:rsidRPr="0099127B">
        <w:rPr>
          <w:noProof w:val="0"/>
        </w:rPr>
        <w:t>-Multiple'</w:t>
      </w:r>
    </w:p>
    <w:p w14:paraId="746A21F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AmfRegion</w:t>
      </w:r>
      <w:proofErr w:type="spellEnd"/>
      <w:r w:rsidRPr="0099127B">
        <w:rPr>
          <w:noProof w:val="0"/>
        </w:rPr>
        <w:t>:</w:t>
      </w:r>
    </w:p>
    <w:p w14:paraId="26A649D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AmfRegion</w:t>
      </w:r>
      <w:proofErr w:type="spellEnd"/>
      <w:r w:rsidRPr="0099127B">
        <w:rPr>
          <w:noProof w:val="0"/>
        </w:rPr>
        <w:t>-Multiple'</w:t>
      </w:r>
    </w:p>
    <w:p w14:paraId="546B84A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Configurable5QISet:</w:t>
      </w:r>
    </w:p>
    <w:p w14:paraId="3BCD332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Configurable5QISet-Multiple'</w:t>
      </w:r>
    </w:p>
    <w:p w14:paraId="4A2FCD8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Dynamic5QISet:</w:t>
      </w:r>
    </w:p>
    <w:p w14:paraId="26EDCCD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Dynamic5QISet-Multiple'</w:t>
      </w:r>
    </w:p>
    <w:p w14:paraId="0BD8A23D" w14:textId="77777777" w:rsidR="00AE2B56" w:rsidRPr="0099127B" w:rsidRDefault="00AE2B56" w:rsidP="00AE2B56">
      <w:pPr>
        <w:pStyle w:val="PL"/>
        <w:rPr>
          <w:noProof w:val="0"/>
        </w:rPr>
      </w:pPr>
    </w:p>
    <w:p w14:paraId="10D4A5E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ManagedElement-Single:</w:t>
      </w:r>
    </w:p>
    <w:p w14:paraId="48EC403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2A676C06" w14:textId="1E658A8D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8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5CA7DBF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2EADD4D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5DCB149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52E1F8E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4216FFDA" w14:textId="4A1159D5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50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Element-Attr'</w:t>
      </w:r>
    </w:p>
    <w:p w14:paraId="076215AE" w14:textId="7D29E52B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5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5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Element-</w:t>
      </w:r>
      <w:proofErr w:type="spellStart"/>
      <w:r w:rsidRPr="0099127B">
        <w:rPr>
          <w:noProof w:val="0"/>
        </w:rPr>
        <w:t>ncO</w:t>
      </w:r>
      <w:proofErr w:type="spellEnd"/>
      <w:r w:rsidRPr="0099127B">
        <w:rPr>
          <w:noProof w:val="0"/>
        </w:rPr>
        <w:t>'</w:t>
      </w:r>
    </w:p>
    <w:p w14:paraId="58E672A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1BC849B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6DC14A1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AmfFunction</w:t>
      </w:r>
      <w:proofErr w:type="spellEnd"/>
      <w:r w:rsidRPr="0099127B">
        <w:rPr>
          <w:noProof w:val="0"/>
        </w:rPr>
        <w:t>:</w:t>
      </w:r>
    </w:p>
    <w:p w14:paraId="2B447FA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AmfFunction</w:t>
      </w:r>
      <w:proofErr w:type="spellEnd"/>
      <w:r w:rsidRPr="0099127B">
        <w:rPr>
          <w:noProof w:val="0"/>
        </w:rPr>
        <w:t>-Multiple'</w:t>
      </w:r>
    </w:p>
    <w:p w14:paraId="7DE1996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SmfFunction</w:t>
      </w:r>
      <w:proofErr w:type="spellEnd"/>
      <w:r w:rsidRPr="0099127B">
        <w:rPr>
          <w:noProof w:val="0"/>
        </w:rPr>
        <w:t>:</w:t>
      </w:r>
    </w:p>
    <w:p w14:paraId="52C71B0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SmfFunction</w:t>
      </w:r>
      <w:proofErr w:type="spellEnd"/>
      <w:r w:rsidRPr="0099127B">
        <w:rPr>
          <w:noProof w:val="0"/>
        </w:rPr>
        <w:t>-Multiple'</w:t>
      </w:r>
    </w:p>
    <w:p w14:paraId="3B6492E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UpfFunction</w:t>
      </w:r>
      <w:proofErr w:type="spellEnd"/>
      <w:r w:rsidRPr="0099127B">
        <w:rPr>
          <w:noProof w:val="0"/>
        </w:rPr>
        <w:t>:</w:t>
      </w:r>
    </w:p>
    <w:p w14:paraId="1C64FDC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UpfFunction</w:t>
      </w:r>
      <w:proofErr w:type="spellEnd"/>
      <w:r w:rsidRPr="0099127B">
        <w:rPr>
          <w:noProof w:val="0"/>
        </w:rPr>
        <w:t>-Multiple'</w:t>
      </w:r>
    </w:p>
    <w:p w14:paraId="69680B1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N3iwfFunction:   </w:t>
      </w:r>
    </w:p>
    <w:p w14:paraId="577F393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N3iwfFunction-Multiple'</w:t>
      </w:r>
    </w:p>
    <w:p w14:paraId="46C3D3F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PcfFunction</w:t>
      </w:r>
      <w:proofErr w:type="spellEnd"/>
      <w:r w:rsidRPr="0099127B">
        <w:rPr>
          <w:noProof w:val="0"/>
        </w:rPr>
        <w:t>:</w:t>
      </w:r>
    </w:p>
    <w:p w14:paraId="61A79FC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PcfFunction</w:t>
      </w:r>
      <w:proofErr w:type="spellEnd"/>
      <w:r w:rsidRPr="0099127B">
        <w:rPr>
          <w:noProof w:val="0"/>
        </w:rPr>
        <w:t>-Multiple'</w:t>
      </w:r>
    </w:p>
    <w:p w14:paraId="76A917C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AusfFunction</w:t>
      </w:r>
      <w:proofErr w:type="spellEnd"/>
      <w:r w:rsidRPr="0099127B">
        <w:rPr>
          <w:noProof w:val="0"/>
        </w:rPr>
        <w:t>:</w:t>
      </w:r>
    </w:p>
    <w:p w14:paraId="500193D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AusfFunction</w:t>
      </w:r>
      <w:proofErr w:type="spellEnd"/>
      <w:r w:rsidRPr="0099127B">
        <w:rPr>
          <w:noProof w:val="0"/>
        </w:rPr>
        <w:t>-Multiple'</w:t>
      </w:r>
    </w:p>
    <w:p w14:paraId="67909C0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UdmFunction</w:t>
      </w:r>
      <w:proofErr w:type="spellEnd"/>
      <w:r w:rsidRPr="0099127B">
        <w:rPr>
          <w:noProof w:val="0"/>
        </w:rPr>
        <w:t>:</w:t>
      </w:r>
    </w:p>
    <w:p w14:paraId="31BFAAD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UdmFunction</w:t>
      </w:r>
      <w:proofErr w:type="spellEnd"/>
      <w:r w:rsidRPr="0099127B">
        <w:rPr>
          <w:noProof w:val="0"/>
        </w:rPr>
        <w:t>-Multiple'</w:t>
      </w:r>
    </w:p>
    <w:p w14:paraId="2109C73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UdrFunction</w:t>
      </w:r>
      <w:proofErr w:type="spellEnd"/>
      <w:r w:rsidRPr="0099127B">
        <w:rPr>
          <w:noProof w:val="0"/>
        </w:rPr>
        <w:t>:</w:t>
      </w:r>
    </w:p>
    <w:p w14:paraId="0F2C129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UdrFunction</w:t>
      </w:r>
      <w:proofErr w:type="spellEnd"/>
      <w:r w:rsidRPr="0099127B">
        <w:rPr>
          <w:noProof w:val="0"/>
        </w:rPr>
        <w:t>-Multiple'</w:t>
      </w:r>
    </w:p>
    <w:p w14:paraId="28D14E7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UdsfFunction</w:t>
      </w:r>
      <w:proofErr w:type="spellEnd"/>
      <w:r w:rsidRPr="0099127B">
        <w:rPr>
          <w:noProof w:val="0"/>
        </w:rPr>
        <w:t>:</w:t>
      </w:r>
    </w:p>
    <w:p w14:paraId="00BC2CD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UdsfFunction</w:t>
      </w:r>
      <w:proofErr w:type="spellEnd"/>
      <w:r w:rsidRPr="0099127B">
        <w:rPr>
          <w:noProof w:val="0"/>
        </w:rPr>
        <w:t>-Multiple'</w:t>
      </w:r>
    </w:p>
    <w:p w14:paraId="4E11B08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NrfFunction</w:t>
      </w:r>
      <w:proofErr w:type="spellEnd"/>
      <w:r w:rsidRPr="0099127B">
        <w:rPr>
          <w:noProof w:val="0"/>
        </w:rPr>
        <w:t>:</w:t>
      </w:r>
    </w:p>
    <w:p w14:paraId="17AE75F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NrfFunction</w:t>
      </w:r>
      <w:proofErr w:type="spellEnd"/>
      <w:r w:rsidRPr="0099127B">
        <w:rPr>
          <w:noProof w:val="0"/>
        </w:rPr>
        <w:t>-Multiple'</w:t>
      </w:r>
    </w:p>
    <w:p w14:paraId="1AEFCC1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NssfFunction</w:t>
      </w:r>
      <w:proofErr w:type="spellEnd"/>
      <w:r w:rsidRPr="0099127B">
        <w:rPr>
          <w:noProof w:val="0"/>
        </w:rPr>
        <w:t>:</w:t>
      </w:r>
    </w:p>
    <w:p w14:paraId="7C75358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NssfFunction</w:t>
      </w:r>
      <w:proofErr w:type="spellEnd"/>
      <w:r w:rsidRPr="0099127B">
        <w:rPr>
          <w:noProof w:val="0"/>
        </w:rPr>
        <w:t>-Multiple'</w:t>
      </w:r>
    </w:p>
    <w:p w14:paraId="3793EF4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SmsfFunction</w:t>
      </w:r>
      <w:proofErr w:type="spellEnd"/>
      <w:r w:rsidRPr="0099127B">
        <w:rPr>
          <w:noProof w:val="0"/>
        </w:rPr>
        <w:t>:</w:t>
      </w:r>
    </w:p>
    <w:p w14:paraId="414EA83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SmsfFunction</w:t>
      </w:r>
      <w:proofErr w:type="spellEnd"/>
      <w:r w:rsidRPr="0099127B">
        <w:rPr>
          <w:noProof w:val="0"/>
        </w:rPr>
        <w:t>-Multiple'</w:t>
      </w:r>
    </w:p>
    <w:p w14:paraId="01974B4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LmfFunction</w:t>
      </w:r>
      <w:proofErr w:type="spellEnd"/>
      <w:r w:rsidRPr="0099127B">
        <w:rPr>
          <w:noProof w:val="0"/>
        </w:rPr>
        <w:t>:</w:t>
      </w:r>
    </w:p>
    <w:p w14:paraId="242E9BD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LmfFunction</w:t>
      </w:r>
      <w:proofErr w:type="spellEnd"/>
      <w:r w:rsidRPr="0099127B">
        <w:rPr>
          <w:noProof w:val="0"/>
        </w:rPr>
        <w:t>-Multiple'</w:t>
      </w:r>
    </w:p>
    <w:p w14:paraId="2B1E16F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NgeirFunction</w:t>
      </w:r>
      <w:proofErr w:type="spellEnd"/>
      <w:r w:rsidRPr="0099127B">
        <w:rPr>
          <w:noProof w:val="0"/>
        </w:rPr>
        <w:t>:</w:t>
      </w:r>
    </w:p>
    <w:p w14:paraId="3C6326F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NgeirFunction</w:t>
      </w:r>
      <w:proofErr w:type="spellEnd"/>
      <w:r w:rsidRPr="0099127B">
        <w:rPr>
          <w:noProof w:val="0"/>
        </w:rPr>
        <w:t>-Multiple'</w:t>
      </w:r>
    </w:p>
    <w:p w14:paraId="42DA497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SeppFunction</w:t>
      </w:r>
      <w:proofErr w:type="spellEnd"/>
      <w:r w:rsidRPr="0099127B">
        <w:rPr>
          <w:noProof w:val="0"/>
        </w:rPr>
        <w:t>:</w:t>
      </w:r>
    </w:p>
    <w:p w14:paraId="4B40AB0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SeppFunction</w:t>
      </w:r>
      <w:proofErr w:type="spellEnd"/>
      <w:r w:rsidRPr="0099127B">
        <w:rPr>
          <w:noProof w:val="0"/>
        </w:rPr>
        <w:t>-Multiple'</w:t>
      </w:r>
    </w:p>
    <w:p w14:paraId="0AEDF4C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NwdafFunction</w:t>
      </w:r>
      <w:proofErr w:type="spellEnd"/>
      <w:r w:rsidRPr="0099127B">
        <w:rPr>
          <w:noProof w:val="0"/>
        </w:rPr>
        <w:t>:</w:t>
      </w:r>
    </w:p>
    <w:p w14:paraId="65D32EF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NwdafFunction</w:t>
      </w:r>
      <w:proofErr w:type="spellEnd"/>
      <w:r w:rsidRPr="0099127B">
        <w:rPr>
          <w:noProof w:val="0"/>
        </w:rPr>
        <w:t>-Multiple'</w:t>
      </w:r>
    </w:p>
    <w:p w14:paraId="71BE4D1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ScpFunction</w:t>
      </w:r>
      <w:proofErr w:type="spellEnd"/>
      <w:r w:rsidRPr="0099127B">
        <w:rPr>
          <w:noProof w:val="0"/>
        </w:rPr>
        <w:t>:</w:t>
      </w:r>
    </w:p>
    <w:p w14:paraId="2CA0598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ScpFunction</w:t>
      </w:r>
      <w:proofErr w:type="spellEnd"/>
      <w:r w:rsidRPr="0099127B">
        <w:rPr>
          <w:noProof w:val="0"/>
        </w:rPr>
        <w:t>-Multiple'</w:t>
      </w:r>
    </w:p>
    <w:p w14:paraId="1E965DF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NefFunction</w:t>
      </w:r>
      <w:proofErr w:type="spellEnd"/>
      <w:r w:rsidRPr="0099127B">
        <w:rPr>
          <w:noProof w:val="0"/>
        </w:rPr>
        <w:t>:</w:t>
      </w:r>
    </w:p>
    <w:p w14:paraId="099EA33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NefFunction</w:t>
      </w:r>
      <w:proofErr w:type="spellEnd"/>
      <w:r w:rsidRPr="0099127B">
        <w:rPr>
          <w:noProof w:val="0"/>
        </w:rPr>
        <w:t>-Multiple'</w:t>
      </w:r>
    </w:p>
    <w:p w14:paraId="25E9604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Configurable5QISet:</w:t>
      </w:r>
    </w:p>
    <w:p w14:paraId="052087E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Configurable5QISet-Multiple'</w:t>
      </w:r>
    </w:p>
    <w:p w14:paraId="4C0B3EA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Dynamic5QISet:</w:t>
      </w:r>
    </w:p>
    <w:p w14:paraId="667059C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Dynamic5QISet-Multiple'</w:t>
      </w:r>
    </w:p>
    <w:p w14:paraId="7F31D6F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</w:t>
      </w:r>
    </w:p>
    <w:p w14:paraId="361115E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AmfFunction</w:t>
      </w:r>
      <w:proofErr w:type="spellEnd"/>
      <w:r w:rsidRPr="0099127B">
        <w:rPr>
          <w:noProof w:val="0"/>
        </w:rPr>
        <w:t>-Single:</w:t>
      </w:r>
    </w:p>
    <w:p w14:paraId="48830E8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66D0F3F5" w14:textId="60D0633A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5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5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792BF09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25B8E07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4087FD6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3C1095B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634D0DCF" w14:textId="62C584AE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5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5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1E17A71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0C724F5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185972C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:</w:t>
      </w:r>
    </w:p>
    <w:p w14:paraId="3A93FC8D" w14:textId="16AEDEDA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57" w:author="Sean Sun" w:date="2022-03-24T21:39:00Z">
        <w:r w:rsidRPr="0099127B" w:rsidDel="001E44A2">
          <w:rPr>
            <w:noProof w:val="0"/>
          </w:rPr>
          <w:delText>nrNrm.yaml</w:delText>
        </w:r>
      </w:del>
      <w:ins w:id="58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'</w:t>
      </w:r>
    </w:p>
    <w:p w14:paraId="5A4C8E0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amfIdentifier</w:t>
      </w:r>
      <w:proofErr w:type="spellEnd"/>
      <w:r w:rsidRPr="0099127B">
        <w:rPr>
          <w:noProof w:val="0"/>
        </w:rPr>
        <w:t>:</w:t>
      </w:r>
    </w:p>
    <w:p w14:paraId="45F1967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AmfIdentifier</w:t>
      </w:r>
      <w:proofErr w:type="spellEnd"/>
      <w:r w:rsidRPr="0099127B">
        <w:rPr>
          <w:noProof w:val="0"/>
        </w:rPr>
        <w:t>'</w:t>
      </w:r>
    </w:p>
    <w:p w14:paraId="6025E04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BIFqdn</w:t>
      </w:r>
      <w:proofErr w:type="spellEnd"/>
      <w:r w:rsidRPr="0099127B">
        <w:rPr>
          <w:noProof w:val="0"/>
        </w:rPr>
        <w:t>:</w:t>
      </w:r>
    </w:p>
    <w:p w14:paraId="281981C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7594401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weightFactor</w:t>
      </w:r>
      <w:proofErr w:type="spellEnd"/>
      <w:r w:rsidRPr="0099127B">
        <w:rPr>
          <w:noProof w:val="0"/>
        </w:rPr>
        <w:t>:</w:t>
      </w:r>
    </w:p>
    <w:p w14:paraId="536B0D1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WeightFactor</w:t>
      </w:r>
      <w:proofErr w:type="spellEnd"/>
      <w:r w:rsidRPr="0099127B">
        <w:rPr>
          <w:noProof w:val="0"/>
        </w:rPr>
        <w:t>'</w:t>
      </w:r>
    </w:p>
    <w:p w14:paraId="4CE3073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:</w:t>
      </w:r>
    </w:p>
    <w:p w14:paraId="3C99E370" w14:textId="45C19E60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59" w:author="Sean Sun" w:date="2022-03-24T21:39:00Z">
        <w:r w:rsidRPr="0099127B" w:rsidDel="001E44A2">
          <w:rPr>
            <w:noProof w:val="0"/>
          </w:rPr>
          <w:delText>nrNrm.yaml</w:delText>
        </w:r>
      </w:del>
      <w:ins w:id="60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'</w:t>
      </w:r>
    </w:p>
    <w:p w14:paraId="76B71A9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amfSet</w:t>
      </w:r>
      <w:r w:rsidRPr="003D3C92">
        <w:rPr>
          <w:noProof w:val="0"/>
        </w:rPr>
        <w:t>Ref</w:t>
      </w:r>
      <w:proofErr w:type="spellEnd"/>
      <w:r w:rsidRPr="0099127B">
        <w:rPr>
          <w:noProof w:val="0"/>
        </w:rPr>
        <w:t>:</w:t>
      </w:r>
    </w:p>
    <w:p w14:paraId="69835FE7" w14:textId="6E1775C4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61" w:author="Sean Sun" w:date="2022-03-24T21:35:00Z">
        <w:r w:rsidRPr="0099127B" w:rsidDel="00865D9A">
          <w:rPr>
            <w:noProof w:val="0"/>
          </w:rPr>
          <w:delText>comDefs.yaml</w:delText>
        </w:r>
      </w:del>
      <w:ins w:id="62" w:author="Sean Sun" w:date="2022-05-10T14:20:00Z">
        <w:r>
          <w:rPr>
            <w:noProof w:val="0"/>
          </w:rPr>
          <w:t>TS28623_ComDefs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Dn</w:t>
      </w:r>
      <w:proofErr w:type="spellEnd"/>
      <w:r w:rsidRPr="0099127B">
        <w:rPr>
          <w:noProof w:val="0"/>
        </w:rPr>
        <w:t>'</w:t>
      </w:r>
    </w:p>
    <w:p w14:paraId="70030D5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:</w:t>
      </w:r>
    </w:p>
    <w:p w14:paraId="4023961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'</w:t>
      </w:r>
    </w:p>
    <w:p w14:paraId="30413E3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commModelList</w:t>
      </w:r>
      <w:proofErr w:type="spellEnd"/>
      <w:r w:rsidRPr="0099127B">
        <w:rPr>
          <w:noProof w:val="0"/>
        </w:rPr>
        <w:t>:</w:t>
      </w:r>
    </w:p>
    <w:p w14:paraId="51FD236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CommModelList</w:t>
      </w:r>
      <w:proofErr w:type="spellEnd"/>
      <w:r w:rsidRPr="0099127B">
        <w:rPr>
          <w:noProof w:val="0"/>
        </w:rPr>
        <w:t>'</w:t>
      </w:r>
    </w:p>
    <w:p w14:paraId="77448C5F" w14:textId="1C734FAE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6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6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1BCA03D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3000FA3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308CA81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2:</w:t>
      </w:r>
    </w:p>
    <w:p w14:paraId="1F18469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2-Multiple'</w:t>
      </w:r>
    </w:p>
    <w:p w14:paraId="0159652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8:</w:t>
      </w:r>
    </w:p>
    <w:p w14:paraId="5D8A4F8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8-Multiple'</w:t>
      </w:r>
    </w:p>
    <w:p w14:paraId="1E19B70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11:</w:t>
      </w:r>
    </w:p>
    <w:p w14:paraId="5B8F435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1-Multiple'</w:t>
      </w:r>
    </w:p>
    <w:p w14:paraId="2217122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12:</w:t>
      </w:r>
    </w:p>
    <w:p w14:paraId="6A1F7EA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2-Multiple'</w:t>
      </w:r>
    </w:p>
    <w:p w14:paraId="554B113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14:</w:t>
      </w:r>
    </w:p>
    <w:p w14:paraId="3BDFE2B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4-Multiple'</w:t>
      </w:r>
    </w:p>
    <w:p w14:paraId="170A474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15:</w:t>
      </w:r>
    </w:p>
    <w:p w14:paraId="005C2CE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5-Multiple'</w:t>
      </w:r>
    </w:p>
    <w:p w14:paraId="6B328A4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17:</w:t>
      </w:r>
    </w:p>
    <w:p w14:paraId="0CEFBE2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7-Multiple'</w:t>
      </w:r>
    </w:p>
    <w:p w14:paraId="645DD54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20:</w:t>
      </w:r>
    </w:p>
    <w:p w14:paraId="7ECBBDB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20-Multiple'</w:t>
      </w:r>
    </w:p>
    <w:p w14:paraId="693AD74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22:</w:t>
      </w:r>
    </w:p>
    <w:p w14:paraId="11625E2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22-Multiple'</w:t>
      </w:r>
    </w:p>
    <w:p w14:paraId="05C27BA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26:</w:t>
      </w:r>
    </w:p>
    <w:p w14:paraId="110D55D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26-Multiple'</w:t>
      </w:r>
    </w:p>
    <w:p w14:paraId="47A39D4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LS:</w:t>
      </w:r>
    </w:p>
    <w:p w14:paraId="6AD4B9A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LS-Multiple'</w:t>
      </w:r>
    </w:p>
    <w:p w14:paraId="7DE2285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LG:</w:t>
      </w:r>
    </w:p>
    <w:p w14:paraId="6833275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LG-Multiple'</w:t>
      </w:r>
    </w:p>
    <w:p w14:paraId="0D7A01D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AmfSet</w:t>
      </w:r>
      <w:proofErr w:type="spellEnd"/>
      <w:r w:rsidRPr="0099127B">
        <w:rPr>
          <w:noProof w:val="0"/>
        </w:rPr>
        <w:t>-Single:</w:t>
      </w:r>
    </w:p>
    <w:p w14:paraId="1CA4590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67F88B41" w14:textId="240CB4A3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6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6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4503266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24E5764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1F6ECA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48E2070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22358100" w14:textId="7594A838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6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68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79A2997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6DE65A7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3929B1B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:</w:t>
      </w:r>
    </w:p>
    <w:p w14:paraId="0F92B622" w14:textId="17669ABE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69" w:author="Sean Sun" w:date="2022-03-24T21:39:00Z">
        <w:r w:rsidRPr="0099127B" w:rsidDel="001E44A2">
          <w:rPr>
            <w:noProof w:val="0"/>
          </w:rPr>
          <w:delText>nrNrm.yaml</w:delText>
        </w:r>
      </w:del>
      <w:ins w:id="70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'</w:t>
      </w:r>
    </w:p>
    <w:p w14:paraId="0A62003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nRTACList</w:t>
      </w:r>
      <w:proofErr w:type="spellEnd"/>
      <w:r w:rsidRPr="0099127B">
        <w:rPr>
          <w:noProof w:val="0"/>
        </w:rPr>
        <w:t>:</w:t>
      </w:r>
    </w:p>
    <w:p w14:paraId="6CAFB50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TACList</w:t>
      </w:r>
      <w:proofErr w:type="spellEnd"/>
      <w:r w:rsidRPr="0099127B">
        <w:rPr>
          <w:noProof w:val="0"/>
        </w:rPr>
        <w:t>'</w:t>
      </w:r>
    </w:p>
    <w:p w14:paraId="2BC055A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amfSetId</w:t>
      </w:r>
      <w:proofErr w:type="spellEnd"/>
      <w:r w:rsidRPr="0099127B">
        <w:rPr>
          <w:noProof w:val="0"/>
        </w:rPr>
        <w:t>:</w:t>
      </w:r>
    </w:p>
    <w:p w14:paraId="0CA2195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AmfSetId</w:t>
      </w:r>
      <w:proofErr w:type="spellEnd"/>
      <w:r w:rsidRPr="0099127B">
        <w:rPr>
          <w:noProof w:val="0"/>
        </w:rPr>
        <w:t>'</w:t>
      </w:r>
    </w:p>
    <w:p w14:paraId="41B40C1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:</w:t>
      </w:r>
    </w:p>
    <w:p w14:paraId="3341434C" w14:textId="1BA71D1F" w:rsidR="00AE2B56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71" w:author="Sean Sun" w:date="2022-03-24T21:39:00Z">
        <w:r w:rsidRPr="0099127B" w:rsidDel="001E44A2">
          <w:rPr>
            <w:noProof w:val="0"/>
          </w:rPr>
          <w:delText>nrNrm.yaml</w:delText>
        </w:r>
      </w:del>
      <w:ins w:id="72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'</w:t>
      </w:r>
    </w:p>
    <w:p w14:paraId="69BF8C21" w14:textId="77777777" w:rsidR="00AE2B56" w:rsidRDefault="00AE2B56" w:rsidP="00AE2B56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aMFRegionRef</w:t>
      </w:r>
      <w:proofErr w:type="spellEnd"/>
      <w:r>
        <w:rPr>
          <w:noProof w:val="0"/>
        </w:rPr>
        <w:t>:</w:t>
      </w:r>
    </w:p>
    <w:p w14:paraId="746FBFCD" w14:textId="4F5B73A1" w:rsidR="00AE2B56" w:rsidRDefault="00AE2B56" w:rsidP="00AE2B56">
      <w:pPr>
        <w:pStyle w:val="PL"/>
        <w:rPr>
          <w:noProof w:val="0"/>
        </w:rPr>
      </w:pPr>
      <w:r>
        <w:rPr>
          <w:noProof w:val="0"/>
        </w:rPr>
        <w:t xml:space="preserve">                      $ref: '</w:t>
      </w:r>
      <w:del w:id="73" w:author="Sean Sun" w:date="2022-03-24T21:35:00Z">
        <w:r w:rsidDel="00865D9A">
          <w:rPr>
            <w:noProof w:val="0"/>
          </w:rPr>
          <w:delText>comDefs.yaml</w:delText>
        </w:r>
      </w:del>
      <w:ins w:id="74" w:author="Sean Sun" w:date="2022-05-10T14:20:00Z">
        <w:r>
          <w:rPr>
            <w:noProof w:val="0"/>
          </w:rPr>
          <w:t>TS28623_ComDefs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Dn</w:t>
      </w:r>
      <w:proofErr w:type="spellEnd"/>
      <w:r>
        <w:rPr>
          <w:noProof w:val="0"/>
        </w:rPr>
        <w:t>'</w:t>
      </w:r>
    </w:p>
    <w:p w14:paraId="7E1E184D" w14:textId="77777777" w:rsidR="00AE2B56" w:rsidRDefault="00AE2B56" w:rsidP="00AE2B56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aMFSetMemberList</w:t>
      </w:r>
      <w:proofErr w:type="spellEnd"/>
      <w:r>
        <w:rPr>
          <w:noProof w:val="0"/>
        </w:rPr>
        <w:t>:</w:t>
      </w:r>
    </w:p>
    <w:p w14:paraId="6397337D" w14:textId="164F8E8F" w:rsidR="00AE2B56" w:rsidRPr="0099127B" w:rsidRDefault="00AE2B56" w:rsidP="00AE2B56">
      <w:pPr>
        <w:pStyle w:val="PL"/>
        <w:rPr>
          <w:noProof w:val="0"/>
        </w:rPr>
      </w:pPr>
      <w:r>
        <w:rPr>
          <w:noProof w:val="0"/>
        </w:rPr>
        <w:t xml:space="preserve">                      $ref: '</w:t>
      </w:r>
      <w:del w:id="75" w:author="Sean Sun" w:date="2022-03-24T21:35:00Z">
        <w:r w:rsidDel="00865D9A">
          <w:rPr>
            <w:noProof w:val="0"/>
          </w:rPr>
          <w:delText>comDefs.yaml</w:delText>
        </w:r>
      </w:del>
      <w:ins w:id="76" w:author="Sean Sun" w:date="2022-05-10T14:20:00Z">
        <w:r>
          <w:rPr>
            <w:noProof w:val="0"/>
          </w:rPr>
          <w:t>TS28623_ComDefs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DnList</w:t>
      </w:r>
      <w:proofErr w:type="spellEnd"/>
      <w:r>
        <w:rPr>
          <w:noProof w:val="0"/>
        </w:rPr>
        <w:t>'</w:t>
      </w:r>
    </w:p>
    <w:p w14:paraId="3A9F237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AmfRegion</w:t>
      </w:r>
      <w:proofErr w:type="spellEnd"/>
      <w:r w:rsidRPr="0099127B">
        <w:rPr>
          <w:noProof w:val="0"/>
        </w:rPr>
        <w:t>-Single:</w:t>
      </w:r>
    </w:p>
    <w:p w14:paraId="061F888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02C4B0A2" w14:textId="07C4311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7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78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4EB8DC5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24E8E26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5414A4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04CB51A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070713B6" w14:textId="57AB30EF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7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80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358BE38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52A413D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7B9A3DF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:</w:t>
      </w:r>
    </w:p>
    <w:p w14:paraId="6747967A" w14:textId="3FD6C24B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81" w:author="Sean Sun" w:date="2022-03-24T21:39:00Z">
        <w:r w:rsidRPr="0099127B" w:rsidDel="001E44A2">
          <w:rPr>
            <w:noProof w:val="0"/>
          </w:rPr>
          <w:delText>nrNrm.yaml</w:delText>
        </w:r>
      </w:del>
      <w:ins w:id="82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'</w:t>
      </w:r>
    </w:p>
    <w:p w14:paraId="4064A24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nRTACList</w:t>
      </w:r>
      <w:proofErr w:type="spellEnd"/>
      <w:r w:rsidRPr="0099127B">
        <w:rPr>
          <w:noProof w:val="0"/>
        </w:rPr>
        <w:t>:</w:t>
      </w:r>
    </w:p>
    <w:p w14:paraId="6FB192F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TACList</w:t>
      </w:r>
      <w:proofErr w:type="spellEnd"/>
      <w:r w:rsidRPr="0099127B">
        <w:rPr>
          <w:noProof w:val="0"/>
        </w:rPr>
        <w:t>'</w:t>
      </w:r>
    </w:p>
    <w:p w14:paraId="0A5F270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amfRegionId</w:t>
      </w:r>
      <w:proofErr w:type="spellEnd"/>
      <w:r w:rsidRPr="0099127B">
        <w:rPr>
          <w:noProof w:val="0"/>
        </w:rPr>
        <w:t>:</w:t>
      </w:r>
    </w:p>
    <w:p w14:paraId="7F682A2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AmfRegionId</w:t>
      </w:r>
      <w:proofErr w:type="spellEnd"/>
      <w:r w:rsidRPr="0099127B">
        <w:rPr>
          <w:noProof w:val="0"/>
        </w:rPr>
        <w:t>'</w:t>
      </w:r>
    </w:p>
    <w:p w14:paraId="5A25FD5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:</w:t>
      </w:r>
    </w:p>
    <w:p w14:paraId="7E76123B" w14:textId="72493CB2" w:rsidR="00AE2B56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83" w:author="Sean Sun" w:date="2022-03-24T21:39:00Z">
        <w:r w:rsidRPr="0099127B" w:rsidDel="001E44A2">
          <w:rPr>
            <w:noProof w:val="0"/>
          </w:rPr>
          <w:delText>nrNrm.yaml</w:delText>
        </w:r>
      </w:del>
      <w:ins w:id="84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'</w:t>
      </w:r>
    </w:p>
    <w:p w14:paraId="12A650C8" w14:textId="77777777" w:rsidR="00AE2B56" w:rsidRDefault="00AE2B56" w:rsidP="00AE2B56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aMFSetListRef</w:t>
      </w:r>
      <w:proofErr w:type="spellEnd"/>
      <w:r>
        <w:rPr>
          <w:noProof w:val="0"/>
        </w:rPr>
        <w:t>:</w:t>
      </w:r>
    </w:p>
    <w:p w14:paraId="1175B923" w14:textId="3ACC8CBA" w:rsidR="00AE2B56" w:rsidRPr="0099127B" w:rsidRDefault="00AE2B56" w:rsidP="00AE2B56">
      <w:pPr>
        <w:pStyle w:val="PL"/>
        <w:rPr>
          <w:noProof w:val="0"/>
        </w:rPr>
      </w:pPr>
      <w:r>
        <w:rPr>
          <w:noProof w:val="0"/>
        </w:rPr>
        <w:t xml:space="preserve">                      $ref: '</w:t>
      </w:r>
      <w:del w:id="85" w:author="Sean Sun" w:date="2022-03-24T21:35:00Z">
        <w:r w:rsidDel="00865D9A">
          <w:rPr>
            <w:noProof w:val="0"/>
          </w:rPr>
          <w:delText>comDefs.yaml</w:delText>
        </w:r>
      </w:del>
      <w:ins w:id="86" w:author="Sean Sun" w:date="2022-05-10T14:20:00Z">
        <w:r>
          <w:rPr>
            <w:noProof w:val="0"/>
          </w:rPr>
          <w:t>TS28623_ComDefs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DnList</w:t>
      </w:r>
      <w:proofErr w:type="spellEnd"/>
      <w:r>
        <w:rPr>
          <w:noProof w:val="0"/>
        </w:rPr>
        <w:t>'</w:t>
      </w:r>
    </w:p>
    <w:p w14:paraId="6C4C3B3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SmfFunction</w:t>
      </w:r>
      <w:proofErr w:type="spellEnd"/>
      <w:r w:rsidRPr="0099127B">
        <w:rPr>
          <w:noProof w:val="0"/>
        </w:rPr>
        <w:t>-Single:</w:t>
      </w:r>
    </w:p>
    <w:p w14:paraId="4387D1F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4C8DF03A" w14:textId="4077F46F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8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88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7C45CD9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1CEC0E1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26E651A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6CD7CC8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2DCD8AB1" w14:textId="0E24E133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8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90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414E7EB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7B5F36B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0EC2482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:</w:t>
      </w:r>
    </w:p>
    <w:p w14:paraId="4E577D0D" w14:textId="69651700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91" w:author="Sean Sun" w:date="2022-03-24T21:39:00Z">
        <w:r w:rsidRPr="0099127B" w:rsidDel="001E44A2">
          <w:rPr>
            <w:noProof w:val="0"/>
          </w:rPr>
          <w:delText>nrNrm.yaml</w:delText>
        </w:r>
      </w:del>
      <w:ins w:id="92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'</w:t>
      </w:r>
    </w:p>
    <w:p w14:paraId="0D6536F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nRTACList</w:t>
      </w:r>
      <w:proofErr w:type="spellEnd"/>
      <w:r w:rsidRPr="0099127B">
        <w:rPr>
          <w:noProof w:val="0"/>
        </w:rPr>
        <w:t>:</w:t>
      </w:r>
    </w:p>
    <w:p w14:paraId="7EFB448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TACList</w:t>
      </w:r>
      <w:proofErr w:type="spellEnd"/>
      <w:r w:rsidRPr="0099127B">
        <w:rPr>
          <w:noProof w:val="0"/>
        </w:rPr>
        <w:t>'</w:t>
      </w:r>
    </w:p>
    <w:p w14:paraId="0880C6D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BIFqdn</w:t>
      </w:r>
      <w:proofErr w:type="spellEnd"/>
      <w:r w:rsidRPr="0099127B">
        <w:rPr>
          <w:noProof w:val="0"/>
        </w:rPr>
        <w:t>:</w:t>
      </w:r>
    </w:p>
    <w:p w14:paraId="4F59BB4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4071F54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:</w:t>
      </w:r>
    </w:p>
    <w:p w14:paraId="6EDB4289" w14:textId="6797F20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93" w:author="Sean Sun" w:date="2022-03-24T21:39:00Z">
        <w:r w:rsidRPr="0099127B" w:rsidDel="001E44A2">
          <w:rPr>
            <w:noProof w:val="0"/>
          </w:rPr>
          <w:delText>nrNrm.yaml</w:delText>
        </w:r>
      </w:del>
      <w:ins w:id="94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'</w:t>
      </w:r>
    </w:p>
    <w:p w14:paraId="6C94863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:</w:t>
      </w:r>
    </w:p>
    <w:p w14:paraId="18EED7C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'</w:t>
      </w:r>
    </w:p>
    <w:p w14:paraId="1DD8023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commModelList</w:t>
      </w:r>
      <w:proofErr w:type="spellEnd"/>
      <w:r w:rsidRPr="0099127B">
        <w:rPr>
          <w:noProof w:val="0"/>
        </w:rPr>
        <w:t>:</w:t>
      </w:r>
    </w:p>
    <w:p w14:paraId="02DA08E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CommModelList</w:t>
      </w:r>
      <w:proofErr w:type="spellEnd"/>
      <w:r w:rsidRPr="0099127B">
        <w:rPr>
          <w:noProof w:val="0"/>
        </w:rPr>
        <w:t>'</w:t>
      </w:r>
    </w:p>
    <w:p w14:paraId="0193F7E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configurable5QISetRef:</w:t>
      </w:r>
    </w:p>
    <w:p w14:paraId="249A5A66" w14:textId="2E28B2BB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95" w:author="Sean Sun" w:date="2022-03-24T21:35:00Z">
        <w:r w:rsidRPr="0099127B" w:rsidDel="00865D9A">
          <w:rPr>
            <w:noProof w:val="0"/>
          </w:rPr>
          <w:delText>comDefs.yaml</w:delText>
        </w:r>
      </w:del>
      <w:ins w:id="96" w:author="Sean Sun" w:date="2022-05-10T14:20:00Z">
        <w:r>
          <w:rPr>
            <w:noProof w:val="0"/>
          </w:rPr>
          <w:t>TS28623_ComDefs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Dn</w:t>
      </w:r>
      <w:proofErr w:type="spellEnd"/>
      <w:r w:rsidRPr="0099127B">
        <w:rPr>
          <w:noProof w:val="0"/>
        </w:rPr>
        <w:t>'</w:t>
      </w:r>
    </w:p>
    <w:p w14:paraId="508AC0B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dynamic5QISetRef:</w:t>
      </w:r>
    </w:p>
    <w:p w14:paraId="7610B024" w14:textId="1DC98D2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97" w:author="Sean Sun" w:date="2022-03-24T21:35:00Z">
        <w:r w:rsidRPr="0099127B" w:rsidDel="00865D9A">
          <w:rPr>
            <w:noProof w:val="0"/>
          </w:rPr>
          <w:delText>comDefs.yaml</w:delText>
        </w:r>
      </w:del>
      <w:ins w:id="98" w:author="Sean Sun" w:date="2022-05-10T14:20:00Z">
        <w:r>
          <w:rPr>
            <w:noProof w:val="0"/>
          </w:rPr>
          <w:t>TS28623_ComDefs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Dn</w:t>
      </w:r>
      <w:proofErr w:type="spellEnd"/>
      <w:r w:rsidRPr="0099127B">
        <w:rPr>
          <w:noProof w:val="0"/>
        </w:rPr>
        <w:t>'</w:t>
      </w:r>
    </w:p>
    <w:p w14:paraId="7942544E" w14:textId="77777777" w:rsidR="00AE2B56" w:rsidRPr="0099127B" w:rsidRDefault="00AE2B56" w:rsidP="00AE2B56">
      <w:pPr>
        <w:pStyle w:val="PL"/>
        <w:rPr>
          <w:noProof w:val="0"/>
        </w:rPr>
      </w:pPr>
    </w:p>
    <w:p w14:paraId="00A91EAA" w14:textId="2DA355BB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9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00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730A09A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6320C70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7B800C8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4:</w:t>
      </w:r>
    </w:p>
    <w:p w14:paraId="7A6D0DE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4-Multiple'</w:t>
      </w:r>
    </w:p>
    <w:p w14:paraId="44BB2AC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7:</w:t>
      </w:r>
    </w:p>
    <w:p w14:paraId="5B645E9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7-Multiple'</w:t>
      </w:r>
    </w:p>
    <w:p w14:paraId="348CD7D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10:</w:t>
      </w:r>
    </w:p>
    <w:p w14:paraId="1A40191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0-Multiple'</w:t>
      </w:r>
    </w:p>
    <w:p w14:paraId="280E2DC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11:</w:t>
      </w:r>
    </w:p>
    <w:p w14:paraId="42FE7F7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1-Multiple'</w:t>
      </w:r>
    </w:p>
    <w:p w14:paraId="386CA1B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16:</w:t>
      </w:r>
    </w:p>
    <w:p w14:paraId="3A85C1A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6-Multiple'</w:t>
      </w:r>
    </w:p>
    <w:p w14:paraId="3861FB8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S5C:</w:t>
      </w:r>
    </w:p>
    <w:p w14:paraId="21FB532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S5C-Multiple'</w:t>
      </w:r>
    </w:p>
    <w:p w14:paraId="41B26C6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FiveQiDscpMappingSet</w:t>
      </w:r>
      <w:proofErr w:type="spellEnd"/>
      <w:r w:rsidRPr="0099127B">
        <w:rPr>
          <w:noProof w:val="0"/>
        </w:rPr>
        <w:t>:</w:t>
      </w:r>
    </w:p>
    <w:p w14:paraId="74F5150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FiveQiDscpMappingSet</w:t>
      </w:r>
      <w:proofErr w:type="spellEnd"/>
      <w:r w:rsidRPr="0099127B">
        <w:rPr>
          <w:noProof w:val="0"/>
        </w:rPr>
        <w:t>-Single'</w:t>
      </w:r>
    </w:p>
    <w:p w14:paraId="7934086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GtpUPathQoSMonitoringControl</w:t>
      </w:r>
      <w:proofErr w:type="spellEnd"/>
      <w:r w:rsidRPr="0099127B">
        <w:rPr>
          <w:noProof w:val="0"/>
        </w:rPr>
        <w:t>:</w:t>
      </w:r>
    </w:p>
    <w:p w14:paraId="5C32477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GtpUPathQoSMonitoringControl</w:t>
      </w:r>
      <w:proofErr w:type="spellEnd"/>
      <w:r w:rsidRPr="0099127B">
        <w:rPr>
          <w:noProof w:val="0"/>
        </w:rPr>
        <w:t>-Single'</w:t>
      </w:r>
    </w:p>
    <w:p w14:paraId="0FED163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QFQoSMonitoringControl</w:t>
      </w:r>
      <w:proofErr w:type="spellEnd"/>
      <w:r w:rsidRPr="0099127B">
        <w:rPr>
          <w:noProof w:val="0"/>
        </w:rPr>
        <w:t>:</w:t>
      </w:r>
    </w:p>
    <w:p w14:paraId="157A48B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QFQoSMonitoringControl</w:t>
      </w:r>
      <w:proofErr w:type="spellEnd"/>
      <w:r w:rsidRPr="0099127B">
        <w:rPr>
          <w:noProof w:val="0"/>
        </w:rPr>
        <w:t>-Single'</w:t>
      </w:r>
    </w:p>
    <w:p w14:paraId="0F43B32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PredefinedPccRuleSet</w:t>
      </w:r>
      <w:proofErr w:type="spellEnd"/>
      <w:r w:rsidRPr="0099127B">
        <w:rPr>
          <w:noProof w:val="0"/>
        </w:rPr>
        <w:t>:</w:t>
      </w:r>
    </w:p>
    <w:p w14:paraId="333C948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PredefinedPccRuleSet</w:t>
      </w:r>
      <w:proofErr w:type="spellEnd"/>
      <w:r w:rsidRPr="0099127B">
        <w:rPr>
          <w:noProof w:val="0"/>
        </w:rPr>
        <w:t>-Single'</w:t>
      </w:r>
    </w:p>
    <w:p w14:paraId="361A7262" w14:textId="77777777" w:rsidR="00AE2B56" w:rsidRPr="0099127B" w:rsidRDefault="00AE2B56" w:rsidP="00AE2B56">
      <w:pPr>
        <w:pStyle w:val="PL"/>
        <w:rPr>
          <w:noProof w:val="0"/>
        </w:rPr>
      </w:pPr>
    </w:p>
    <w:p w14:paraId="2FA2D8B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UpfFunction</w:t>
      </w:r>
      <w:proofErr w:type="spellEnd"/>
      <w:r w:rsidRPr="0099127B">
        <w:rPr>
          <w:noProof w:val="0"/>
        </w:rPr>
        <w:t>-Single:</w:t>
      </w:r>
    </w:p>
    <w:p w14:paraId="155FD5E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189D72A2" w14:textId="5E2AF3F9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0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0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6B436C6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14A32E3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5331032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1A5366E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0C9EB2EA" w14:textId="63FA5C42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10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0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3F42611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7092D3D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4BD6CDC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:</w:t>
      </w:r>
    </w:p>
    <w:p w14:paraId="0AA22FE1" w14:textId="1353F97B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05" w:author="Sean Sun" w:date="2022-03-24T21:39:00Z">
        <w:r w:rsidRPr="0099127B" w:rsidDel="001E44A2">
          <w:rPr>
            <w:noProof w:val="0"/>
          </w:rPr>
          <w:delText>nrNrm.yaml</w:delText>
        </w:r>
      </w:del>
      <w:ins w:id="106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'</w:t>
      </w:r>
    </w:p>
    <w:p w14:paraId="0B138EA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nRTACList</w:t>
      </w:r>
      <w:proofErr w:type="spellEnd"/>
      <w:r w:rsidRPr="0099127B">
        <w:rPr>
          <w:noProof w:val="0"/>
        </w:rPr>
        <w:t>:</w:t>
      </w:r>
    </w:p>
    <w:p w14:paraId="0853595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TACList</w:t>
      </w:r>
      <w:proofErr w:type="spellEnd"/>
      <w:r w:rsidRPr="0099127B">
        <w:rPr>
          <w:noProof w:val="0"/>
        </w:rPr>
        <w:t>'</w:t>
      </w:r>
    </w:p>
    <w:p w14:paraId="0096D71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:</w:t>
      </w:r>
    </w:p>
    <w:p w14:paraId="35C74715" w14:textId="389CA89A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07" w:author="Sean Sun" w:date="2022-03-24T21:39:00Z">
        <w:r w:rsidRPr="0099127B" w:rsidDel="001E44A2">
          <w:rPr>
            <w:noProof w:val="0"/>
          </w:rPr>
          <w:delText>nrNrm.yaml</w:delText>
        </w:r>
      </w:del>
      <w:ins w:id="108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'</w:t>
      </w:r>
    </w:p>
    <w:p w14:paraId="38FEB86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:</w:t>
      </w:r>
    </w:p>
    <w:p w14:paraId="1EF579E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'</w:t>
      </w:r>
    </w:p>
    <w:p w14:paraId="4A5239A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commModelList</w:t>
      </w:r>
      <w:proofErr w:type="spellEnd"/>
      <w:r w:rsidRPr="0099127B">
        <w:rPr>
          <w:noProof w:val="0"/>
        </w:rPr>
        <w:t>:</w:t>
      </w:r>
    </w:p>
    <w:p w14:paraId="4F7AB85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CommModelList</w:t>
      </w:r>
      <w:proofErr w:type="spellEnd"/>
      <w:r w:rsidRPr="0099127B">
        <w:rPr>
          <w:noProof w:val="0"/>
        </w:rPr>
        <w:t>'</w:t>
      </w:r>
    </w:p>
    <w:p w14:paraId="31FF11C3" w14:textId="4E50EDB3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0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10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2159411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7823656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00F6DE6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3:</w:t>
      </w:r>
    </w:p>
    <w:p w14:paraId="19BF5DD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3-Multiple'</w:t>
      </w:r>
    </w:p>
    <w:p w14:paraId="5D8049C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4:</w:t>
      </w:r>
    </w:p>
    <w:p w14:paraId="1D9AB3D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4-Multiple'</w:t>
      </w:r>
    </w:p>
    <w:p w14:paraId="52F11F5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6:</w:t>
      </w:r>
    </w:p>
    <w:p w14:paraId="074CDC6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6-Multiple'</w:t>
      </w:r>
    </w:p>
    <w:p w14:paraId="2AAEFB1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9:</w:t>
      </w:r>
    </w:p>
    <w:p w14:paraId="15E334E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9-Multiple'</w:t>
      </w:r>
    </w:p>
    <w:p w14:paraId="4871B82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S5U:</w:t>
      </w:r>
    </w:p>
    <w:p w14:paraId="4DB233B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S5U-Multiple'</w:t>
      </w:r>
    </w:p>
    <w:p w14:paraId="4875D56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N3iwfFunction-Single:</w:t>
      </w:r>
    </w:p>
    <w:p w14:paraId="6B87E06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56B8940D" w14:textId="69977EDB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1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1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02149F4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6C2E1CA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400D708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5EA20D2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09DFA0E2" w14:textId="07268409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11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1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632BC06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208172D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211F246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:</w:t>
      </w:r>
    </w:p>
    <w:p w14:paraId="42C55BA3" w14:textId="3E571E3D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15" w:author="Sean Sun" w:date="2022-03-24T21:39:00Z">
        <w:r w:rsidRPr="0099127B" w:rsidDel="001E44A2">
          <w:rPr>
            <w:noProof w:val="0"/>
          </w:rPr>
          <w:delText>nrNrm.yaml</w:delText>
        </w:r>
      </w:del>
      <w:ins w:id="116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'</w:t>
      </w:r>
    </w:p>
    <w:p w14:paraId="2859679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commModelList</w:t>
      </w:r>
      <w:proofErr w:type="spellEnd"/>
      <w:r w:rsidRPr="0099127B">
        <w:rPr>
          <w:noProof w:val="0"/>
        </w:rPr>
        <w:t>:</w:t>
      </w:r>
    </w:p>
    <w:p w14:paraId="08E7CA8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CommModelList</w:t>
      </w:r>
      <w:proofErr w:type="spellEnd"/>
      <w:r w:rsidRPr="0099127B">
        <w:rPr>
          <w:noProof w:val="0"/>
        </w:rPr>
        <w:t>'</w:t>
      </w:r>
    </w:p>
    <w:p w14:paraId="3F503E48" w14:textId="0FB75A4D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1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18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0472295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2AA80E7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0C40101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3:</w:t>
      </w:r>
    </w:p>
    <w:p w14:paraId="10B573C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3-Multiple'</w:t>
      </w:r>
    </w:p>
    <w:p w14:paraId="1C269E9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4:</w:t>
      </w:r>
    </w:p>
    <w:p w14:paraId="109DBFE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4-Multiple'</w:t>
      </w:r>
    </w:p>
    <w:p w14:paraId="0ED890C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PcfFunction</w:t>
      </w:r>
      <w:proofErr w:type="spellEnd"/>
      <w:r w:rsidRPr="0099127B">
        <w:rPr>
          <w:noProof w:val="0"/>
        </w:rPr>
        <w:t>-Single:</w:t>
      </w:r>
    </w:p>
    <w:p w14:paraId="25363C0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2CA9419E" w14:textId="66E05AC2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1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20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74470DE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64ED705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03FCC65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13523C5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54E2BB89" w14:textId="427589C5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12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2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19416B5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7DC0742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5B35AE5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:</w:t>
      </w:r>
    </w:p>
    <w:p w14:paraId="356D872F" w14:textId="57E68CBA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23" w:author="Sean Sun" w:date="2022-03-24T21:39:00Z">
        <w:r w:rsidRPr="0099127B" w:rsidDel="001E44A2">
          <w:rPr>
            <w:noProof w:val="0"/>
          </w:rPr>
          <w:delText>nrNrm.yaml</w:delText>
        </w:r>
      </w:del>
      <w:ins w:id="124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'</w:t>
      </w:r>
    </w:p>
    <w:p w14:paraId="45E7F88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BIFqdn</w:t>
      </w:r>
      <w:proofErr w:type="spellEnd"/>
      <w:r w:rsidRPr="0099127B">
        <w:rPr>
          <w:noProof w:val="0"/>
        </w:rPr>
        <w:t>:</w:t>
      </w:r>
    </w:p>
    <w:p w14:paraId="6F3646C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10473F0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:</w:t>
      </w:r>
    </w:p>
    <w:p w14:paraId="1849C27E" w14:textId="3436125E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25" w:author="Sean Sun" w:date="2022-03-24T21:39:00Z">
        <w:r w:rsidRPr="0099127B" w:rsidDel="001E44A2">
          <w:rPr>
            <w:noProof w:val="0"/>
          </w:rPr>
          <w:delText>nrNrm.yaml</w:delText>
        </w:r>
      </w:del>
      <w:ins w:id="126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'</w:t>
      </w:r>
    </w:p>
    <w:p w14:paraId="60B7122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:</w:t>
      </w:r>
    </w:p>
    <w:p w14:paraId="6A40F6E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'</w:t>
      </w:r>
    </w:p>
    <w:p w14:paraId="594BE7D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commModelList</w:t>
      </w:r>
      <w:proofErr w:type="spellEnd"/>
      <w:r w:rsidRPr="0099127B">
        <w:rPr>
          <w:noProof w:val="0"/>
        </w:rPr>
        <w:t>:</w:t>
      </w:r>
    </w:p>
    <w:p w14:paraId="500ABFC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CommModelList</w:t>
      </w:r>
      <w:proofErr w:type="spellEnd"/>
      <w:r w:rsidRPr="0099127B">
        <w:rPr>
          <w:noProof w:val="0"/>
        </w:rPr>
        <w:t>'</w:t>
      </w:r>
    </w:p>
    <w:p w14:paraId="476B515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configurable5QISetRef:</w:t>
      </w:r>
    </w:p>
    <w:p w14:paraId="7B1C449A" w14:textId="402BAAF2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27" w:author="Sean Sun" w:date="2022-03-24T21:35:00Z">
        <w:r w:rsidRPr="0099127B" w:rsidDel="00865D9A">
          <w:rPr>
            <w:noProof w:val="0"/>
          </w:rPr>
          <w:delText>comDefs.yaml</w:delText>
        </w:r>
      </w:del>
      <w:ins w:id="128" w:author="Sean Sun" w:date="2022-05-10T14:20:00Z">
        <w:r>
          <w:rPr>
            <w:noProof w:val="0"/>
          </w:rPr>
          <w:t>TS28623_ComDefs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Dn</w:t>
      </w:r>
      <w:proofErr w:type="spellEnd"/>
      <w:r w:rsidRPr="0099127B">
        <w:rPr>
          <w:noProof w:val="0"/>
        </w:rPr>
        <w:t>'</w:t>
      </w:r>
    </w:p>
    <w:p w14:paraId="0680CB8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dynamic5QISetRef:</w:t>
      </w:r>
    </w:p>
    <w:p w14:paraId="160C85A9" w14:textId="3D1969C4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29" w:author="Sean Sun" w:date="2022-03-24T21:35:00Z">
        <w:r w:rsidRPr="0099127B" w:rsidDel="00865D9A">
          <w:rPr>
            <w:noProof w:val="0"/>
          </w:rPr>
          <w:delText>comDefs.yaml</w:delText>
        </w:r>
      </w:del>
      <w:ins w:id="130" w:author="Sean Sun" w:date="2022-05-10T14:20:00Z">
        <w:r>
          <w:rPr>
            <w:noProof w:val="0"/>
          </w:rPr>
          <w:t>TS28623_ComDefs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Dn</w:t>
      </w:r>
      <w:proofErr w:type="spellEnd"/>
      <w:r w:rsidRPr="0099127B">
        <w:rPr>
          <w:noProof w:val="0"/>
        </w:rPr>
        <w:t>'</w:t>
      </w:r>
    </w:p>
    <w:p w14:paraId="79705DC9" w14:textId="77777777" w:rsidR="00AE2B56" w:rsidRPr="0099127B" w:rsidRDefault="00AE2B56" w:rsidP="00AE2B56">
      <w:pPr>
        <w:pStyle w:val="PL"/>
        <w:rPr>
          <w:noProof w:val="0"/>
        </w:rPr>
      </w:pPr>
    </w:p>
    <w:p w14:paraId="66CAED77" w14:textId="6CB2965A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3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3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1204DB6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5F61CAD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45AFA4C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5:</w:t>
      </w:r>
    </w:p>
    <w:p w14:paraId="7E52084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5-Multiple'</w:t>
      </w:r>
    </w:p>
    <w:p w14:paraId="2C13F09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7:</w:t>
      </w:r>
    </w:p>
    <w:p w14:paraId="1401D39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7-Multiple'</w:t>
      </w:r>
    </w:p>
    <w:p w14:paraId="251FB9B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15:</w:t>
      </w:r>
    </w:p>
    <w:p w14:paraId="4D24D4E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5-Multiple'</w:t>
      </w:r>
    </w:p>
    <w:p w14:paraId="1909AFC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16:</w:t>
      </w:r>
    </w:p>
    <w:p w14:paraId="23A99F7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6-Multiple'</w:t>
      </w:r>
    </w:p>
    <w:p w14:paraId="3D5866B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EP_Rx</w:t>
      </w:r>
      <w:proofErr w:type="spellEnd"/>
      <w:r w:rsidRPr="0099127B">
        <w:rPr>
          <w:noProof w:val="0"/>
        </w:rPr>
        <w:t>:</w:t>
      </w:r>
    </w:p>
    <w:p w14:paraId="036927F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EP_Rx</w:t>
      </w:r>
      <w:proofErr w:type="spellEnd"/>
      <w:r w:rsidRPr="0099127B">
        <w:rPr>
          <w:noProof w:val="0"/>
        </w:rPr>
        <w:t>-Multiple'</w:t>
      </w:r>
    </w:p>
    <w:p w14:paraId="742EEC0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</w:t>
      </w:r>
      <w:proofErr w:type="spellStart"/>
      <w:r w:rsidRPr="0099127B">
        <w:rPr>
          <w:noProof w:val="0"/>
        </w:rPr>
        <w:t>PredefinedPccRuleSet</w:t>
      </w:r>
      <w:proofErr w:type="spellEnd"/>
      <w:r w:rsidRPr="0099127B">
        <w:rPr>
          <w:noProof w:val="0"/>
        </w:rPr>
        <w:t>:</w:t>
      </w:r>
    </w:p>
    <w:p w14:paraId="47216BF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</w:t>
      </w:r>
      <w:proofErr w:type="spellStart"/>
      <w:r w:rsidRPr="0099127B">
        <w:rPr>
          <w:noProof w:val="0"/>
        </w:rPr>
        <w:t>PredefinedPccRuleSet</w:t>
      </w:r>
      <w:proofErr w:type="spellEnd"/>
      <w:r w:rsidRPr="0099127B">
        <w:rPr>
          <w:noProof w:val="0"/>
        </w:rPr>
        <w:t>-Single'</w:t>
      </w:r>
    </w:p>
    <w:p w14:paraId="6838793D" w14:textId="77777777" w:rsidR="00AE2B56" w:rsidRPr="0099127B" w:rsidRDefault="00AE2B56" w:rsidP="00AE2B56">
      <w:pPr>
        <w:pStyle w:val="PL"/>
        <w:rPr>
          <w:noProof w:val="0"/>
        </w:rPr>
      </w:pPr>
    </w:p>
    <w:p w14:paraId="598FF91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AusfFunction</w:t>
      </w:r>
      <w:proofErr w:type="spellEnd"/>
      <w:r w:rsidRPr="0099127B">
        <w:rPr>
          <w:noProof w:val="0"/>
        </w:rPr>
        <w:t>-Single:</w:t>
      </w:r>
    </w:p>
    <w:p w14:paraId="0352EE3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1F88D905" w14:textId="7955078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3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3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5FFA5B0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2282ED9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3E18FB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4F538C3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5336016D" w14:textId="275116A4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13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3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59E1935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3DDDEA7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05788EC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:</w:t>
      </w:r>
    </w:p>
    <w:p w14:paraId="7D094C70" w14:textId="477F1B42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37" w:author="Sean Sun" w:date="2022-03-24T21:39:00Z">
        <w:r w:rsidRPr="0099127B" w:rsidDel="001E44A2">
          <w:rPr>
            <w:noProof w:val="0"/>
          </w:rPr>
          <w:delText>nrNrm.yaml</w:delText>
        </w:r>
      </w:del>
      <w:ins w:id="138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'</w:t>
      </w:r>
    </w:p>
    <w:p w14:paraId="68C66C1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BIFqdn</w:t>
      </w:r>
      <w:proofErr w:type="spellEnd"/>
      <w:r w:rsidRPr="0099127B">
        <w:rPr>
          <w:noProof w:val="0"/>
        </w:rPr>
        <w:t>:</w:t>
      </w:r>
    </w:p>
    <w:p w14:paraId="1F2D442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269CAD4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:</w:t>
      </w:r>
    </w:p>
    <w:p w14:paraId="63AFD168" w14:textId="73BBE2A0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39" w:author="Sean Sun" w:date="2022-03-24T21:39:00Z">
        <w:r w:rsidRPr="0099127B" w:rsidDel="001E44A2">
          <w:rPr>
            <w:noProof w:val="0"/>
          </w:rPr>
          <w:delText>nrNrm.yaml</w:delText>
        </w:r>
      </w:del>
      <w:ins w:id="140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'</w:t>
      </w:r>
    </w:p>
    <w:p w14:paraId="6B017C7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:</w:t>
      </w:r>
    </w:p>
    <w:p w14:paraId="3310BA7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'</w:t>
      </w:r>
    </w:p>
    <w:p w14:paraId="23CE745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commModelList</w:t>
      </w:r>
      <w:proofErr w:type="spellEnd"/>
      <w:r w:rsidRPr="0099127B">
        <w:rPr>
          <w:noProof w:val="0"/>
        </w:rPr>
        <w:t>:</w:t>
      </w:r>
    </w:p>
    <w:p w14:paraId="425148C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CommModelList</w:t>
      </w:r>
      <w:proofErr w:type="spellEnd"/>
      <w:r w:rsidRPr="0099127B">
        <w:rPr>
          <w:noProof w:val="0"/>
        </w:rPr>
        <w:t>'</w:t>
      </w:r>
    </w:p>
    <w:p w14:paraId="4360DB38" w14:textId="2642994D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4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4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75C6DBA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68E51CC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388E2EC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12:</w:t>
      </w:r>
    </w:p>
    <w:p w14:paraId="41A44C8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2-Multiple'</w:t>
      </w:r>
    </w:p>
    <w:p w14:paraId="5718832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13:</w:t>
      </w:r>
    </w:p>
    <w:p w14:paraId="626D2EA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3-Multiple'</w:t>
      </w:r>
    </w:p>
    <w:p w14:paraId="11A3F70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UdmFunction</w:t>
      </w:r>
      <w:proofErr w:type="spellEnd"/>
      <w:r w:rsidRPr="0099127B">
        <w:rPr>
          <w:noProof w:val="0"/>
        </w:rPr>
        <w:t>-Single:</w:t>
      </w:r>
    </w:p>
    <w:p w14:paraId="5A48245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1CA6761F" w14:textId="6DAE5898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4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4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390E414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72EC101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653262D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5907220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01B168C6" w14:textId="423F72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14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4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0E0D1B9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27E766E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736301C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:</w:t>
      </w:r>
    </w:p>
    <w:p w14:paraId="384938E4" w14:textId="269B30EC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47" w:author="Sean Sun" w:date="2022-03-24T21:39:00Z">
        <w:r w:rsidRPr="0099127B" w:rsidDel="001E44A2">
          <w:rPr>
            <w:noProof w:val="0"/>
          </w:rPr>
          <w:delText>nrNrm.yaml</w:delText>
        </w:r>
      </w:del>
      <w:ins w:id="148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'</w:t>
      </w:r>
    </w:p>
    <w:p w14:paraId="6C1862C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BIFqdn</w:t>
      </w:r>
      <w:proofErr w:type="spellEnd"/>
      <w:r w:rsidRPr="0099127B">
        <w:rPr>
          <w:noProof w:val="0"/>
        </w:rPr>
        <w:t>:</w:t>
      </w:r>
    </w:p>
    <w:p w14:paraId="7E93932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7E82792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:</w:t>
      </w:r>
    </w:p>
    <w:p w14:paraId="6E6F53A4" w14:textId="509063D5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49" w:author="Sean Sun" w:date="2022-03-24T21:39:00Z">
        <w:r w:rsidRPr="0099127B" w:rsidDel="001E44A2">
          <w:rPr>
            <w:noProof w:val="0"/>
          </w:rPr>
          <w:delText>nrNrm.yaml</w:delText>
        </w:r>
      </w:del>
      <w:ins w:id="150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'</w:t>
      </w:r>
    </w:p>
    <w:p w14:paraId="3FE89F8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:</w:t>
      </w:r>
    </w:p>
    <w:p w14:paraId="5A3C0B7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'</w:t>
      </w:r>
    </w:p>
    <w:p w14:paraId="4C912B9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commModelList</w:t>
      </w:r>
      <w:proofErr w:type="spellEnd"/>
      <w:r w:rsidRPr="0099127B">
        <w:rPr>
          <w:noProof w:val="0"/>
        </w:rPr>
        <w:t>:</w:t>
      </w:r>
    </w:p>
    <w:p w14:paraId="7841819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CommModelList</w:t>
      </w:r>
      <w:proofErr w:type="spellEnd"/>
      <w:r w:rsidRPr="0099127B">
        <w:rPr>
          <w:noProof w:val="0"/>
        </w:rPr>
        <w:t>'</w:t>
      </w:r>
    </w:p>
    <w:p w14:paraId="041559DF" w14:textId="6D51ABE3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5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5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4225759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321CD07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67617F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8:</w:t>
      </w:r>
    </w:p>
    <w:p w14:paraId="4B81EAB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8-Multiple'</w:t>
      </w:r>
    </w:p>
    <w:p w14:paraId="5216711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10:</w:t>
      </w:r>
    </w:p>
    <w:p w14:paraId="41FCFD1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0-Multiple'</w:t>
      </w:r>
    </w:p>
    <w:p w14:paraId="2186E3C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13:</w:t>
      </w:r>
    </w:p>
    <w:p w14:paraId="4EDD238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3-Multiple'</w:t>
      </w:r>
    </w:p>
    <w:p w14:paraId="14A8006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UdrFunction</w:t>
      </w:r>
      <w:proofErr w:type="spellEnd"/>
      <w:r w:rsidRPr="0099127B">
        <w:rPr>
          <w:noProof w:val="0"/>
        </w:rPr>
        <w:t>-Single:</w:t>
      </w:r>
    </w:p>
    <w:p w14:paraId="0C234E0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41750C47" w14:textId="2AC10DD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5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5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4264E04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32FDC20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4C08D75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0A39EDD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6B6509CB" w14:textId="718B2DE6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15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5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1E35AAA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0BE0B6E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46D503B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:</w:t>
      </w:r>
    </w:p>
    <w:p w14:paraId="74FCA134" w14:textId="56BDE582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57" w:author="Sean Sun" w:date="2022-03-24T21:39:00Z">
        <w:r w:rsidRPr="0099127B" w:rsidDel="001E44A2">
          <w:rPr>
            <w:noProof w:val="0"/>
          </w:rPr>
          <w:delText>nrNrm.yaml</w:delText>
        </w:r>
      </w:del>
      <w:ins w:id="158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'</w:t>
      </w:r>
    </w:p>
    <w:p w14:paraId="1AC12F4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BIFqdn</w:t>
      </w:r>
      <w:proofErr w:type="spellEnd"/>
      <w:r w:rsidRPr="0099127B">
        <w:rPr>
          <w:noProof w:val="0"/>
        </w:rPr>
        <w:t>:</w:t>
      </w:r>
    </w:p>
    <w:p w14:paraId="00401D3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36ACF5E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:</w:t>
      </w:r>
    </w:p>
    <w:p w14:paraId="2462B0F5" w14:textId="69F23338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59" w:author="Sean Sun" w:date="2022-03-24T21:39:00Z">
        <w:r w:rsidRPr="0099127B" w:rsidDel="001E44A2">
          <w:rPr>
            <w:noProof w:val="0"/>
          </w:rPr>
          <w:delText>nrNrm.yaml</w:delText>
        </w:r>
      </w:del>
      <w:ins w:id="160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'</w:t>
      </w:r>
    </w:p>
    <w:p w14:paraId="792B698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:</w:t>
      </w:r>
    </w:p>
    <w:p w14:paraId="117CB85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'</w:t>
      </w:r>
    </w:p>
    <w:p w14:paraId="78B98A8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UdsfFunction</w:t>
      </w:r>
      <w:proofErr w:type="spellEnd"/>
      <w:r w:rsidRPr="0099127B">
        <w:rPr>
          <w:noProof w:val="0"/>
        </w:rPr>
        <w:t>-Single:</w:t>
      </w:r>
    </w:p>
    <w:p w14:paraId="0104F0A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35902D53" w14:textId="012CAD3E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6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6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7727A50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46F263E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5BF003B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21CB590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11240BD6" w14:textId="32AA343B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16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6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2EE6C87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66A642A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1357889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:</w:t>
      </w:r>
    </w:p>
    <w:p w14:paraId="2020AC41" w14:textId="25744660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65" w:author="Sean Sun" w:date="2022-03-24T21:39:00Z">
        <w:r w:rsidRPr="0099127B" w:rsidDel="001E44A2">
          <w:rPr>
            <w:noProof w:val="0"/>
          </w:rPr>
          <w:delText>nrNrm.yaml</w:delText>
        </w:r>
      </w:del>
      <w:ins w:id="166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'</w:t>
      </w:r>
    </w:p>
    <w:p w14:paraId="207CFC7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BIFqdn</w:t>
      </w:r>
      <w:proofErr w:type="spellEnd"/>
      <w:r w:rsidRPr="0099127B">
        <w:rPr>
          <w:noProof w:val="0"/>
        </w:rPr>
        <w:t>:</w:t>
      </w:r>
    </w:p>
    <w:p w14:paraId="75EDA28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38807A8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:</w:t>
      </w:r>
    </w:p>
    <w:p w14:paraId="33E90EC4" w14:textId="7827A913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67" w:author="Sean Sun" w:date="2022-03-24T21:39:00Z">
        <w:r w:rsidRPr="0099127B" w:rsidDel="001E44A2">
          <w:rPr>
            <w:noProof w:val="0"/>
          </w:rPr>
          <w:delText>nrNrm.yaml</w:delText>
        </w:r>
      </w:del>
      <w:ins w:id="168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'</w:t>
      </w:r>
    </w:p>
    <w:p w14:paraId="0EE855D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:</w:t>
      </w:r>
    </w:p>
    <w:p w14:paraId="0232BEE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'</w:t>
      </w:r>
    </w:p>
    <w:p w14:paraId="6FD25F8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NrfFunction</w:t>
      </w:r>
      <w:proofErr w:type="spellEnd"/>
      <w:r w:rsidRPr="0099127B">
        <w:rPr>
          <w:noProof w:val="0"/>
        </w:rPr>
        <w:t>-Single:</w:t>
      </w:r>
    </w:p>
    <w:p w14:paraId="74A8E14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0DD6E943" w14:textId="662FE112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6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70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08BF770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3446DAA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D401E7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3FDD086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1D9937F5" w14:textId="33EFEC62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17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7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1A047D3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3945285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2D2A28C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:</w:t>
      </w:r>
    </w:p>
    <w:p w14:paraId="456B9F48" w14:textId="7C81CB20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73" w:author="Sean Sun" w:date="2022-03-24T21:39:00Z">
        <w:r w:rsidRPr="0099127B" w:rsidDel="001E44A2">
          <w:rPr>
            <w:noProof w:val="0"/>
          </w:rPr>
          <w:delText>nrNrm.yaml</w:delText>
        </w:r>
      </w:del>
      <w:ins w:id="174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'</w:t>
      </w:r>
    </w:p>
    <w:p w14:paraId="4CCA551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BIFqdn</w:t>
      </w:r>
      <w:proofErr w:type="spellEnd"/>
      <w:r w:rsidRPr="0099127B">
        <w:rPr>
          <w:noProof w:val="0"/>
        </w:rPr>
        <w:t>:</w:t>
      </w:r>
    </w:p>
    <w:p w14:paraId="092F153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6E4DD23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cNSIIdList</w:t>
      </w:r>
      <w:proofErr w:type="spellEnd"/>
      <w:r w:rsidRPr="0099127B">
        <w:rPr>
          <w:noProof w:val="0"/>
        </w:rPr>
        <w:t>:</w:t>
      </w:r>
    </w:p>
    <w:p w14:paraId="3A86961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CNSIIdList</w:t>
      </w:r>
      <w:proofErr w:type="spellEnd"/>
      <w:r w:rsidRPr="0099127B">
        <w:rPr>
          <w:noProof w:val="0"/>
        </w:rPr>
        <w:t>'</w:t>
      </w:r>
    </w:p>
    <w:p w14:paraId="5839ECC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nFProfileList</w:t>
      </w:r>
      <w:proofErr w:type="spellEnd"/>
      <w:r w:rsidRPr="0099127B">
        <w:rPr>
          <w:noProof w:val="0"/>
        </w:rPr>
        <w:t>:</w:t>
      </w:r>
    </w:p>
    <w:p w14:paraId="413CFC4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NFProfileList</w:t>
      </w:r>
      <w:proofErr w:type="spellEnd"/>
      <w:r w:rsidRPr="0099127B">
        <w:rPr>
          <w:noProof w:val="0"/>
        </w:rPr>
        <w:t>'</w:t>
      </w:r>
    </w:p>
    <w:p w14:paraId="5BA84C1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:</w:t>
      </w:r>
    </w:p>
    <w:p w14:paraId="627D30E7" w14:textId="1EC915F9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75" w:author="Sean Sun" w:date="2022-03-24T21:39:00Z">
        <w:r w:rsidRPr="0099127B" w:rsidDel="001E44A2">
          <w:rPr>
            <w:noProof w:val="0"/>
          </w:rPr>
          <w:delText>nrNrm.yaml</w:delText>
        </w:r>
      </w:del>
      <w:ins w:id="176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'</w:t>
      </w:r>
    </w:p>
    <w:p w14:paraId="77CA007B" w14:textId="05BAC11E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7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78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1B81647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4DF83E1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4773B54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27:</w:t>
      </w:r>
    </w:p>
    <w:p w14:paraId="3CFF31D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27-Multiple'</w:t>
      </w:r>
    </w:p>
    <w:p w14:paraId="25283AB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NssfFunction</w:t>
      </w:r>
      <w:proofErr w:type="spellEnd"/>
      <w:r w:rsidRPr="0099127B">
        <w:rPr>
          <w:noProof w:val="0"/>
        </w:rPr>
        <w:t>-Single:</w:t>
      </w:r>
    </w:p>
    <w:p w14:paraId="1361FD2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3139F6F2" w14:textId="5B9496AD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7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80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17C36EB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3F7B434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76D13B6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53E1EB1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1D049C36" w14:textId="413C20C0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18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8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54E988B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1E2E270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6B9AFB0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:</w:t>
      </w:r>
    </w:p>
    <w:p w14:paraId="339CEEB8" w14:textId="38662600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83" w:author="Sean Sun" w:date="2022-03-24T21:39:00Z">
        <w:r w:rsidRPr="0099127B" w:rsidDel="001E44A2">
          <w:rPr>
            <w:noProof w:val="0"/>
          </w:rPr>
          <w:delText>nrNrm.yaml</w:delText>
        </w:r>
      </w:del>
      <w:ins w:id="184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'</w:t>
      </w:r>
    </w:p>
    <w:p w14:paraId="267EE51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BIFqdn</w:t>
      </w:r>
      <w:proofErr w:type="spellEnd"/>
      <w:r w:rsidRPr="0099127B">
        <w:rPr>
          <w:noProof w:val="0"/>
        </w:rPr>
        <w:t>:</w:t>
      </w:r>
    </w:p>
    <w:p w14:paraId="6D27211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112DF7C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cNSIIdList</w:t>
      </w:r>
      <w:proofErr w:type="spellEnd"/>
      <w:r w:rsidRPr="0099127B">
        <w:rPr>
          <w:noProof w:val="0"/>
        </w:rPr>
        <w:t>:</w:t>
      </w:r>
    </w:p>
    <w:p w14:paraId="2B87679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CNSIIdList</w:t>
      </w:r>
      <w:proofErr w:type="spellEnd"/>
      <w:r w:rsidRPr="0099127B">
        <w:rPr>
          <w:noProof w:val="0"/>
        </w:rPr>
        <w:t>'</w:t>
      </w:r>
    </w:p>
    <w:p w14:paraId="049D944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nFProfileList</w:t>
      </w:r>
      <w:proofErr w:type="spellEnd"/>
      <w:r w:rsidRPr="0099127B">
        <w:rPr>
          <w:noProof w:val="0"/>
        </w:rPr>
        <w:t>:</w:t>
      </w:r>
    </w:p>
    <w:p w14:paraId="2C4D1BE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NFProfileList</w:t>
      </w:r>
      <w:proofErr w:type="spellEnd"/>
      <w:r w:rsidRPr="0099127B">
        <w:rPr>
          <w:noProof w:val="0"/>
        </w:rPr>
        <w:t>'</w:t>
      </w:r>
    </w:p>
    <w:p w14:paraId="2534B07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:</w:t>
      </w:r>
    </w:p>
    <w:p w14:paraId="71633BAB" w14:textId="619DA84E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85" w:author="Sean Sun" w:date="2022-03-24T21:39:00Z">
        <w:r w:rsidRPr="0099127B" w:rsidDel="001E44A2">
          <w:rPr>
            <w:noProof w:val="0"/>
          </w:rPr>
          <w:delText>nrNrm.yaml</w:delText>
        </w:r>
      </w:del>
      <w:ins w:id="186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'</w:t>
      </w:r>
    </w:p>
    <w:p w14:paraId="06F4F8E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commModelList</w:t>
      </w:r>
      <w:proofErr w:type="spellEnd"/>
      <w:r w:rsidRPr="0099127B">
        <w:rPr>
          <w:noProof w:val="0"/>
        </w:rPr>
        <w:t>:</w:t>
      </w:r>
    </w:p>
    <w:p w14:paraId="7EFE3B7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CommModelList</w:t>
      </w:r>
      <w:proofErr w:type="spellEnd"/>
      <w:r w:rsidRPr="0099127B">
        <w:rPr>
          <w:noProof w:val="0"/>
        </w:rPr>
        <w:t>'</w:t>
      </w:r>
    </w:p>
    <w:p w14:paraId="7A3D2EBB" w14:textId="24D93CB3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8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88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1836B3B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059A6AF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005A77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22:</w:t>
      </w:r>
    </w:p>
    <w:p w14:paraId="43F6937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22-Multiple'</w:t>
      </w:r>
    </w:p>
    <w:p w14:paraId="6584132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31:</w:t>
      </w:r>
    </w:p>
    <w:p w14:paraId="16DF674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31-Multiple'</w:t>
      </w:r>
    </w:p>
    <w:p w14:paraId="1389094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SmsfFunction</w:t>
      </w:r>
      <w:proofErr w:type="spellEnd"/>
      <w:r w:rsidRPr="0099127B">
        <w:rPr>
          <w:noProof w:val="0"/>
        </w:rPr>
        <w:t>-Single:</w:t>
      </w:r>
    </w:p>
    <w:p w14:paraId="0B35820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1ECAC201" w14:textId="6C52987A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8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90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63816A5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76D889F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6C3232E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5CD6D3B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388484DF" w14:textId="094AE5EA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19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9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4EEA28B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0829D0A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4737338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:</w:t>
      </w:r>
    </w:p>
    <w:p w14:paraId="2BC14C44" w14:textId="7A7E2C2E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193" w:author="Sean Sun" w:date="2022-03-24T21:39:00Z">
        <w:r w:rsidRPr="0099127B" w:rsidDel="001E44A2">
          <w:rPr>
            <w:noProof w:val="0"/>
          </w:rPr>
          <w:delText>nrNrm.yaml</w:delText>
        </w:r>
      </w:del>
      <w:ins w:id="194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'</w:t>
      </w:r>
    </w:p>
    <w:p w14:paraId="31978E5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BIFqdn</w:t>
      </w:r>
      <w:proofErr w:type="spellEnd"/>
      <w:r w:rsidRPr="0099127B">
        <w:rPr>
          <w:noProof w:val="0"/>
        </w:rPr>
        <w:t>:</w:t>
      </w:r>
    </w:p>
    <w:p w14:paraId="1E3C7DF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11B8545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:</w:t>
      </w:r>
    </w:p>
    <w:p w14:paraId="6787E2D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'</w:t>
      </w:r>
    </w:p>
    <w:p w14:paraId="631576F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commModelList</w:t>
      </w:r>
      <w:proofErr w:type="spellEnd"/>
      <w:r w:rsidRPr="0099127B">
        <w:rPr>
          <w:noProof w:val="0"/>
        </w:rPr>
        <w:t>:</w:t>
      </w:r>
    </w:p>
    <w:p w14:paraId="4982CCE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CommModelList</w:t>
      </w:r>
      <w:proofErr w:type="spellEnd"/>
      <w:r w:rsidRPr="0099127B">
        <w:rPr>
          <w:noProof w:val="0"/>
        </w:rPr>
        <w:t>'</w:t>
      </w:r>
    </w:p>
    <w:p w14:paraId="39FBC9EE" w14:textId="02F218EC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9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9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0B7E8DA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110CD92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34F330F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20:</w:t>
      </w:r>
    </w:p>
    <w:p w14:paraId="70AB3DD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20-Multiple'</w:t>
      </w:r>
    </w:p>
    <w:p w14:paraId="74712CF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21:</w:t>
      </w:r>
    </w:p>
    <w:p w14:paraId="34D6C5F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21-Multiple'</w:t>
      </w:r>
    </w:p>
    <w:p w14:paraId="2E7469A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MAP_SMSC:</w:t>
      </w:r>
    </w:p>
    <w:p w14:paraId="4306AB0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MAP_SMSC-Multiple'</w:t>
      </w:r>
    </w:p>
    <w:p w14:paraId="71DBE03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LmfFunction</w:t>
      </w:r>
      <w:proofErr w:type="spellEnd"/>
      <w:r w:rsidRPr="0099127B">
        <w:rPr>
          <w:noProof w:val="0"/>
        </w:rPr>
        <w:t>-Single:</w:t>
      </w:r>
    </w:p>
    <w:p w14:paraId="1B35926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713EF733" w14:textId="13733C0F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19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198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179E41B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2D4AAE9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2519A74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643364B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22ABF8CE" w14:textId="46D9FE8B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19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00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3A74CA6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2D84D96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5C945EE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:</w:t>
      </w:r>
    </w:p>
    <w:p w14:paraId="430925F2" w14:textId="09E8A420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01" w:author="Sean Sun" w:date="2022-03-24T21:39:00Z">
        <w:r w:rsidRPr="0099127B" w:rsidDel="001E44A2">
          <w:rPr>
            <w:noProof w:val="0"/>
          </w:rPr>
          <w:delText>nrNrm.yaml</w:delText>
        </w:r>
      </w:del>
      <w:ins w:id="202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'</w:t>
      </w:r>
    </w:p>
    <w:p w14:paraId="51019BF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:</w:t>
      </w:r>
    </w:p>
    <w:p w14:paraId="45C83D0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'</w:t>
      </w:r>
    </w:p>
    <w:p w14:paraId="2DD9EC2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commModelList</w:t>
      </w:r>
      <w:proofErr w:type="spellEnd"/>
      <w:r w:rsidRPr="0099127B">
        <w:rPr>
          <w:noProof w:val="0"/>
        </w:rPr>
        <w:t>:</w:t>
      </w:r>
    </w:p>
    <w:p w14:paraId="1C45F10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CommModelList</w:t>
      </w:r>
      <w:proofErr w:type="spellEnd"/>
      <w:r w:rsidRPr="0099127B">
        <w:rPr>
          <w:noProof w:val="0"/>
        </w:rPr>
        <w:t>'</w:t>
      </w:r>
    </w:p>
    <w:p w14:paraId="423D9235" w14:textId="082EEC0F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0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0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4F1ED93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6D7FE44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5E6554B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LS:</w:t>
      </w:r>
    </w:p>
    <w:p w14:paraId="706F603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LS-Multiple'</w:t>
      </w:r>
    </w:p>
    <w:p w14:paraId="7BCB349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NgeirFunction</w:t>
      </w:r>
      <w:proofErr w:type="spellEnd"/>
      <w:r w:rsidRPr="0099127B">
        <w:rPr>
          <w:noProof w:val="0"/>
        </w:rPr>
        <w:t>-Single:</w:t>
      </w:r>
    </w:p>
    <w:p w14:paraId="3DAD3C3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39EC5FE7" w14:textId="4BF6D345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0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0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3C27EAC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626771B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35818E7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4643F63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3848E37C" w14:textId="3090A278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20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08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5F4BE78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7DFE444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1E8EBCB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:</w:t>
      </w:r>
    </w:p>
    <w:p w14:paraId="64E9F591" w14:textId="0B3E56BE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09" w:author="Sean Sun" w:date="2022-03-24T21:39:00Z">
        <w:r w:rsidRPr="0099127B" w:rsidDel="001E44A2">
          <w:rPr>
            <w:noProof w:val="0"/>
          </w:rPr>
          <w:delText>nrNrm.yaml</w:delText>
        </w:r>
      </w:del>
      <w:ins w:id="210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'</w:t>
      </w:r>
    </w:p>
    <w:p w14:paraId="7E7EB40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BIFqdn</w:t>
      </w:r>
      <w:proofErr w:type="spellEnd"/>
      <w:r w:rsidRPr="0099127B">
        <w:rPr>
          <w:noProof w:val="0"/>
        </w:rPr>
        <w:t>:</w:t>
      </w:r>
    </w:p>
    <w:p w14:paraId="5DCCA5F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0F08BF1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:</w:t>
      </w:r>
    </w:p>
    <w:p w14:paraId="5D97A993" w14:textId="19C479E6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11" w:author="Sean Sun" w:date="2022-03-24T21:39:00Z">
        <w:r w:rsidRPr="0099127B" w:rsidDel="001E44A2">
          <w:rPr>
            <w:noProof w:val="0"/>
          </w:rPr>
          <w:delText>nrNrm.yaml</w:delText>
        </w:r>
      </w:del>
      <w:ins w:id="212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'</w:t>
      </w:r>
    </w:p>
    <w:p w14:paraId="1E514C8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:</w:t>
      </w:r>
    </w:p>
    <w:p w14:paraId="2FF1FF5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'</w:t>
      </w:r>
    </w:p>
    <w:p w14:paraId="71DD385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commModelList</w:t>
      </w:r>
      <w:proofErr w:type="spellEnd"/>
      <w:r w:rsidRPr="0099127B">
        <w:rPr>
          <w:noProof w:val="0"/>
        </w:rPr>
        <w:t>:</w:t>
      </w:r>
    </w:p>
    <w:p w14:paraId="4EC85BD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CommModelList</w:t>
      </w:r>
      <w:proofErr w:type="spellEnd"/>
      <w:r w:rsidRPr="0099127B">
        <w:rPr>
          <w:noProof w:val="0"/>
        </w:rPr>
        <w:t>'</w:t>
      </w:r>
    </w:p>
    <w:p w14:paraId="7778444F" w14:textId="4FD8C9D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1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1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5BE1788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73DA516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9728FC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17:</w:t>
      </w:r>
    </w:p>
    <w:p w14:paraId="5B027C5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17-Multiple'</w:t>
      </w:r>
    </w:p>
    <w:p w14:paraId="0969E90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SeppFunction</w:t>
      </w:r>
      <w:proofErr w:type="spellEnd"/>
      <w:r w:rsidRPr="0099127B">
        <w:rPr>
          <w:noProof w:val="0"/>
        </w:rPr>
        <w:t>-Single:</w:t>
      </w:r>
    </w:p>
    <w:p w14:paraId="3F1DAB4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7041892E" w14:textId="61B67C4E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1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1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1D388C3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1D68FAF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5F70CAC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051FB6C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2CB356D2" w14:textId="110D22D4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21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18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7716730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3348C5D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09DA965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plmnId</w:t>
      </w:r>
      <w:proofErr w:type="spellEnd"/>
      <w:r w:rsidRPr="0099127B">
        <w:rPr>
          <w:noProof w:val="0"/>
        </w:rPr>
        <w:t>:</w:t>
      </w:r>
    </w:p>
    <w:p w14:paraId="21C70551" w14:textId="0BD71CD2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19" w:author="Sean Sun" w:date="2022-03-24T21:39:00Z">
        <w:r w:rsidRPr="0099127B" w:rsidDel="001E44A2">
          <w:rPr>
            <w:noProof w:val="0"/>
          </w:rPr>
          <w:delText>nrNrm.yaml</w:delText>
        </w:r>
      </w:del>
      <w:ins w:id="220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PlmnId</w:t>
      </w:r>
      <w:proofErr w:type="spellEnd"/>
      <w:r w:rsidRPr="0099127B">
        <w:rPr>
          <w:noProof w:val="0"/>
        </w:rPr>
        <w:t>'</w:t>
      </w:r>
    </w:p>
    <w:p w14:paraId="6B23A93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EPPType</w:t>
      </w:r>
      <w:proofErr w:type="spellEnd"/>
      <w:r w:rsidRPr="0099127B">
        <w:rPr>
          <w:noProof w:val="0"/>
        </w:rPr>
        <w:t>:</w:t>
      </w:r>
    </w:p>
    <w:p w14:paraId="5220D84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SEPPType</w:t>
      </w:r>
      <w:proofErr w:type="spellEnd"/>
      <w:r w:rsidRPr="0099127B">
        <w:rPr>
          <w:noProof w:val="0"/>
        </w:rPr>
        <w:t>'</w:t>
      </w:r>
    </w:p>
    <w:p w14:paraId="51155E4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EPPId</w:t>
      </w:r>
      <w:proofErr w:type="spellEnd"/>
      <w:r w:rsidRPr="0099127B">
        <w:rPr>
          <w:noProof w:val="0"/>
        </w:rPr>
        <w:t>:</w:t>
      </w:r>
    </w:p>
    <w:p w14:paraId="3BCE9EC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integer</w:t>
      </w:r>
    </w:p>
    <w:p w14:paraId="00AD77E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fqdn</w:t>
      </w:r>
      <w:proofErr w:type="spellEnd"/>
      <w:r w:rsidRPr="0099127B">
        <w:rPr>
          <w:noProof w:val="0"/>
        </w:rPr>
        <w:t>:</w:t>
      </w:r>
    </w:p>
    <w:p w14:paraId="19DEBE2E" w14:textId="4F902676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21" w:author="Sean Sun" w:date="2022-03-24T21:35:00Z">
        <w:r w:rsidRPr="0099127B" w:rsidDel="00865D9A">
          <w:rPr>
            <w:noProof w:val="0"/>
          </w:rPr>
          <w:delText>comDefs.yaml</w:delText>
        </w:r>
      </w:del>
      <w:ins w:id="222" w:author="Sean Sun" w:date="2022-05-10T14:20:00Z">
        <w:r>
          <w:rPr>
            <w:noProof w:val="0"/>
          </w:rPr>
          <w:t>TS28623_ComDefs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Fqdn</w:t>
      </w:r>
      <w:proofErr w:type="spellEnd"/>
      <w:r w:rsidRPr="0099127B">
        <w:rPr>
          <w:noProof w:val="0"/>
        </w:rPr>
        <w:t>'</w:t>
      </w:r>
    </w:p>
    <w:p w14:paraId="1132A097" w14:textId="0821F635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2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2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5E47707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75B2A93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6212574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EP_N32:</w:t>
      </w:r>
    </w:p>
    <w:p w14:paraId="74AB36E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$ref: '#/components/schemas/EP_N32-Multiple'</w:t>
      </w:r>
    </w:p>
    <w:p w14:paraId="67661C4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NwdafFunction</w:t>
      </w:r>
      <w:proofErr w:type="spellEnd"/>
      <w:r w:rsidRPr="0099127B">
        <w:rPr>
          <w:noProof w:val="0"/>
        </w:rPr>
        <w:t>-Single:</w:t>
      </w:r>
    </w:p>
    <w:p w14:paraId="53579A0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62BD986C" w14:textId="0120536C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2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2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1E8D4DD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2DEEF19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42B6FD3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011C9B7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418418F0" w14:textId="67EEFE6A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22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28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03BD95B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1B2478D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613C021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:</w:t>
      </w:r>
    </w:p>
    <w:p w14:paraId="56299C46" w14:textId="0B47E7ED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29" w:author="Sean Sun" w:date="2022-03-24T21:39:00Z">
        <w:r w:rsidRPr="0099127B" w:rsidDel="001E44A2">
          <w:rPr>
            <w:noProof w:val="0"/>
          </w:rPr>
          <w:delText>nrNrm.yaml</w:delText>
        </w:r>
      </w:del>
      <w:ins w:id="230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'</w:t>
      </w:r>
    </w:p>
    <w:p w14:paraId="155D1AC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BIFqdn</w:t>
      </w:r>
      <w:proofErr w:type="spellEnd"/>
      <w:r w:rsidRPr="0099127B">
        <w:rPr>
          <w:noProof w:val="0"/>
        </w:rPr>
        <w:t>:</w:t>
      </w:r>
    </w:p>
    <w:p w14:paraId="2FD9D72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531EF0B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:</w:t>
      </w:r>
    </w:p>
    <w:p w14:paraId="6505939D" w14:textId="6E882ACB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31" w:author="Sean Sun" w:date="2022-03-24T21:39:00Z">
        <w:r w:rsidRPr="0099127B" w:rsidDel="001E44A2">
          <w:rPr>
            <w:noProof w:val="0"/>
          </w:rPr>
          <w:delText>nrNrm.yaml</w:delText>
        </w:r>
      </w:del>
      <w:ins w:id="232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'</w:t>
      </w:r>
    </w:p>
    <w:p w14:paraId="21FCE6E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:</w:t>
      </w:r>
    </w:p>
    <w:p w14:paraId="7E32B88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'</w:t>
      </w:r>
    </w:p>
    <w:p w14:paraId="7ADD1A7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commModelList</w:t>
      </w:r>
      <w:proofErr w:type="spellEnd"/>
      <w:r w:rsidRPr="0099127B">
        <w:rPr>
          <w:noProof w:val="0"/>
        </w:rPr>
        <w:t>:</w:t>
      </w:r>
    </w:p>
    <w:p w14:paraId="0F4DD70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CommModelList</w:t>
      </w:r>
      <w:proofErr w:type="spellEnd"/>
      <w:r w:rsidRPr="0099127B">
        <w:rPr>
          <w:noProof w:val="0"/>
        </w:rPr>
        <w:t>'</w:t>
      </w:r>
    </w:p>
    <w:p w14:paraId="383DC74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ScpFunction</w:t>
      </w:r>
      <w:proofErr w:type="spellEnd"/>
      <w:r w:rsidRPr="0099127B">
        <w:rPr>
          <w:noProof w:val="0"/>
        </w:rPr>
        <w:t>-Single:</w:t>
      </w:r>
    </w:p>
    <w:p w14:paraId="3512FC6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346A0729" w14:textId="027C039F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3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3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62A1808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68CC32E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7CC89CE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3739435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2AD8EADF" w14:textId="20B86A52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23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3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5EB7426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377C528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3775B87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upportedFuncList</w:t>
      </w:r>
      <w:proofErr w:type="spellEnd"/>
      <w:r w:rsidRPr="0099127B">
        <w:rPr>
          <w:noProof w:val="0"/>
        </w:rPr>
        <w:t>:</w:t>
      </w:r>
    </w:p>
    <w:p w14:paraId="3A3371E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SupportedFuncList</w:t>
      </w:r>
      <w:proofErr w:type="spellEnd"/>
      <w:r w:rsidRPr="0099127B">
        <w:rPr>
          <w:noProof w:val="0"/>
        </w:rPr>
        <w:t>'</w:t>
      </w:r>
    </w:p>
    <w:p w14:paraId="62A539E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address:</w:t>
      </w:r>
    </w:p>
    <w:p w14:paraId="77AB3958" w14:textId="3D5A5C0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37" w:author="Sean Sun" w:date="2022-03-24T21:35:00Z">
        <w:r w:rsidRPr="0099127B" w:rsidDel="00865D9A">
          <w:rPr>
            <w:noProof w:val="0"/>
          </w:rPr>
          <w:delText>comDefs.yaml</w:delText>
        </w:r>
      </w:del>
      <w:ins w:id="238" w:author="Sean Sun" w:date="2022-05-10T14:20:00Z">
        <w:r>
          <w:rPr>
            <w:noProof w:val="0"/>
          </w:rPr>
          <w:t>TS28623_ComDefs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HostAddr</w:t>
      </w:r>
      <w:proofErr w:type="spellEnd"/>
      <w:r w:rsidRPr="0099127B">
        <w:rPr>
          <w:noProof w:val="0"/>
        </w:rPr>
        <w:t>'</w:t>
      </w:r>
    </w:p>
    <w:p w14:paraId="7EC3CA6B" w14:textId="19555C62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3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40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383968F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NefFunction</w:t>
      </w:r>
      <w:proofErr w:type="spellEnd"/>
      <w:r w:rsidRPr="0099127B">
        <w:rPr>
          <w:noProof w:val="0"/>
        </w:rPr>
        <w:t>-Single:</w:t>
      </w:r>
    </w:p>
    <w:p w14:paraId="0D7D0D4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1172F0BA" w14:textId="11472835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4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4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0189CF3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1EDE201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4A818F9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676E372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0A47E563" w14:textId="767A702B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24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4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0337BC3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0C3D4F9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272449F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BIFqdn</w:t>
      </w:r>
      <w:proofErr w:type="spellEnd"/>
      <w:r w:rsidRPr="0099127B">
        <w:rPr>
          <w:noProof w:val="0"/>
        </w:rPr>
        <w:t>:</w:t>
      </w:r>
    </w:p>
    <w:p w14:paraId="3636C3A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6DFD492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:</w:t>
      </w:r>
    </w:p>
    <w:p w14:paraId="28EB5C98" w14:textId="126ACD8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45" w:author="Sean Sun" w:date="2022-03-24T21:39:00Z">
        <w:r w:rsidRPr="0099127B" w:rsidDel="001E44A2">
          <w:rPr>
            <w:noProof w:val="0"/>
          </w:rPr>
          <w:delText>nrNrm.yaml</w:delText>
        </w:r>
      </w:del>
      <w:ins w:id="246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SnssaiList</w:t>
      </w:r>
      <w:proofErr w:type="spellEnd"/>
      <w:r w:rsidRPr="0099127B">
        <w:rPr>
          <w:noProof w:val="0"/>
        </w:rPr>
        <w:t>'</w:t>
      </w:r>
    </w:p>
    <w:p w14:paraId="684BF26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:</w:t>
      </w:r>
    </w:p>
    <w:p w14:paraId="449E782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ManagedNFProfile</w:t>
      </w:r>
      <w:proofErr w:type="spellEnd"/>
      <w:r w:rsidRPr="0099127B">
        <w:rPr>
          <w:noProof w:val="0"/>
        </w:rPr>
        <w:t>'</w:t>
      </w:r>
    </w:p>
    <w:p w14:paraId="0E749F9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capabilityList</w:t>
      </w:r>
      <w:proofErr w:type="spellEnd"/>
      <w:r w:rsidRPr="0099127B">
        <w:rPr>
          <w:noProof w:val="0"/>
        </w:rPr>
        <w:t>:</w:t>
      </w:r>
    </w:p>
    <w:p w14:paraId="2B1AACB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CapabilityList</w:t>
      </w:r>
      <w:proofErr w:type="spellEnd"/>
      <w:r w:rsidRPr="0099127B">
        <w:rPr>
          <w:noProof w:val="0"/>
        </w:rPr>
        <w:t>'</w:t>
      </w:r>
    </w:p>
    <w:p w14:paraId="3960819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isCAPIFSup</w:t>
      </w:r>
      <w:proofErr w:type="spellEnd"/>
      <w:r w:rsidRPr="0099127B">
        <w:rPr>
          <w:noProof w:val="0"/>
        </w:rPr>
        <w:t>:</w:t>
      </w:r>
    </w:p>
    <w:p w14:paraId="4658053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</w:t>
      </w:r>
      <w:proofErr w:type="spellStart"/>
      <w:r w:rsidRPr="0099127B">
        <w:rPr>
          <w:noProof w:val="0"/>
        </w:rPr>
        <w:t>boolean</w:t>
      </w:r>
      <w:proofErr w:type="spellEnd"/>
    </w:p>
    <w:p w14:paraId="39CC47B9" w14:textId="4C450AE3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4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48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ncO'</w:t>
      </w:r>
    </w:p>
    <w:p w14:paraId="6CE86802" w14:textId="77777777" w:rsidR="00AE2B56" w:rsidRPr="0099127B" w:rsidRDefault="00AE2B56" w:rsidP="00AE2B56">
      <w:pPr>
        <w:pStyle w:val="PL"/>
        <w:rPr>
          <w:noProof w:val="0"/>
        </w:rPr>
      </w:pPr>
    </w:p>
    <w:p w14:paraId="2AEB12D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ExternalAmfFunction</w:t>
      </w:r>
      <w:proofErr w:type="spellEnd"/>
      <w:r w:rsidRPr="0099127B">
        <w:rPr>
          <w:noProof w:val="0"/>
        </w:rPr>
        <w:t>-Single:</w:t>
      </w:r>
    </w:p>
    <w:p w14:paraId="173E43D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4ABCFCAC" w14:textId="3EB8B862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4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50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4F36387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6E20E8D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7F92A35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3790B22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450F0D2F" w14:textId="6EDF7A0B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25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5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6D79927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6BF41F7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0F68026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:</w:t>
      </w:r>
    </w:p>
    <w:p w14:paraId="24311218" w14:textId="1B48EEDF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53" w:author="Sean Sun" w:date="2022-03-24T21:39:00Z">
        <w:r w:rsidRPr="0099127B" w:rsidDel="001E44A2">
          <w:rPr>
            <w:noProof w:val="0"/>
          </w:rPr>
          <w:delText>nrNrm.yaml</w:delText>
        </w:r>
      </w:del>
      <w:ins w:id="254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'</w:t>
      </w:r>
    </w:p>
    <w:p w14:paraId="098FF30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amfIdentifier</w:t>
      </w:r>
      <w:proofErr w:type="spellEnd"/>
      <w:r w:rsidRPr="0099127B">
        <w:rPr>
          <w:noProof w:val="0"/>
        </w:rPr>
        <w:t>:</w:t>
      </w:r>
    </w:p>
    <w:p w14:paraId="726BBC0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AmfIdentifier</w:t>
      </w:r>
      <w:proofErr w:type="spellEnd"/>
      <w:r w:rsidRPr="0099127B">
        <w:rPr>
          <w:noProof w:val="0"/>
        </w:rPr>
        <w:t>'</w:t>
      </w:r>
    </w:p>
    <w:p w14:paraId="2A19E40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ExternalNrfFunction</w:t>
      </w:r>
      <w:proofErr w:type="spellEnd"/>
      <w:r w:rsidRPr="0099127B">
        <w:rPr>
          <w:noProof w:val="0"/>
        </w:rPr>
        <w:t>-Single:</w:t>
      </w:r>
    </w:p>
    <w:p w14:paraId="3E4E18C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5519F052" w14:textId="29C7CE8E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5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5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5F256C0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39AF2F0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0AAEBA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081EC7D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1FE59E6F" w14:textId="0532BDE5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25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58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46FBD08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457CB55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5C44ED8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:</w:t>
      </w:r>
    </w:p>
    <w:p w14:paraId="5B59D6C5" w14:textId="2A83C31E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59" w:author="Sean Sun" w:date="2022-03-24T21:39:00Z">
        <w:r w:rsidRPr="0099127B" w:rsidDel="001E44A2">
          <w:rPr>
            <w:noProof w:val="0"/>
          </w:rPr>
          <w:delText>nrNrm.yaml</w:delText>
        </w:r>
      </w:del>
      <w:ins w:id="260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'</w:t>
      </w:r>
    </w:p>
    <w:p w14:paraId="2091254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ExternalNssfFunction</w:t>
      </w:r>
      <w:proofErr w:type="spellEnd"/>
      <w:r w:rsidRPr="0099127B">
        <w:rPr>
          <w:noProof w:val="0"/>
        </w:rPr>
        <w:t>-Single:</w:t>
      </w:r>
    </w:p>
    <w:p w14:paraId="7B4FC2D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3DF3DA0D" w14:textId="0063AB21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6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6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4F00F41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72A03E1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087AD33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6B06D81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009D2A7A" w14:textId="069FE541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26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6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2873334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66841EE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75A1D0D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:</w:t>
      </w:r>
    </w:p>
    <w:p w14:paraId="5BD63062" w14:textId="256A9FF1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65" w:author="Sean Sun" w:date="2022-03-24T21:39:00Z">
        <w:r w:rsidRPr="0099127B" w:rsidDel="001E44A2">
          <w:rPr>
            <w:noProof w:val="0"/>
          </w:rPr>
          <w:delText>nrNrm.yaml</w:delText>
        </w:r>
      </w:del>
      <w:ins w:id="266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PlmnIdList</w:t>
      </w:r>
      <w:proofErr w:type="spellEnd"/>
      <w:r w:rsidRPr="0099127B">
        <w:rPr>
          <w:noProof w:val="0"/>
        </w:rPr>
        <w:t>'</w:t>
      </w:r>
    </w:p>
    <w:p w14:paraId="430AFCB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ExternalSeppFunction</w:t>
      </w:r>
      <w:proofErr w:type="spellEnd"/>
      <w:r w:rsidRPr="0099127B">
        <w:rPr>
          <w:noProof w:val="0"/>
        </w:rPr>
        <w:t>-Single:</w:t>
      </w:r>
    </w:p>
    <w:p w14:paraId="178EB00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580406C9" w14:textId="615984E3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6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68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2D852BB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68EB6F2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2B155E8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6DD73B1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75023B4A" w14:textId="74A14B8B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26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70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ManagedFunction-Attr'</w:t>
      </w:r>
    </w:p>
    <w:p w14:paraId="71A97B9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0DF75DD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65D8096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plmnId</w:t>
      </w:r>
      <w:proofErr w:type="spellEnd"/>
      <w:r w:rsidRPr="0099127B">
        <w:rPr>
          <w:noProof w:val="0"/>
        </w:rPr>
        <w:t>:</w:t>
      </w:r>
    </w:p>
    <w:p w14:paraId="2BED7768" w14:textId="6A392922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71" w:author="Sean Sun" w:date="2022-03-24T21:39:00Z">
        <w:r w:rsidRPr="0099127B" w:rsidDel="001E44A2">
          <w:rPr>
            <w:noProof w:val="0"/>
          </w:rPr>
          <w:delText>nrNrm.yaml</w:delText>
        </w:r>
      </w:del>
      <w:ins w:id="272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PlmnId</w:t>
      </w:r>
      <w:proofErr w:type="spellEnd"/>
      <w:r w:rsidRPr="0099127B">
        <w:rPr>
          <w:noProof w:val="0"/>
        </w:rPr>
        <w:t>'</w:t>
      </w:r>
    </w:p>
    <w:p w14:paraId="500A931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sEPPId</w:t>
      </w:r>
      <w:proofErr w:type="spellEnd"/>
      <w:r w:rsidRPr="0099127B">
        <w:rPr>
          <w:noProof w:val="0"/>
        </w:rPr>
        <w:t>:</w:t>
      </w:r>
    </w:p>
    <w:p w14:paraId="40B9D00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integer</w:t>
      </w:r>
    </w:p>
    <w:p w14:paraId="336F050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fqdn</w:t>
      </w:r>
      <w:proofErr w:type="spellEnd"/>
      <w:r w:rsidRPr="0099127B">
        <w:rPr>
          <w:noProof w:val="0"/>
        </w:rPr>
        <w:t>:</w:t>
      </w:r>
    </w:p>
    <w:p w14:paraId="45216909" w14:textId="0472538E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73" w:author="Sean Sun" w:date="2022-03-24T21:35:00Z">
        <w:r w:rsidRPr="0099127B" w:rsidDel="00865D9A">
          <w:rPr>
            <w:noProof w:val="0"/>
          </w:rPr>
          <w:delText>comDefs.yaml</w:delText>
        </w:r>
      </w:del>
      <w:ins w:id="274" w:author="Sean Sun" w:date="2022-05-10T14:20:00Z">
        <w:r>
          <w:rPr>
            <w:noProof w:val="0"/>
          </w:rPr>
          <w:t>TS28623_ComDefs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Fqdn</w:t>
      </w:r>
      <w:proofErr w:type="spellEnd"/>
      <w:r w:rsidRPr="0099127B">
        <w:rPr>
          <w:noProof w:val="0"/>
        </w:rPr>
        <w:t>'</w:t>
      </w:r>
    </w:p>
    <w:p w14:paraId="2DC769A5" w14:textId="77777777" w:rsidR="00AE2B56" w:rsidRPr="0099127B" w:rsidRDefault="00AE2B56" w:rsidP="00AE2B56">
      <w:pPr>
        <w:pStyle w:val="PL"/>
        <w:rPr>
          <w:noProof w:val="0"/>
        </w:rPr>
      </w:pPr>
    </w:p>
    <w:p w14:paraId="562C9D95" w14:textId="77777777" w:rsidR="00AE2B56" w:rsidRPr="0099127B" w:rsidRDefault="00AE2B56" w:rsidP="00AE2B56">
      <w:pPr>
        <w:pStyle w:val="PL"/>
        <w:rPr>
          <w:noProof w:val="0"/>
        </w:rPr>
      </w:pPr>
    </w:p>
    <w:p w14:paraId="08A6314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2-Single:</w:t>
      </w:r>
    </w:p>
    <w:p w14:paraId="6ABD239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750B5DE6" w14:textId="1811EA05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7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7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501E3F0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3365072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45CF1BB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3566DAB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45E1E198" w14:textId="2749689B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27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78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05985DC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4151B7A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76FED21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28CE8915" w14:textId="4D5A7113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79" w:author="Sean Sun" w:date="2022-03-24T21:39:00Z">
        <w:r w:rsidRPr="0099127B" w:rsidDel="001E44A2">
          <w:rPr>
            <w:noProof w:val="0"/>
          </w:rPr>
          <w:delText>nrNrm.yaml</w:delText>
        </w:r>
      </w:del>
      <w:ins w:id="280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166DC47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0C170145" w14:textId="1400B5FA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81" w:author="Sean Sun" w:date="2022-03-24T21:39:00Z">
        <w:r w:rsidRPr="0099127B" w:rsidDel="001E44A2">
          <w:rPr>
            <w:noProof w:val="0"/>
          </w:rPr>
          <w:delText>nrNrm.yaml</w:delText>
        </w:r>
      </w:del>
      <w:ins w:id="282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6998671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3-Single:</w:t>
      </w:r>
    </w:p>
    <w:p w14:paraId="16B7D1F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24FDFCAB" w14:textId="70B972B5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8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8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3ED2F81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3E84B7F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0492534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7C9093E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51868345" w14:textId="63350F94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28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8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3066C83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721B606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1F4F719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45C5A404" w14:textId="32F35D56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87" w:author="Sean Sun" w:date="2022-03-24T21:39:00Z">
        <w:r w:rsidRPr="0099127B" w:rsidDel="001E44A2">
          <w:rPr>
            <w:noProof w:val="0"/>
          </w:rPr>
          <w:delText>nrNrm.yaml</w:delText>
        </w:r>
      </w:del>
      <w:ins w:id="288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4A32187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7EE0DC4C" w14:textId="526045E4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89" w:author="Sean Sun" w:date="2022-03-24T21:39:00Z">
        <w:r w:rsidRPr="0099127B" w:rsidDel="001E44A2">
          <w:rPr>
            <w:noProof w:val="0"/>
          </w:rPr>
          <w:delText>nrNrm.yaml</w:delText>
        </w:r>
      </w:del>
      <w:ins w:id="290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13705EB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epTransportRefs</w:t>
      </w:r>
      <w:proofErr w:type="spellEnd"/>
      <w:r w:rsidRPr="0099127B">
        <w:rPr>
          <w:noProof w:val="0"/>
        </w:rPr>
        <w:t>:</w:t>
      </w:r>
    </w:p>
    <w:p w14:paraId="58EEB6A6" w14:textId="52EA5A89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91" w:author="Sean Sun" w:date="2022-03-24T21:35:00Z">
        <w:r w:rsidRPr="0099127B" w:rsidDel="00865D9A">
          <w:rPr>
            <w:noProof w:val="0"/>
          </w:rPr>
          <w:delText>comDefs.yaml</w:delText>
        </w:r>
      </w:del>
      <w:ins w:id="292" w:author="Sean Sun" w:date="2022-05-10T14:20:00Z">
        <w:r>
          <w:rPr>
            <w:noProof w:val="0"/>
          </w:rPr>
          <w:t>TS28623_ComDefs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DnList</w:t>
      </w:r>
      <w:proofErr w:type="spellEnd"/>
      <w:r w:rsidRPr="0099127B">
        <w:rPr>
          <w:noProof w:val="0"/>
        </w:rPr>
        <w:t>'</w:t>
      </w:r>
    </w:p>
    <w:p w14:paraId="58E1D72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4-Single:</w:t>
      </w:r>
    </w:p>
    <w:p w14:paraId="6B0876C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3EC23259" w14:textId="6DDF643E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29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9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3B1249B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47A1B81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2220D57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60AA71D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05DE8B72" w14:textId="0C3B10FB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29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29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4598405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7CE8748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7CCC8BE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4E211E93" w14:textId="31B04EEA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97" w:author="Sean Sun" w:date="2022-03-24T21:39:00Z">
        <w:r w:rsidRPr="0099127B" w:rsidDel="001E44A2">
          <w:rPr>
            <w:noProof w:val="0"/>
          </w:rPr>
          <w:delText>nrNrm.yaml</w:delText>
        </w:r>
      </w:del>
      <w:ins w:id="298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679EC3A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50C46D67" w14:textId="75FBA605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299" w:author="Sean Sun" w:date="2022-03-24T21:39:00Z">
        <w:r w:rsidRPr="0099127B" w:rsidDel="001E44A2">
          <w:rPr>
            <w:noProof w:val="0"/>
          </w:rPr>
          <w:delText>nrNrm.yaml</w:delText>
        </w:r>
      </w:del>
      <w:ins w:id="300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1AA5E7C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5-Single:</w:t>
      </w:r>
    </w:p>
    <w:p w14:paraId="69BA861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33B6889B" w14:textId="1B964CE3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0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0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7CA365E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2388D5E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53823B4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46282BF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0E2C8106" w14:textId="3CDE7CD2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0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0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5C5E7D2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2FF4F17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62DFBB4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3C200E86" w14:textId="3EFD6F95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05" w:author="Sean Sun" w:date="2022-03-24T21:39:00Z">
        <w:r w:rsidRPr="0099127B" w:rsidDel="001E44A2">
          <w:rPr>
            <w:noProof w:val="0"/>
          </w:rPr>
          <w:delText>nrNrm.yaml</w:delText>
        </w:r>
      </w:del>
      <w:ins w:id="306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34D9F6F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28E3EB66" w14:textId="0F9C6705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07" w:author="Sean Sun" w:date="2022-03-24T21:39:00Z">
        <w:r w:rsidRPr="0099127B" w:rsidDel="001E44A2">
          <w:rPr>
            <w:noProof w:val="0"/>
          </w:rPr>
          <w:delText>nrNrm.yaml</w:delText>
        </w:r>
      </w:del>
      <w:ins w:id="308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4ACA6C1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6-Single:</w:t>
      </w:r>
    </w:p>
    <w:p w14:paraId="52A1857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198B3C7F" w14:textId="1B850CD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0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10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0D9C821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4836AD4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74A2543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12865AA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4750EFB8" w14:textId="6FD9A31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1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1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0709360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076A1EE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0D31646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3AE4C7DD" w14:textId="02D03ECF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13" w:author="Sean Sun" w:date="2022-03-24T21:39:00Z">
        <w:r w:rsidRPr="0099127B" w:rsidDel="001E44A2">
          <w:rPr>
            <w:noProof w:val="0"/>
          </w:rPr>
          <w:delText>nrNrm.yaml</w:delText>
        </w:r>
      </w:del>
      <w:ins w:id="314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75D42EF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681AB715" w14:textId="2A719D9D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15" w:author="Sean Sun" w:date="2022-03-24T21:39:00Z">
        <w:r w:rsidRPr="0099127B" w:rsidDel="001E44A2">
          <w:rPr>
            <w:noProof w:val="0"/>
          </w:rPr>
          <w:delText>nrNrm.yaml</w:delText>
        </w:r>
      </w:del>
      <w:ins w:id="316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63EE9C7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7-Single:</w:t>
      </w:r>
    </w:p>
    <w:p w14:paraId="53F6248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24E51775" w14:textId="7AF53F13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1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18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03C19C0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358A843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DFE1DA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38C3441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3617EC57" w14:textId="6595C411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1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20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4ED2921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7F3C011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3C0346D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64C1A4CF" w14:textId="3177F1F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21" w:author="Sean Sun" w:date="2022-03-24T21:39:00Z">
        <w:r w:rsidRPr="0099127B" w:rsidDel="001E44A2">
          <w:rPr>
            <w:noProof w:val="0"/>
          </w:rPr>
          <w:delText>nrNrm.yaml</w:delText>
        </w:r>
      </w:del>
      <w:ins w:id="322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73DC78F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6C192E16" w14:textId="162454D8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23" w:author="Sean Sun" w:date="2022-03-24T21:39:00Z">
        <w:r w:rsidRPr="0099127B" w:rsidDel="001E44A2">
          <w:rPr>
            <w:noProof w:val="0"/>
          </w:rPr>
          <w:delText>nrNrm.yaml</w:delText>
        </w:r>
      </w:del>
      <w:ins w:id="324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1D09EF2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8-Single:</w:t>
      </w:r>
    </w:p>
    <w:p w14:paraId="2128EAC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39C2FFC6" w14:textId="4D4A4CA1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2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2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08DB2CF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5B58D7F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7A632A6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495F7AC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6EF6F731" w14:textId="3063D9B8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2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28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1376022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313D1C4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1072E40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22A1B8C8" w14:textId="0C2D1041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29" w:author="Sean Sun" w:date="2022-03-24T21:39:00Z">
        <w:r w:rsidRPr="0099127B" w:rsidDel="001E44A2">
          <w:rPr>
            <w:noProof w:val="0"/>
          </w:rPr>
          <w:delText>nrNrm.yaml</w:delText>
        </w:r>
      </w:del>
      <w:ins w:id="330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313A8FE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2EAF29B8" w14:textId="09999344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31" w:author="Sean Sun" w:date="2022-03-24T21:39:00Z">
        <w:r w:rsidRPr="0099127B" w:rsidDel="001E44A2">
          <w:rPr>
            <w:noProof w:val="0"/>
          </w:rPr>
          <w:delText>nrNrm.yaml</w:delText>
        </w:r>
      </w:del>
      <w:ins w:id="332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10E0566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9-Single:</w:t>
      </w:r>
    </w:p>
    <w:p w14:paraId="095F901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3227F164" w14:textId="10EC7CA0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3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3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416448C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3F4967D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7E208F1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421F7C1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4CE76FEB" w14:textId="51356566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3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3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65BD58B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2C02711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74B8CFF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711071A1" w14:textId="711E4C75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37" w:author="Sean Sun" w:date="2022-03-24T21:39:00Z">
        <w:r w:rsidRPr="0099127B" w:rsidDel="001E44A2">
          <w:rPr>
            <w:noProof w:val="0"/>
          </w:rPr>
          <w:delText>nrNrm.yaml</w:delText>
        </w:r>
      </w:del>
      <w:ins w:id="338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1EE4216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30E24642" w14:textId="5DE541A3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39" w:author="Sean Sun" w:date="2022-03-24T21:39:00Z">
        <w:r w:rsidRPr="0099127B" w:rsidDel="001E44A2">
          <w:rPr>
            <w:noProof w:val="0"/>
          </w:rPr>
          <w:delText>nrNrm.yaml</w:delText>
        </w:r>
      </w:del>
      <w:ins w:id="340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73AE23A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10-Single:</w:t>
      </w:r>
    </w:p>
    <w:p w14:paraId="7A9A70B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11E22AF8" w14:textId="2C0D5D10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4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4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2C97188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3B94C1D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54DE3EC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6D1B766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5199BE35" w14:textId="7644B92F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4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4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1222D60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5D7A0ED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2E98BD8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34AABE74" w14:textId="7CEF32EA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45" w:author="Sean Sun" w:date="2022-03-24T21:39:00Z">
        <w:r w:rsidRPr="0099127B" w:rsidDel="001E44A2">
          <w:rPr>
            <w:noProof w:val="0"/>
          </w:rPr>
          <w:delText>nrNrm.yaml</w:delText>
        </w:r>
      </w:del>
      <w:ins w:id="346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155931A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19D2680D" w14:textId="1953D49D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47" w:author="Sean Sun" w:date="2022-03-24T21:39:00Z">
        <w:r w:rsidRPr="0099127B" w:rsidDel="001E44A2">
          <w:rPr>
            <w:noProof w:val="0"/>
          </w:rPr>
          <w:delText>nrNrm.yaml</w:delText>
        </w:r>
      </w:del>
      <w:ins w:id="348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37EE7DC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11-Single:</w:t>
      </w:r>
    </w:p>
    <w:p w14:paraId="535C514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17A7C32D" w14:textId="077818FB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4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50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19F764C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42E1C81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6AC5CAC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41005B5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45BD74AB" w14:textId="61088751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5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5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1031B05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5D45F85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6055883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4C584315" w14:textId="4D31D71F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53" w:author="Sean Sun" w:date="2022-03-24T21:39:00Z">
        <w:r w:rsidRPr="0099127B" w:rsidDel="001E44A2">
          <w:rPr>
            <w:noProof w:val="0"/>
          </w:rPr>
          <w:delText>nrNrm.yaml</w:delText>
        </w:r>
      </w:del>
      <w:ins w:id="354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71125BE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685DE1D3" w14:textId="580081B0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55" w:author="Sean Sun" w:date="2022-03-24T21:39:00Z">
        <w:r w:rsidRPr="0099127B" w:rsidDel="001E44A2">
          <w:rPr>
            <w:noProof w:val="0"/>
          </w:rPr>
          <w:delText>nrNrm.yaml</w:delText>
        </w:r>
      </w:del>
      <w:ins w:id="356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74AD3B2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12-Single:</w:t>
      </w:r>
    </w:p>
    <w:p w14:paraId="34C46A9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6E3B02A4" w14:textId="61A7D5BD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5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58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68E1463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254F708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739D3FB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72A12FC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2CB3EF31" w14:textId="172E0775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5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60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0DEC004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31D420C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31F947F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434B470B" w14:textId="03CD0796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61" w:author="Sean Sun" w:date="2022-03-24T21:39:00Z">
        <w:r w:rsidRPr="0099127B" w:rsidDel="001E44A2">
          <w:rPr>
            <w:noProof w:val="0"/>
          </w:rPr>
          <w:delText>nrNrm.yaml</w:delText>
        </w:r>
      </w:del>
      <w:ins w:id="362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39F1493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78918842" w14:textId="433A0EDA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63" w:author="Sean Sun" w:date="2022-03-24T21:39:00Z">
        <w:r w:rsidRPr="0099127B" w:rsidDel="001E44A2">
          <w:rPr>
            <w:noProof w:val="0"/>
          </w:rPr>
          <w:delText>nrNrm.yaml</w:delText>
        </w:r>
      </w:del>
      <w:ins w:id="364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0225334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13-Single:</w:t>
      </w:r>
    </w:p>
    <w:p w14:paraId="682DFD6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475EDF2A" w14:textId="5AD0CAC0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6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6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1DA4261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3D557C3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38C527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0944169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14246326" w14:textId="4FA212E4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6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68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52FC61A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373BFE8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139FF18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7A01D79A" w14:textId="52B68026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69" w:author="Sean Sun" w:date="2022-03-24T21:39:00Z">
        <w:r w:rsidRPr="0099127B" w:rsidDel="001E44A2">
          <w:rPr>
            <w:noProof w:val="0"/>
          </w:rPr>
          <w:delText>nrNrm.yaml</w:delText>
        </w:r>
      </w:del>
      <w:ins w:id="370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33B9300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627514FF" w14:textId="6023410B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71" w:author="Sean Sun" w:date="2022-03-24T21:39:00Z">
        <w:r w:rsidRPr="0099127B" w:rsidDel="001E44A2">
          <w:rPr>
            <w:noProof w:val="0"/>
          </w:rPr>
          <w:delText>nrNrm.yaml</w:delText>
        </w:r>
      </w:del>
      <w:ins w:id="372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40B3764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14-Single:</w:t>
      </w:r>
    </w:p>
    <w:p w14:paraId="3FCD03A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37127F5A" w14:textId="101B1648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7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7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5BAC7D6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0354C7B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667EA0C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22E9EDD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03557CBE" w14:textId="7DDA863A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7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7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019F244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513F3B1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01CABAE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5970CAD1" w14:textId="182F8CD5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77" w:author="Sean Sun" w:date="2022-03-24T21:39:00Z">
        <w:r w:rsidRPr="0099127B" w:rsidDel="001E44A2">
          <w:rPr>
            <w:noProof w:val="0"/>
          </w:rPr>
          <w:delText>nrNrm.yaml</w:delText>
        </w:r>
      </w:del>
      <w:ins w:id="378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572195C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3E7C130A" w14:textId="249C3FD6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79" w:author="Sean Sun" w:date="2022-03-24T21:39:00Z">
        <w:r w:rsidRPr="0099127B" w:rsidDel="001E44A2">
          <w:rPr>
            <w:noProof w:val="0"/>
          </w:rPr>
          <w:delText>nrNrm.yaml</w:delText>
        </w:r>
      </w:del>
      <w:ins w:id="380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38F34A5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15-Single:</w:t>
      </w:r>
    </w:p>
    <w:p w14:paraId="6878A28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77011A71" w14:textId="494157DE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8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8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006060B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0C6BAD3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9E000A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4186C6D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6A868360" w14:textId="7D4468EF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8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8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456ADFA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3011F09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3B47A72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46E5266A" w14:textId="3E5C0940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85" w:author="Sean Sun" w:date="2022-03-24T21:39:00Z">
        <w:r w:rsidRPr="0099127B" w:rsidDel="001E44A2">
          <w:rPr>
            <w:noProof w:val="0"/>
          </w:rPr>
          <w:delText>nrNrm.yaml</w:delText>
        </w:r>
      </w:del>
      <w:ins w:id="386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5FFF8BC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69A1E78B" w14:textId="67D1176C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87" w:author="Sean Sun" w:date="2022-03-24T21:39:00Z">
        <w:r w:rsidRPr="0099127B" w:rsidDel="001E44A2">
          <w:rPr>
            <w:noProof w:val="0"/>
          </w:rPr>
          <w:delText>nrNrm.yaml</w:delText>
        </w:r>
      </w:del>
      <w:ins w:id="388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033CBDA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16-Single:</w:t>
      </w:r>
    </w:p>
    <w:p w14:paraId="4C456B3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1E2E0C60" w14:textId="2C7BC83E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8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90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679D739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1E69962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53B2CFA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0DD61AC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69CF2D72" w14:textId="40E059C8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9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9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4C0F5BB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043F15A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032ED07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3600E197" w14:textId="4F2072AD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93" w:author="Sean Sun" w:date="2022-03-24T21:39:00Z">
        <w:r w:rsidRPr="0099127B" w:rsidDel="001E44A2">
          <w:rPr>
            <w:noProof w:val="0"/>
          </w:rPr>
          <w:delText>nrNrm.yaml</w:delText>
        </w:r>
      </w:del>
      <w:ins w:id="394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5ADB2EB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259B9FDC" w14:textId="5CDFDAA0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395" w:author="Sean Sun" w:date="2022-03-24T21:39:00Z">
        <w:r w:rsidRPr="0099127B" w:rsidDel="001E44A2">
          <w:rPr>
            <w:noProof w:val="0"/>
          </w:rPr>
          <w:delText>nrNrm.yaml</w:delText>
        </w:r>
      </w:del>
      <w:ins w:id="396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5E50870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17-Single:</w:t>
      </w:r>
    </w:p>
    <w:p w14:paraId="5259C62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59149EFD" w14:textId="4AE94503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39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398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0724264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10DE426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39A50DA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0C09A30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68BFF179" w14:textId="6AE41676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39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00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269F960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534C94E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3BF8C7B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5211BB79" w14:textId="45AC99FD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01" w:author="Sean Sun" w:date="2022-03-24T21:39:00Z">
        <w:r w:rsidRPr="0099127B" w:rsidDel="001E44A2">
          <w:rPr>
            <w:noProof w:val="0"/>
          </w:rPr>
          <w:delText>nrNrm.yaml</w:delText>
        </w:r>
      </w:del>
      <w:ins w:id="402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0D51F98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1CDFAC4E" w14:textId="44B351C6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03" w:author="Sean Sun" w:date="2022-03-24T21:39:00Z">
        <w:r w:rsidRPr="0099127B" w:rsidDel="001E44A2">
          <w:rPr>
            <w:noProof w:val="0"/>
          </w:rPr>
          <w:delText>nrNrm.yaml</w:delText>
        </w:r>
      </w:del>
      <w:ins w:id="404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4BE1FF82" w14:textId="77777777" w:rsidR="00AE2B56" w:rsidRPr="0099127B" w:rsidRDefault="00AE2B56" w:rsidP="00AE2B56">
      <w:pPr>
        <w:pStyle w:val="PL"/>
        <w:rPr>
          <w:noProof w:val="0"/>
        </w:rPr>
      </w:pPr>
    </w:p>
    <w:p w14:paraId="3813E98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20-Single:</w:t>
      </w:r>
    </w:p>
    <w:p w14:paraId="6EF2CEE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73F9A06E" w14:textId="3AF6062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0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0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4A8C94A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0E3055F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6F5DAEA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78022E0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06ACE25E" w14:textId="1F8616C5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0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08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3174F48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6ED6E59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4531E0C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25897BA1" w14:textId="3477BC49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09" w:author="Sean Sun" w:date="2022-03-24T21:39:00Z">
        <w:r w:rsidRPr="0099127B" w:rsidDel="001E44A2">
          <w:rPr>
            <w:noProof w:val="0"/>
          </w:rPr>
          <w:delText>nrNrm.yaml</w:delText>
        </w:r>
      </w:del>
      <w:ins w:id="410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2658859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2D09AAE1" w14:textId="56FC93EB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11" w:author="Sean Sun" w:date="2022-03-24T21:39:00Z">
        <w:r w:rsidRPr="0099127B" w:rsidDel="001E44A2">
          <w:rPr>
            <w:noProof w:val="0"/>
          </w:rPr>
          <w:delText>nrNrm.yaml</w:delText>
        </w:r>
      </w:del>
      <w:ins w:id="412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66ED35FB" w14:textId="77777777" w:rsidR="00AE2B56" w:rsidRPr="0099127B" w:rsidRDefault="00AE2B56" w:rsidP="00AE2B56">
      <w:pPr>
        <w:pStyle w:val="PL"/>
        <w:rPr>
          <w:noProof w:val="0"/>
        </w:rPr>
      </w:pPr>
    </w:p>
    <w:p w14:paraId="353CB98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21-Single:</w:t>
      </w:r>
    </w:p>
    <w:p w14:paraId="75A60D4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7E57BD65" w14:textId="6A1DA79A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1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1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0709C7D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1D44A8E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6E113E7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26959E0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54DBCA01" w14:textId="1C3B1A36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1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1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0EE17E4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7BB7261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3C3C28B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6AF242A7" w14:textId="13E6D341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17" w:author="Sean Sun" w:date="2022-03-24T21:39:00Z">
        <w:r w:rsidRPr="0099127B" w:rsidDel="001E44A2">
          <w:rPr>
            <w:noProof w:val="0"/>
          </w:rPr>
          <w:delText>nrNrm.yaml</w:delText>
        </w:r>
      </w:del>
      <w:ins w:id="418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6AF3E28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29461136" w14:textId="20B2AC26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19" w:author="Sean Sun" w:date="2022-03-24T21:39:00Z">
        <w:r w:rsidRPr="0099127B" w:rsidDel="001E44A2">
          <w:rPr>
            <w:noProof w:val="0"/>
          </w:rPr>
          <w:delText>nrNrm.yaml</w:delText>
        </w:r>
      </w:del>
      <w:ins w:id="420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000F191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22-Single:</w:t>
      </w:r>
    </w:p>
    <w:p w14:paraId="5E41497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09AD0F9D" w14:textId="3A1A563D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2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2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4F3CBAE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67DBD51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778B8A2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3F400B7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170442C6" w14:textId="6C2F489B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2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2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1982736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3C922F9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4F380F9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34BAF0FE" w14:textId="78DE2C75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25" w:author="Sean Sun" w:date="2022-03-24T21:39:00Z">
        <w:r w:rsidRPr="0099127B" w:rsidDel="001E44A2">
          <w:rPr>
            <w:noProof w:val="0"/>
          </w:rPr>
          <w:delText>nrNrm.yaml</w:delText>
        </w:r>
      </w:del>
      <w:ins w:id="426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02BC11A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03FDCAD3" w14:textId="3F23AC8D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27" w:author="Sean Sun" w:date="2022-03-24T21:39:00Z">
        <w:r w:rsidRPr="0099127B" w:rsidDel="001E44A2">
          <w:rPr>
            <w:noProof w:val="0"/>
          </w:rPr>
          <w:delText>nrNrm.yaml</w:delText>
        </w:r>
      </w:del>
      <w:ins w:id="428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3A5AB900" w14:textId="77777777" w:rsidR="00AE2B56" w:rsidRPr="0099127B" w:rsidRDefault="00AE2B56" w:rsidP="00AE2B56">
      <w:pPr>
        <w:pStyle w:val="PL"/>
        <w:rPr>
          <w:noProof w:val="0"/>
        </w:rPr>
      </w:pPr>
    </w:p>
    <w:p w14:paraId="4578163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26-Single:</w:t>
      </w:r>
    </w:p>
    <w:p w14:paraId="2AFA56F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60E700AB" w14:textId="672D645B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2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30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1911902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51D37DC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398C5CA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58CB896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1363DFC2" w14:textId="055D05D5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3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3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798BE20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066BFEF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782209E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4CE29C2A" w14:textId="3D7C7FEF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33" w:author="Sean Sun" w:date="2022-03-24T21:39:00Z">
        <w:r w:rsidRPr="0099127B" w:rsidDel="001E44A2">
          <w:rPr>
            <w:noProof w:val="0"/>
          </w:rPr>
          <w:delText>nrNrm.yaml</w:delText>
        </w:r>
      </w:del>
      <w:ins w:id="434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2C8DC86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564E0CC1" w14:textId="277E79D4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35" w:author="Sean Sun" w:date="2022-03-24T21:39:00Z">
        <w:r w:rsidRPr="0099127B" w:rsidDel="001E44A2">
          <w:rPr>
            <w:noProof w:val="0"/>
          </w:rPr>
          <w:delText>nrNrm.yaml</w:delText>
        </w:r>
      </w:del>
      <w:ins w:id="436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0B4C333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27-Single:</w:t>
      </w:r>
    </w:p>
    <w:p w14:paraId="0554819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15FB7C4F" w14:textId="36D8FE82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3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38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6BDC940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0826B1C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4F7EB07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4A441C7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320508A1" w14:textId="078875E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3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40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0628C49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650A558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58800E3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43AEE6BE" w14:textId="3DC1C08C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41" w:author="Sean Sun" w:date="2022-03-24T21:39:00Z">
        <w:r w:rsidRPr="0099127B" w:rsidDel="001E44A2">
          <w:rPr>
            <w:noProof w:val="0"/>
          </w:rPr>
          <w:delText>nrNrm.yaml</w:delText>
        </w:r>
      </w:del>
      <w:ins w:id="442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27D6E3C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79ED6AE9" w14:textId="4464A1B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43" w:author="Sean Sun" w:date="2022-03-24T21:39:00Z">
        <w:r w:rsidRPr="0099127B" w:rsidDel="001E44A2">
          <w:rPr>
            <w:noProof w:val="0"/>
          </w:rPr>
          <w:delText>nrNrm.yaml</w:delText>
        </w:r>
      </w:del>
      <w:ins w:id="444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242B6522" w14:textId="77777777" w:rsidR="00AE2B56" w:rsidRPr="0099127B" w:rsidRDefault="00AE2B56" w:rsidP="00AE2B56">
      <w:pPr>
        <w:pStyle w:val="PL"/>
        <w:rPr>
          <w:noProof w:val="0"/>
        </w:rPr>
      </w:pPr>
    </w:p>
    <w:p w14:paraId="2FD37FD3" w14:textId="77777777" w:rsidR="00AE2B56" w:rsidRPr="0099127B" w:rsidRDefault="00AE2B56" w:rsidP="00AE2B56">
      <w:pPr>
        <w:pStyle w:val="PL"/>
        <w:rPr>
          <w:noProof w:val="0"/>
        </w:rPr>
      </w:pPr>
    </w:p>
    <w:p w14:paraId="5FDB9D8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31-Single:</w:t>
      </w:r>
    </w:p>
    <w:p w14:paraId="07369EF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557CD3DA" w14:textId="77C29CBC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4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4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30D82A8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6FE4A98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32487F2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2241DBC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5399ED89" w14:textId="2EEBB45E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4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48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533A851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0710F23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3029E60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526B5D09" w14:textId="1111E60C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49" w:author="Sean Sun" w:date="2022-03-24T21:39:00Z">
        <w:r w:rsidRPr="0099127B" w:rsidDel="001E44A2">
          <w:rPr>
            <w:noProof w:val="0"/>
          </w:rPr>
          <w:delText>nrNrm.yaml</w:delText>
        </w:r>
      </w:del>
      <w:ins w:id="450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7BDCF3B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667E9E54" w14:textId="52092FAB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51" w:author="Sean Sun" w:date="2022-03-24T21:39:00Z">
        <w:r w:rsidRPr="0099127B" w:rsidDel="001E44A2">
          <w:rPr>
            <w:noProof w:val="0"/>
          </w:rPr>
          <w:delText>nrNrm.yaml</w:delText>
        </w:r>
      </w:del>
      <w:ins w:id="452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228CD74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32-Single:</w:t>
      </w:r>
    </w:p>
    <w:p w14:paraId="102AB12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50DC0003" w14:textId="1A1C53E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5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5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22F945D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4FF8046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78CE5E2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1FFDE8F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6ADFF305" w14:textId="574562E5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5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5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2C7B011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05E606B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649C136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PlmnId</w:t>
      </w:r>
      <w:proofErr w:type="spellEnd"/>
      <w:r w:rsidRPr="0099127B">
        <w:rPr>
          <w:noProof w:val="0"/>
        </w:rPr>
        <w:t>:</w:t>
      </w:r>
    </w:p>
    <w:p w14:paraId="52A286AE" w14:textId="6F0216EF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57" w:author="Sean Sun" w:date="2022-03-24T21:39:00Z">
        <w:r w:rsidRPr="0099127B" w:rsidDel="001E44A2">
          <w:rPr>
            <w:noProof w:val="0"/>
          </w:rPr>
          <w:delText>nrNrm.yaml</w:delText>
        </w:r>
      </w:del>
      <w:ins w:id="458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PlmnId</w:t>
      </w:r>
      <w:proofErr w:type="spellEnd"/>
      <w:r w:rsidRPr="0099127B">
        <w:rPr>
          <w:noProof w:val="0"/>
        </w:rPr>
        <w:t>'</w:t>
      </w:r>
    </w:p>
    <w:p w14:paraId="401596A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SeppAddress</w:t>
      </w:r>
      <w:proofErr w:type="spellEnd"/>
      <w:r w:rsidRPr="0099127B">
        <w:rPr>
          <w:noProof w:val="0"/>
        </w:rPr>
        <w:t>:</w:t>
      </w:r>
    </w:p>
    <w:p w14:paraId="17407B07" w14:textId="320877B8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59" w:author="Sean Sun" w:date="2022-03-24T21:35:00Z">
        <w:r w:rsidRPr="0099127B" w:rsidDel="00865D9A">
          <w:rPr>
            <w:noProof w:val="0"/>
          </w:rPr>
          <w:delText>comDefs.yaml</w:delText>
        </w:r>
      </w:del>
      <w:ins w:id="460" w:author="Sean Sun" w:date="2022-05-10T14:20:00Z">
        <w:r>
          <w:rPr>
            <w:noProof w:val="0"/>
          </w:rPr>
          <w:t>TS28623_ComDefs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HostAddr</w:t>
      </w:r>
      <w:proofErr w:type="spellEnd"/>
      <w:r w:rsidRPr="0099127B">
        <w:rPr>
          <w:noProof w:val="0"/>
        </w:rPr>
        <w:t>'</w:t>
      </w:r>
    </w:p>
    <w:p w14:paraId="1FBC7B8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SeppId</w:t>
      </w:r>
      <w:proofErr w:type="spellEnd"/>
      <w:r w:rsidRPr="0099127B">
        <w:rPr>
          <w:noProof w:val="0"/>
        </w:rPr>
        <w:t>:</w:t>
      </w:r>
    </w:p>
    <w:p w14:paraId="1CDBEEE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integer</w:t>
      </w:r>
    </w:p>
    <w:p w14:paraId="3C687C8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n32cParas:</w:t>
      </w:r>
    </w:p>
    <w:p w14:paraId="0F7EA09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07E2736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n32fPolicy:</w:t>
      </w:r>
    </w:p>
    <w:p w14:paraId="15720E0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5390498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withIPX</w:t>
      </w:r>
      <w:proofErr w:type="spellEnd"/>
      <w:r w:rsidRPr="0099127B">
        <w:rPr>
          <w:noProof w:val="0"/>
        </w:rPr>
        <w:t>:</w:t>
      </w:r>
    </w:p>
    <w:p w14:paraId="6161A1F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</w:t>
      </w:r>
      <w:proofErr w:type="spellStart"/>
      <w:r w:rsidRPr="0099127B">
        <w:rPr>
          <w:noProof w:val="0"/>
        </w:rPr>
        <w:t>boolean</w:t>
      </w:r>
      <w:proofErr w:type="spellEnd"/>
    </w:p>
    <w:p w14:paraId="798FB6CE" w14:textId="77777777" w:rsidR="00AE2B56" w:rsidRPr="0099127B" w:rsidRDefault="00AE2B56" w:rsidP="00AE2B56">
      <w:pPr>
        <w:pStyle w:val="PL"/>
        <w:rPr>
          <w:noProof w:val="0"/>
        </w:rPr>
      </w:pPr>
    </w:p>
    <w:p w14:paraId="1964E58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S5C-Single:</w:t>
      </w:r>
    </w:p>
    <w:p w14:paraId="4EC5A2F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0F0A99EE" w14:textId="57E53B66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6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6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24C0070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75DA103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49AC560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736C70B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222C8B66" w14:textId="64F83BA1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6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6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21EC920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0BAA3B4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1CB109D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4ED3E216" w14:textId="56F359D3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65" w:author="Sean Sun" w:date="2022-03-24T21:39:00Z">
        <w:r w:rsidRPr="0099127B" w:rsidDel="001E44A2">
          <w:rPr>
            <w:noProof w:val="0"/>
          </w:rPr>
          <w:delText>nrNrm.yaml</w:delText>
        </w:r>
      </w:del>
      <w:ins w:id="466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3195436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464899D8" w14:textId="6A5B7B3E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67" w:author="Sean Sun" w:date="2022-03-24T21:39:00Z">
        <w:r w:rsidRPr="0099127B" w:rsidDel="001E44A2">
          <w:rPr>
            <w:noProof w:val="0"/>
          </w:rPr>
          <w:delText>nrNrm.yaml</w:delText>
        </w:r>
      </w:del>
      <w:ins w:id="468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6A42C6D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S5U-Single:</w:t>
      </w:r>
    </w:p>
    <w:p w14:paraId="1ED3EC7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4324804E" w14:textId="087D7AA0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6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70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6A5B04B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40D05B7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451913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183BB7A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46024E80" w14:textId="3CA76986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7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7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618A587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1371CB5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0F9396B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2C099B7C" w14:textId="10285A08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73" w:author="Sean Sun" w:date="2022-03-24T21:39:00Z">
        <w:r w:rsidRPr="0099127B" w:rsidDel="001E44A2">
          <w:rPr>
            <w:noProof w:val="0"/>
          </w:rPr>
          <w:delText>nrNrm.yaml</w:delText>
        </w:r>
      </w:del>
      <w:ins w:id="474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079EB5F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6EB6CCD8" w14:textId="21DC7D36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75" w:author="Sean Sun" w:date="2022-03-24T21:39:00Z">
        <w:r w:rsidRPr="0099127B" w:rsidDel="001E44A2">
          <w:rPr>
            <w:noProof w:val="0"/>
          </w:rPr>
          <w:delText>nrNrm.yaml</w:delText>
        </w:r>
      </w:del>
      <w:ins w:id="476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75DD62B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EP_Rx</w:t>
      </w:r>
      <w:proofErr w:type="spellEnd"/>
      <w:r w:rsidRPr="0099127B">
        <w:rPr>
          <w:noProof w:val="0"/>
        </w:rPr>
        <w:t>-Single:</w:t>
      </w:r>
    </w:p>
    <w:p w14:paraId="4920139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6E9D5CDA" w14:textId="66E35830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7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78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260009D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6A862D4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38841B7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3F1F7FA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3671CD97" w14:textId="3511BA1A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7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80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46E8E71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6FF6DB0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6C3ECFF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40BE6C16" w14:textId="2D0FA163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81" w:author="Sean Sun" w:date="2022-03-24T21:39:00Z">
        <w:r w:rsidRPr="0099127B" w:rsidDel="001E44A2">
          <w:rPr>
            <w:noProof w:val="0"/>
          </w:rPr>
          <w:delText>nrNrm.yaml</w:delText>
        </w:r>
      </w:del>
      <w:ins w:id="482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64456AF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5625AA46" w14:textId="181206A2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83" w:author="Sean Sun" w:date="2022-03-24T21:39:00Z">
        <w:r w:rsidRPr="0099127B" w:rsidDel="001E44A2">
          <w:rPr>
            <w:noProof w:val="0"/>
          </w:rPr>
          <w:delText>nrNrm.yaml</w:delText>
        </w:r>
      </w:del>
      <w:ins w:id="484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7E0214C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MAP_SMSC-Single:</w:t>
      </w:r>
    </w:p>
    <w:p w14:paraId="30E3C58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2D1C83C3" w14:textId="723D40C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8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8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39F7958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6A300CA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5062F7E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7FCD357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7E88897D" w14:textId="7CE13E85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87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88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570F856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097DD08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3AB4CA0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44B6DD89" w14:textId="272CC2AB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89" w:author="Sean Sun" w:date="2022-03-24T21:39:00Z">
        <w:r w:rsidRPr="0099127B" w:rsidDel="001E44A2">
          <w:rPr>
            <w:noProof w:val="0"/>
          </w:rPr>
          <w:delText>nrNrm.yaml</w:delText>
        </w:r>
      </w:del>
      <w:ins w:id="490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365DA1B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4110E3BC" w14:textId="34C2EC9E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91" w:author="Sean Sun" w:date="2022-03-24T21:39:00Z">
        <w:r w:rsidRPr="0099127B" w:rsidDel="001E44A2">
          <w:rPr>
            <w:noProof w:val="0"/>
          </w:rPr>
          <w:delText>nrNrm.yaml</w:delText>
        </w:r>
      </w:del>
      <w:ins w:id="492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3FFD745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LS-Single:</w:t>
      </w:r>
    </w:p>
    <w:p w14:paraId="7966288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5F2D3F25" w14:textId="74C2B033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49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9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65DC5D8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51FE1F1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CFBEE5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07F3DE9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31AF3646" w14:textId="383A595F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49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49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29C1F91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117DC32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20B4297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3AA7E84A" w14:textId="48C3F9D6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97" w:author="Sean Sun" w:date="2022-03-24T21:39:00Z">
        <w:r w:rsidRPr="0099127B" w:rsidDel="001E44A2">
          <w:rPr>
            <w:noProof w:val="0"/>
          </w:rPr>
          <w:delText>nrNrm.yaml</w:delText>
        </w:r>
      </w:del>
      <w:ins w:id="498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568736D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1C50061D" w14:textId="3F2C2D3B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499" w:author="Sean Sun" w:date="2022-03-24T21:39:00Z">
        <w:r w:rsidRPr="0099127B" w:rsidDel="001E44A2">
          <w:rPr>
            <w:noProof w:val="0"/>
          </w:rPr>
          <w:delText>nrNrm.yaml</w:delText>
        </w:r>
      </w:del>
      <w:ins w:id="500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450753D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LG-Single:</w:t>
      </w:r>
    </w:p>
    <w:p w14:paraId="45290A2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52770482" w14:textId="19753079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50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50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3AF4CB9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5C341E7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5681088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2F3017D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630EE71F" w14:textId="5DA31F7D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$ref: '</w:t>
      </w:r>
      <w:del w:id="50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50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EP_RP-</w:t>
      </w:r>
      <w:proofErr w:type="spellStart"/>
      <w:r w:rsidRPr="0099127B">
        <w:rPr>
          <w:noProof w:val="0"/>
        </w:rPr>
        <w:t>Attr</w:t>
      </w:r>
      <w:proofErr w:type="spellEnd"/>
      <w:r w:rsidRPr="0099127B">
        <w:rPr>
          <w:noProof w:val="0"/>
        </w:rPr>
        <w:t>'</w:t>
      </w:r>
    </w:p>
    <w:p w14:paraId="4DC5789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2BAF002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73A5E22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:</w:t>
      </w:r>
    </w:p>
    <w:p w14:paraId="3DE3153E" w14:textId="71BA0D09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505" w:author="Sean Sun" w:date="2022-03-24T21:39:00Z">
        <w:r w:rsidRPr="0099127B" w:rsidDel="001E44A2">
          <w:rPr>
            <w:noProof w:val="0"/>
          </w:rPr>
          <w:delText>nrNrm.yaml</w:delText>
        </w:r>
      </w:del>
      <w:ins w:id="506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LocalAddress</w:t>
      </w:r>
      <w:proofErr w:type="spellEnd"/>
      <w:r w:rsidRPr="0099127B">
        <w:rPr>
          <w:noProof w:val="0"/>
        </w:rPr>
        <w:t>'</w:t>
      </w:r>
    </w:p>
    <w:p w14:paraId="4BB2C23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:</w:t>
      </w:r>
    </w:p>
    <w:p w14:paraId="23D197E4" w14:textId="6592733E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</w:t>
      </w:r>
      <w:del w:id="507" w:author="Sean Sun" w:date="2022-03-24T21:39:00Z">
        <w:r w:rsidRPr="0099127B" w:rsidDel="001E44A2">
          <w:rPr>
            <w:noProof w:val="0"/>
          </w:rPr>
          <w:delText>nrNrm.yaml</w:delText>
        </w:r>
      </w:del>
      <w:ins w:id="508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RemoteAddress</w:t>
      </w:r>
      <w:proofErr w:type="spellEnd"/>
      <w:r w:rsidRPr="0099127B">
        <w:rPr>
          <w:noProof w:val="0"/>
        </w:rPr>
        <w:t>'</w:t>
      </w:r>
    </w:p>
    <w:p w14:paraId="3ABCCC7C" w14:textId="77777777" w:rsidR="00AE2B56" w:rsidRPr="0099127B" w:rsidRDefault="00AE2B56" w:rsidP="00AE2B56">
      <w:pPr>
        <w:pStyle w:val="PL"/>
        <w:rPr>
          <w:noProof w:val="0"/>
        </w:rPr>
      </w:pPr>
    </w:p>
    <w:p w14:paraId="77FD95E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FiveQiDscpMappingSet</w:t>
      </w:r>
      <w:proofErr w:type="spellEnd"/>
      <w:r w:rsidRPr="0099127B">
        <w:rPr>
          <w:noProof w:val="0"/>
        </w:rPr>
        <w:t>-Single:</w:t>
      </w:r>
    </w:p>
    <w:p w14:paraId="566C852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1C3BFE1C" w14:textId="3E722992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50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510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449037B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6BB61C2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4462F89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23E836A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1E84ED6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6C932D6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6541A4B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FiveQiDscpMappingList</w:t>
      </w:r>
      <w:proofErr w:type="spellEnd"/>
      <w:r w:rsidRPr="0099127B">
        <w:rPr>
          <w:noProof w:val="0"/>
        </w:rPr>
        <w:t>:</w:t>
      </w:r>
    </w:p>
    <w:p w14:paraId="22596B6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array</w:t>
      </w:r>
    </w:p>
    <w:p w14:paraId="5B79531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items:</w:t>
      </w:r>
    </w:p>
    <w:p w14:paraId="58754D9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$ref: '#/components/schemas/</w:t>
      </w:r>
      <w:proofErr w:type="spellStart"/>
      <w:r w:rsidRPr="0099127B">
        <w:rPr>
          <w:noProof w:val="0"/>
        </w:rPr>
        <w:t>FiveQiDscpMapping</w:t>
      </w:r>
      <w:proofErr w:type="spellEnd"/>
      <w:r w:rsidRPr="0099127B">
        <w:rPr>
          <w:noProof w:val="0"/>
        </w:rPr>
        <w:t>'</w:t>
      </w:r>
    </w:p>
    <w:p w14:paraId="272E17C2" w14:textId="77777777" w:rsidR="00AE2B56" w:rsidRPr="0099127B" w:rsidRDefault="00AE2B56" w:rsidP="00AE2B56">
      <w:pPr>
        <w:pStyle w:val="PL"/>
        <w:rPr>
          <w:noProof w:val="0"/>
        </w:rPr>
      </w:pPr>
    </w:p>
    <w:p w14:paraId="2E52440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Configurable5QISet-Single:</w:t>
      </w:r>
    </w:p>
    <w:p w14:paraId="250845C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496A2548" w14:textId="05608BA3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511" w:author="Sean Sun" w:date="2022-03-24T21:35:00Z">
        <w:r w:rsidRPr="0099127B" w:rsidDel="00865D9A">
          <w:rPr>
            <w:noProof w:val="0"/>
          </w:rPr>
          <w:delText>genericNrm.yaml</w:delText>
        </w:r>
      </w:del>
      <w:ins w:id="512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08251F4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132D1A9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4461F71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7D51C85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45804D6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6627774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13171A5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configurable5QIs:</w:t>
      </w:r>
    </w:p>
    <w:p w14:paraId="785921C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array</w:t>
      </w:r>
    </w:p>
    <w:p w14:paraId="0E721B1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items:</w:t>
      </w:r>
    </w:p>
    <w:p w14:paraId="4A866A5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$ref: '#/components/schemas/</w:t>
      </w:r>
      <w:proofErr w:type="spellStart"/>
      <w:r w:rsidRPr="0099127B">
        <w:rPr>
          <w:noProof w:val="0"/>
        </w:rPr>
        <w:t>FiveQICharacteristics</w:t>
      </w:r>
      <w:proofErr w:type="spellEnd"/>
      <w:r w:rsidRPr="0099127B">
        <w:rPr>
          <w:noProof w:val="0"/>
        </w:rPr>
        <w:t xml:space="preserve">'  </w:t>
      </w:r>
    </w:p>
    <w:p w14:paraId="21A9964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</w:t>
      </w:r>
    </w:p>
    <w:p w14:paraId="01F69DA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Dynamic5QISet-Single:</w:t>
      </w:r>
    </w:p>
    <w:p w14:paraId="6D0BA9B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737A062D" w14:textId="30CA0436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51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51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2B4BEE8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1B096B9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5372019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57B4918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453F589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2A37227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203278F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dynamic5QIs:</w:t>
      </w:r>
    </w:p>
    <w:p w14:paraId="4B56682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array</w:t>
      </w:r>
    </w:p>
    <w:p w14:paraId="4CE584C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items:</w:t>
      </w:r>
    </w:p>
    <w:p w14:paraId="1C2337A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$ref: '#/components/schemas/</w:t>
      </w:r>
      <w:proofErr w:type="spellStart"/>
      <w:r w:rsidRPr="0099127B">
        <w:rPr>
          <w:noProof w:val="0"/>
        </w:rPr>
        <w:t>FiveQICharacteristics</w:t>
      </w:r>
      <w:proofErr w:type="spellEnd"/>
      <w:r w:rsidRPr="0099127B">
        <w:rPr>
          <w:noProof w:val="0"/>
        </w:rPr>
        <w:t xml:space="preserve">'                           </w:t>
      </w:r>
    </w:p>
    <w:p w14:paraId="0E1BFE4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</w:t>
      </w:r>
    </w:p>
    <w:p w14:paraId="62F7C5F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GtpUPathQoSMonitoringControl</w:t>
      </w:r>
      <w:proofErr w:type="spellEnd"/>
      <w:r w:rsidRPr="0099127B">
        <w:rPr>
          <w:noProof w:val="0"/>
        </w:rPr>
        <w:t>-Single:</w:t>
      </w:r>
    </w:p>
    <w:p w14:paraId="5673319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1C42F814" w14:textId="7D89C5BE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515" w:author="Sean Sun" w:date="2022-03-24T21:35:00Z">
        <w:r w:rsidRPr="0099127B" w:rsidDel="00865D9A">
          <w:rPr>
            <w:noProof w:val="0"/>
          </w:rPr>
          <w:delText>genericNrm.yaml</w:delText>
        </w:r>
      </w:del>
      <w:ins w:id="516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5033D8E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7014F44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6EEB2F6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4F85D7C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5CB4065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016547E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25831C4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gtpUPathQoSMonitoringState</w:t>
      </w:r>
      <w:proofErr w:type="spellEnd"/>
      <w:r w:rsidRPr="0099127B">
        <w:rPr>
          <w:noProof w:val="0"/>
        </w:rPr>
        <w:t>:</w:t>
      </w:r>
    </w:p>
    <w:p w14:paraId="31E11A6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23BEA66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</w:t>
      </w:r>
      <w:proofErr w:type="spellStart"/>
      <w:r w:rsidRPr="0099127B">
        <w:rPr>
          <w:noProof w:val="0"/>
        </w:rPr>
        <w:t>enum</w:t>
      </w:r>
      <w:proofErr w:type="spellEnd"/>
      <w:r w:rsidRPr="0099127B">
        <w:rPr>
          <w:noProof w:val="0"/>
        </w:rPr>
        <w:t>:</w:t>
      </w:r>
    </w:p>
    <w:p w14:paraId="640218A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- ENABLED</w:t>
      </w:r>
    </w:p>
    <w:p w14:paraId="3F791B2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- DISABLED</w:t>
      </w:r>
    </w:p>
    <w:p w14:paraId="2413337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gtpUPathMonitoredSNSSAIs</w:t>
      </w:r>
      <w:proofErr w:type="spellEnd"/>
      <w:r w:rsidRPr="0099127B">
        <w:rPr>
          <w:noProof w:val="0"/>
        </w:rPr>
        <w:t>:</w:t>
      </w:r>
    </w:p>
    <w:p w14:paraId="0FA9E14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array</w:t>
      </w:r>
    </w:p>
    <w:p w14:paraId="0333349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items:</w:t>
      </w:r>
    </w:p>
    <w:p w14:paraId="5E760EC6" w14:textId="6B12D5E8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$ref: '</w:t>
      </w:r>
      <w:del w:id="517" w:author="Sean Sun" w:date="2022-03-24T21:39:00Z">
        <w:r w:rsidRPr="0099127B" w:rsidDel="001E44A2">
          <w:rPr>
            <w:noProof w:val="0"/>
          </w:rPr>
          <w:delText>nrNrm.yaml</w:delText>
        </w:r>
      </w:del>
      <w:ins w:id="518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Snssai</w:t>
      </w:r>
      <w:proofErr w:type="spellEnd"/>
      <w:r w:rsidRPr="0099127B">
        <w:rPr>
          <w:noProof w:val="0"/>
        </w:rPr>
        <w:t>'</w:t>
      </w:r>
    </w:p>
    <w:p w14:paraId="7221B46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monitoredDSCPs</w:t>
      </w:r>
      <w:proofErr w:type="spellEnd"/>
      <w:r w:rsidRPr="0099127B">
        <w:rPr>
          <w:noProof w:val="0"/>
        </w:rPr>
        <w:t>:</w:t>
      </w:r>
    </w:p>
    <w:p w14:paraId="121372B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array</w:t>
      </w:r>
    </w:p>
    <w:p w14:paraId="0F23DA0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items:</w:t>
      </w:r>
    </w:p>
    <w:p w14:paraId="6D6FFD5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type: integer</w:t>
      </w:r>
    </w:p>
    <w:p w14:paraId="7C5687F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minimum: 0</w:t>
      </w:r>
    </w:p>
    <w:p w14:paraId="1EAAB95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maximum: 255</w:t>
      </w:r>
    </w:p>
    <w:p w14:paraId="16960C4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isEventTriggeredGtpUPathMonitoringSupported</w:t>
      </w:r>
      <w:proofErr w:type="spellEnd"/>
      <w:r w:rsidRPr="0099127B">
        <w:rPr>
          <w:noProof w:val="0"/>
        </w:rPr>
        <w:t>:</w:t>
      </w:r>
    </w:p>
    <w:p w14:paraId="15613A4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</w:t>
      </w:r>
      <w:proofErr w:type="spellStart"/>
      <w:r w:rsidRPr="0099127B">
        <w:rPr>
          <w:noProof w:val="0"/>
        </w:rPr>
        <w:t>boolean</w:t>
      </w:r>
      <w:proofErr w:type="spellEnd"/>
    </w:p>
    <w:p w14:paraId="4E04E09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isPeriodicGtpUMonitoringSupported</w:t>
      </w:r>
      <w:proofErr w:type="spellEnd"/>
      <w:r w:rsidRPr="0099127B">
        <w:rPr>
          <w:noProof w:val="0"/>
        </w:rPr>
        <w:t>:</w:t>
      </w:r>
    </w:p>
    <w:p w14:paraId="2C2939A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</w:t>
      </w:r>
      <w:proofErr w:type="spellStart"/>
      <w:r w:rsidRPr="0099127B">
        <w:rPr>
          <w:noProof w:val="0"/>
        </w:rPr>
        <w:t>boolean</w:t>
      </w:r>
      <w:proofErr w:type="spellEnd"/>
    </w:p>
    <w:p w14:paraId="4494AC7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isImmediateGtpUMonitoringSupported</w:t>
      </w:r>
      <w:proofErr w:type="spellEnd"/>
      <w:r w:rsidRPr="0099127B">
        <w:rPr>
          <w:noProof w:val="0"/>
        </w:rPr>
        <w:t>:</w:t>
      </w:r>
    </w:p>
    <w:p w14:paraId="16A9C01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</w:t>
      </w:r>
      <w:proofErr w:type="spellStart"/>
      <w:r w:rsidRPr="0099127B">
        <w:rPr>
          <w:noProof w:val="0"/>
        </w:rPr>
        <w:t>boolean</w:t>
      </w:r>
      <w:proofErr w:type="spellEnd"/>
    </w:p>
    <w:p w14:paraId="093B81F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gtpUPathDelayThresholds</w:t>
      </w:r>
      <w:proofErr w:type="spellEnd"/>
      <w:r w:rsidRPr="0099127B">
        <w:rPr>
          <w:noProof w:val="0"/>
        </w:rPr>
        <w:t>:</w:t>
      </w:r>
    </w:p>
    <w:p w14:paraId="4AF6608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GtpUPathDelayThresholdsType</w:t>
      </w:r>
      <w:proofErr w:type="spellEnd"/>
      <w:r w:rsidRPr="0099127B">
        <w:rPr>
          <w:noProof w:val="0"/>
        </w:rPr>
        <w:t>'</w:t>
      </w:r>
    </w:p>
    <w:p w14:paraId="68E2464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gtpUPathMinimumWaitTime</w:t>
      </w:r>
      <w:proofErr w:type="spellEnd"/>
      <w:r w:rsidRPr="0099127B">
        <w:rPr>
          <w:noProof w:val="0"/>
        </w:rPr>
        <w:t>:</w:t>
      </w:r>
    </w:p>
    <w:p w14:paraId="4BAE075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integer</w:t>
      </w:r>
    </w:p>
    <w:p w14:paraId="6E5BE19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gtpUPathMeasurementPeriod</w:t>
      </w:r>
      <w:proofErr w:type="spellEnd"/>
      <w:r w:rsidRPr="0099127B">
        <w:rPr>
          <w:noProof w:val="0"/>
        </w:rPr>
        <w:t>:</w:t>
      </w:r>
    </w:p>
    <w:p w14:paraId="55E9D03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integer</w:t>
      </w:r>
    </w:p>
    <w:p w14:paraId="05E5CC17" w14:textId="77777777" w:rsidR="00AE2B56" w:rsidRPr="0099127B" w:rsidRDefault="00AE2B56" w:rsidP="00AE2B56">
      <w:pPr>
        <w:pStyle w:val="PL"/>
        <w:rPr>
          <w:noProof w:val="0"/>
        </w:rPr>
      </w:pPr>
    </w:p>
    <w:p w14:paraId="5BD3365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QFQoSMonitoringControl</w:t>
      </w:r>
      <w:proofErr w:type="spellEnd"/>
      <w:r w:rsidRPr="0099127B">
        <w:rPr>
          <w:noProof w:val="0"/>
        </w:rPr>
        <w:t>-Single:</w:t>
      </w:r>
    </w:p>
    <w:p w14:paraId="50D98DD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452334D7" w14:textId="60B6C77A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519" w:author="Sean Sun" w:date="2022-03-24T21:35:00Z">
        <w:r w:rsidRPr="0099127B" w:rsidDel="00865D9A">
          <w:rPr>
            <w:noProof w:val="0"/>
          </w:rPr>
          <w:delText>genericNrm.yaml</w:delText>
        </w:r>
      </w:del>
      <w:ins w:id="520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72AEFDB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3E49092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12F056A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29396E2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1B43C96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12932CB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33276BA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qFQoSMonitoringState</w:t>
      </w:r>
      <w:proofErr w:type="spellEnd"/>
      <w:r w:rsidRPr="0099127B">
        <w:rPr>
          <w:noProof w:val="0"/>
        </w:rPr>
        <w:t>:</w:t>
      </w:r>
    </w:p>
    <w:p w14:paraId="0A5ACE1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string</w:t>
      </w:r>
    </w:p>
    <w:p w14:paraId="58A07CE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</w:t>
      </w:r>
      <w:proofErr w:type="spellStart"/>
      <w:r w:rsidRPr="0099127B">
        <w:rPr>
          <w:noProof w:val="0"/>
        </w:rPr>
        <w:t>enum</w:t>
      </w:r>
      <w:proofErr w:type="spellEnd"/>
      <w:r w:rsidRPr="0099127B">
        <w:rPr>
          <w:noProof w:val="0"/>
        </w:rPr>
        <w:t>:</w:t>
      </w:r>
    </w:p>
    <w:p w14:paraId="1FE4872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- ENABLED</w:t>
      </w:r>
    </w:p>
    <w:p w14:paraId="1D20D55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- DISABLED</w:t>
      </w:r>
    </w:p>
    <w:p w14:paraId="0FA4D74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qFMonitoredSNSSAIs</w:t>
      </w:r>
      <w:proofErr w:type="spellEnd"/>
      <w:r w:rsidRPr="0099127B">
        <w:rPr>
          <w:noProof w:val="0"/>
        </w:rPr>
        <w:t>:</w:t>
      </w:r>
    </w:p>
    <w:p w14:paraId="41E3778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array</w:t>
      </w:r>
    </w:p>
    <w:p w14:paraId="4E6CC9A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items:</w:t>
      </w:r>
    </w:p>
    <w:p w14:paraId="3E822A65" w14:textId="74938F46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$ref: '</w:t>
      </w:r>
      <w:del w:id="521" w:author="Sean Sun" w:date="2022-03-24T21:39:00Z">
        <w:r w:rsidRPr="0099127B" w:rsidDel="001E44A2">
          <w:rPr>
            <w:noProof w:val="0"/>
          </w:rPr>
          <w:delText>nrNrm.yaml</w:delText>
        </w:r>
      </w:del>
      <w:ins w:id="522" w:author="Sean Sun" w:date="2022-05-10T14:21:00Z">
        <w:r>
          <w:rPr>
            <w:noProof w:val="0"/>
          </w:rPr>
          <w:t>TS28541_NrNrm.yaml</w:t>
        </w:r>
      </w:ins>
      <w:r w:rsidRPr="0099127B">
        <w:rPr>
          <w:noProof w:val="0"/>
        </w:rPr>
        <w:t>#/components/schemas/</w:t>
      </w:r>
      <w:proofErr w:type="spellStart"/>
      <w:r w:rsidRPr="0099127B">
        <w:rPr>
          <w:noProof w:val="0"/>
        </w:rPr>
        <w:t>Snssai</w:t>
      </w:r>
      <w:proofErr w:type="spellEnd"/>
      <w:r w:rsidRPr="0099127B">
        <w:rPr>
          <w:noProof w:val="0"/>
        </w:rPr>
        <w:t>'</w:t>
      </w:r>
    </w:p>
    <w:p w14:paraId="22A14D2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qFMonitored5QIs:</w:t>
      </w:r>
    </w:p>
    <w:p w14:paraId="21193FD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array</w:t>
      </w:r>
    </w:p>
    <w:p w14:paraId="60B3B65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items:</w:t>
      </w:r>
    </w:p>
    <w:p w14:paraId="6966CBC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type: integer</w:t>
      </w:r>
    </w:p>
    <w:p w14:paraId="27A520A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minimum: 0</w:t>
      </w:r>
    </w:p>
    <w:p w14:paraId="04E3AFA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maximum: 255</w:t>
      </w:r>
    </w:p>
    <w:p w14:paraId="2DD701A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isEventTriggeredQFMonitoringSupported</w:t>
      </w:r>
      <w:proofErr w:type="spellEnd"/>
      <w:r w:rsidRPr="0099127B">
        <w:rPr>
          <w:noProof w:val="0"/>
        </w:rPr>
        <w:t>:</w:t>
      </w:r>
    </w:p>
    <w:p w14:paraId="2C66FE9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</w:t>
      </w:r>
      <w:proofErr w:type="spellStart"/>
      <w:r w:rsidRPr="0099127B">
        <w:rPr>
          <w:noProof w:val="0"/>
        </w:rPr>
        <w:t>boolean</w:t>
      </w:r>
      <w:proofErr w:type="spellEnd"/>
    </w:p>
    <w:p w14:paraId="0640E28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isPeriodicQFMonitoringSupported</w:t>
      </w:r>
      <w:proofErr w:type="spellEnd"/>
      <w:r w:rsidRPr="0099127B">
        <w:rPr>
          <w:noProof w:val="0"/>
        </w:rPr>
        <w:t>:</w:t>
      </w:r>
    </w:p>
    <w:p w14:paraId="023F5DC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</w:t>
      </w:r>
      <w:proofErr w:type="spellStart"/>
      <w:r w:rsidRPr="0099127B">
        <w:rPr>
          <w:noProof w:val="0"/>
        </w:rPr>
        <w:t>boolean</w:t>
      </w:r>
      <w:proofErr w:type="spellEnd"/>
    </w:p>
    <w:p w14:paraId="53FDD4D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isSessionReleasedQFMonitoringSupported</w:t>
      </w:r>
      <w:proofErr w:type="spellEnd"/>
      <w:r w:rsidRPr="0099127B">
        <w:rPr>
          <w:noProof w:val="0"/>
        </w:rPr>
        <w:t>:</w:t>
      </w:r>
    </w:p>
    <w:p w14:paraId="4BDA25E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</w:t>
      </w:r>
      <w:proofErr w:type="spellStart"/>
      <w:r w:rsidRPr="0099127B">
        <w:rPr>
          <w:noProof w:val="0"/>
        </w:rPr>
        <w:t>boolean</w:t>
      </w:r>
      <w:proofErr w:type="spellEnd"/>
    </w:p>
    <w:p w14:paraId="0AEBEBF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qFPacketDelayThresholds</w:t>
      </w:r>
      <w:proofErr w:type="spellEnd"/>
      <w:r w:rsidRPr="0099127B">
        <w:rPr>
          <w:noProof w:val="0"/>
        </w:rPr>
        <w:t>:</w:t>
      </w:r>
    </w:p>
    <w:p w14:paraId="17C7A07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$ref: '#/components/schemas/</w:t>
      </w:r>
      <w:proofErr w:type="spellStart"/>
      <w:r w:rsidRPr="0099127B">
        <w:rPr>
          <w:noProof w:val="0"/>
        </w:rPr>
        <w:t>QFPacketDelayThresholdsType</w:t>
      </w:r>
      <w:proofErr w:type="spellEnd"/>
      <w:r w:rsidRPr="0099127B">
        <w:rPr>
          <w:noProof w:val="0"/>
        </w:rPr>
        <w:t>'</w:t>
      </w:r>
    </w:p>
    <w:p w14:paraId="6064EC1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qFMinimumWaitTime</w:t>
      </w:r>
      <w:proofErr w:type="spellEnd"/>
      <w:r w:rsidRPr="0099127B">
        <w:rPr>
          <w:noProof w:val="0"/>
        </w:rPr>
        <w:t>:</w:t>
      </w:r>
    </w:p>
    <w:p w14:paraId="1AC24B4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integer</w:t>
      </w:r>
    </w:p>
    <w:p w14:paraId="2ACDE41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qFMeasurementPeriod</w:t>
      </w:r>
      <w:proofErr w:type="spellEnd"/>
      <w:r w:rsidRPr="0099127B">
        <w:rPr>
          <w:noProof w:val="0"/>
        </w:rPr>
        <w:t>:</w:t>
      </w:r>
    </w:p>
    <w:p w14:paraId="37B41A4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integer</w:t>
      </w:r>
    </w:p>
    <w:p w14:paraId="1360DA0E" w14:textId="77777777" w:rsidR="00AE2B56" w:rsidRPr="0099127B" w:rsidRDefault="00AE2B56" w:rsidP="00AE2B56">
      <w:pPr>
        <w:pStyle w:val="PL"/>
        <w:rPr>
          <w:noProof w:val="0"/>
        </w:rPr>
      </w:pPr>
    </w:p>
    <w:p w14:paraId="059A10C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PredefinedPccRuleSet</w:t>
      </w:r>
      <w:proofErr w:type="spellEnd"/>
      <w:r w:rsidRPr="0099127B">
        <w:rPr>
          <w:noProof w:val="0"/>
        </w:rPr>
        <w:t>-Single:</w:t>
      </w:r>
    </w:p>
    <w:p w14:paraId="02822C9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56F43F5E" w14:textId="6D9F3248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$ref: '</w:t>
      </w:r>
      <w:del w:id="523" w:author="Sean Sun" w:date="2022-03-24T21:35:00Z">
        <w:r w:rsidRPr="0099127B" w:rsidDel="00865D9A">
          <w:rPr>
            <w:noProof w:val="0"/>
          </w:rPr>
          <w:delText>genericNrm.yaml</w:delText>
        </w:r>
      </w:del>
      <w:ins w:id="524" w:author="Sean Sun" w:date="2022-05-10T14:20:00Z">
        <w:r>
          <w:rPr>
            <w:noProof w:val="0"/>
          </w:rPr>
          <w:t>TS28623_GenericNrm.yaml</w:t>
        </w:r>
      </w:ins>
      <w:r w:rsidRPr="0099127B">
        <w:rPr>
          <w:noProof w:val="0"/>
        </w:rPr>
        <w:t>#/components/schemas/Top'</w:t>
      </w:r>
    </w:p>
    <w:p w14:paraId="732FD5A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- type: object</w:t>
      </w:r>
    </w:p>
    <w:p w14:paraId="0D2597E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properties:</w:t>
      </w:r>
    </w:p>
    <w:p w14:paraId="76425AF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attributes:</w:t>
      </w:r>
    </w:p>
    <w:p w14:paraId="6AA8262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</w:t>
      </w:r>
      <w:proofErr w:type="spellStart"/>
      <w:r w:rsidRPr="0099127B">
        <w:rPr>
          <w:noProof w:val="0"/>
        </w:rPr>
        <w:t>allOf</w:t>
      </w:r>
      <w:proofErr w:type="spellEnd"/>
      <w:r w:rsidRPr="0099127B">
        <w:rPr>
          <w:noProof w:val="0"/>
        </w:rPr>
        <w:t>:</w:t>
      </w:r>
    </w:p>
    <w:p w14:paraId="4FCC3BA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- type: object</w:t>
      </w:r>
    </w:p>
    <w:p w14:paraId="691A145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properties:</w:t>
      </w:r>
    </w:p>
    <w:p w14:paraId="288B4C2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</w:t>
      </w:r>
      <w:proofErr w:type="spellStart"/>
      <w:r w:rsidRPr="0099127B">
        <w:rPr>
          <w:noProof w:val="0"/>
        </w:rPr>
        <w:t>predefinedPccRules</w:t>
      </w:r>
      <w:proofErr w:type="spellEnd"/>
      <w:r w:rsidRPr="0099127B">
        <w:rPr>
          <w:noProof w:val="0"/>
        </w:rPr>
        <w:t>:</w:t>
      </w:r>
    </w:p>
    <w:p w14:paraId="02F592B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type: array</w:t>
      </w:r>
    </w:p>
    <w:p w14:paraId="220A5DC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items:</w:t>
      </w:r>
    </w:p>
    <w:p w14:paraId="02BD943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                $ref: '#/components/schemas/</w:t>
      </w:r>
      <w:proofErr w:type="spellStart"/>
      <w:r w:rsidRPr="0099127B">
        <w:rPr>
          <w:noProof w:val="0"/>
        </w:rPr>
        <w:t>PccRule</w:t>
      </w:r>
      <w:proofErr w:type="spellEnd"/>
      <w:r w:rsidRPr="0099127B">
        <w:rPr>
          <w:noProof w:val="0"/>
        </w:rPr>
        <w:t xml:space="preserve">'                           </w:t>
      </w:r>
    </w:p>
    <w:p w14:paraId="3DEAB294" w14:textId="77777777" w:rsidR="00AE2B56" w:rsidRPr="0099127B" w:rsidRDefault="00AE2B56" w:rsidP="00AE2B56">
      <w:pPr>
        <w:pStyle w:val="PL"/>
        <w:rPr>
          <w:noProof w:val="0"/>
        </w:rPr>
      </w:pPr>
    </w:p>
    <w:p w14:paraId="6FD1B9F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>#-------- Definition of JSON arrays for name-contained IOCs ----------------------</w:t>
      </w:r>
    </w:p>
    <w:p w14:paraId="5BD9617F" w14:textId="77777777" w:rsidR="00AE2B56" w:rsidRPr="0099127B" w:rsidRDefault="00AE2B56" w:rsidP="00AE2B56">
      <w:pPr>
        <w:pStyle w:val="PL"/>
        <w:rPr>
          <w:noProof w:val="0"/>
        </w:rPr>
      </w:pPr>
    </w:p>
    <w:p w14:paraId="3D7E3AB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SubNetwork-Multiple:</w:t>
      </w:r>
    </w:p>
    <w:p w14:paraId="2E9EBEA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1B047CB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1631118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SubNetwork-Single'</w:t>
      </w:r>
    </w:p>
    <w:p w14:paraId="7379755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ManagedElement-Multiple:</w:t>
      </w:r>
    </w:p>
    <w:p w14:paraId="1596EDD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5A2EE7C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547FCB7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ManagedElement-Single'</w:t>
      </w:r>
    </w:p>
    <w:p w14:paraId="45AD50D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AmfFunction</w:t>
      </w:r>
      <w:proofErr w:type="spellEnd"/>
      <w:r w:rsidRPr="0099127B">
        <w:rPr>
          <w:noProof w:val="0"/>
        </w:rPr>
        <w:t>-Multiple:</w:t>
      </w:r>
    </w:p>
    <w:p w14:paraId="25036CA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0F6BF1A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3B2242E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AmfFunction</w:t>
      </w:r>
      <w:proofErr w:type="spellEnd"/>
      <w:r w:rsidRPr="0099127B">
        <w:rPr>
          <w:noProof w:val="0"/>
        </w:rPr>
        <w:t>-Single'</w:t>
      </w:r>
    </w:p>
    <w:p w14:paraId="2C6C4F7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SmfFunction</w:t>
      </w:r>
      <w:proofErr w:type="spellEnd"/>
      <w:r w:rsidRPr="0099127B">
        <w:rPr>
          <w:noProof w:val="0"/>
        </w:rPr>
        <w:t>-Multiple:</w:t>
      </w:r>
    </w:p>
    <w:p w14:paraId="5232262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68EEABC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274052E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SmfFunction</w:t>
      </w:r>
      <w:proofErr w:type="spellEnd"/>
      <w:r w:rsidRPr="0099127B">
        <w:rPr>
          <w:noProof w:val="0"/>
        </w:rPr>
        <w:t>-Single'</w:t>
      </w:r>
    </w:p>
    <w:p w14:paraId="69B8189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UpfFunction</w:t>
      </w:r>
      <w:proofErr w:type="spellEnd"/>
      <w:r w:rsidRPr="0099127B">
        <w:rPr>
          <w:noProof w:val="0"/>
        </w:rPr>
        <w:t>-Multiple:</w:t>
      </w:r>
    </w:p>
    <w:p w14:paraId="5694420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10B6EDD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54CE903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UpfFunction</w:t>
      </w:r>
      <w:proofErr w:type="spellEnd"/>
      <w:r w:rsidRPr="0099127B">
        <w:rPr>
          <w:noProof w:val="0"/>
        </w:rPr>
        <w:t>-Single'</w:t>
      </w:r>
    </w:p>
    <w:p w14:paraId="137F82A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N3iwfFunction-Multiple:</w:t>
      </w:r>
    </w:p>
    <w:p w14:paraId="1DC3C6A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7AA92F9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47947B4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N3iwfFunction-Single'</w:t>
      </w:r>
    </w:p>
    <w:p w14:paraId="264ABD6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PcfFunction</w:t>
      </w:r>
      <w:proofErr w:type="spellEnd"/>
      <w:r w:rsidRPr="0099127B">
        <w:rPr>
          <w:noProof w:val="0"/>
        </w:rPr>
        <w:t>-Multiple:</w:t>
      </w:r>
    </w:p>
    <w:p w14:paraId="1C509AA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5B4A56D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4DF1F28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PcfFunction</w:t>
      </w:r>
      <w:proofErr w:type="spellEnd"/>
      <w:r w:rsidRPr="0099127B">
        <w:rPr>
          <w:noProof w:val="0"/>
        </w:rPr>
        <w:t>-Single'</w:t>
      </w:r>
    </w:p>
    <w:p w14:paraId="55F149D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AusfFunction</w:t>
      </w:r>
      <w:proofErr w:type="spellEnd"/>
      <w:r w:rsidRPr="0099127B">
        <w:rPr>
          <w:noProof w:val="0"/>
        </w:rPr>
        <w:t>-Multiple:</w:t>
      </w:r>
    </w:p>
    <w:p w14:paraId="24AB2E3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56192E7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1F18DC2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AusfFunction</w:t>
      </w:r>
      <w:proofErr w:type="spellEnd"/>
      <w:r w:rsidRPr="0099127B">
        <w:rPr>
          <w:noProof w:val="0"/>
        </w:rPr>
        <w:t>-Single'</w:t>
      </w:r>
    </w:p>
    <w:p w14:paraId="17C1C7B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UdmFunction</w:t>
      </w:r>
      <w:proofErr w:type="spellEnd"/>
      <w:r w:rsidRPr="0099127B">
        <w:rPr>
          <w:noProof w:val="0"/>
        </w:rPr>
        <w:t>-Multiple:</w:t>
      </w:r>
    </w:p>
    <w:p w14:paraId="0017764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1F21172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5381DDB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UdmFunction</w:t>
      </w:r>
      <w:proofErr w:type="spellEnd"/>
      <w:r w:rsidRPr="0099127B">
        <w:rPr>
          <w:noProof w:val="0"/>
        </w:rPr>
        <w:t>-Single'</w:t>
      </w:r>
    </w:p>
    <w:p w14:paraId="382416A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UdrFunction</w:t>
      </w:r>
      <w:proofErr w:type="spellEnd"/>
      <w:r w:rsidRPr="0099127B">
        <w:rPr>
          <w:noProof w:val="0"/>
        </w:rPr>
        <w:t>-Multiple:</w:t>
      </w:r>
    </w:p>
    <w:p w14:paraId="5B8564E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277CA4C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73CAE66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UdrFunction</w:t>
      </w:r>
      <w:proofErr w:type="spellEnd"/>
      <w:r w:rsidRPr="0099127B">
        <w:rPr>
          <w:noProof w:val="0"/>
        </w:rPr>
        <w:t>-Single'</w:t>
      </w:r>
    </w:p>
    <w:p w14:paraId="49F5AB0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UdsfFunction</w:t>
      </w:r>
      <w:proofErr w:type="spellEnd"/>
      <w:r w:rsidRPr="0099127B">
        <w:rPr>
          <w:noProof w:val="0"/>
        </w:rPr>
        <w:t>-Multiple:</w:t>
      </w:r>
    </w:p>
    <w:p w14:paraId="70AFDD0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25BF1E1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2FF1922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UdsfFunction</w:t>
      </w:r>
      <w:proofErr w:type="spellEnd"/>
      <w:r w:rsidRPr="0099127B">
        <w:rPr>
          <w:noProof w:val="0"/>
        </w:rPr>
        <w:t>-Single'</w:t>
      </w:r>
    </w:p>
    <w:p w14:paraId="61808E1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NrfFunction</w:t>
      </w:r>
      <w:proofErr w:type="spellEnd"/>
      <w:r w:rsidRPr="0099127B">
        <w:rPr>
          <w:noProof w:val="0"/>
        </w:rPr>
        <w:t>-Multiple:</w:t>
      </w:r>
    </w:p>
    <w:p w14:paraId="1BD759A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2F98157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787C6B5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NrfFunction</w:t>
      </w:r>
      <w:proofErr w:type="spellEnd"/>
      <w:r w:rsidRPr="0099127B">
        <w:rPr>
          <w:noProof w:val="0"/>
        </w:rPr>
        <w:t>-Single'</w:t>
      </w:r>
    </w:p>
    <w:p w14:paraId="582EE52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NssfFunction</w:t>
      </w:r>
      <w:proofErr w:type="spellEnd"/>
      <w:r w:rsidRPr="0099127B">
        <w:rPr>
          <w:noProof w:val="0"/>
        </w:rPr>
        <w:t>-Multiple:</w:t>
      </w:r>
    </w:p>
    <w:p w14:paraId="1A19455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5686A58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0687F97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NssfFunction</w:t>
      </w:r>
      <w:proofErr w:type="spellEnd"/>
      <w:r w:rsidRPr="0099127B">
        <w:rPr>
          <w:noProof w:val="0"/>
        </w:rPr>
        <w:t>-Single'</w:t>
      </w:r>
    </w:p>
    <w:p w14:paraId="297B100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SmsfFunction</w:t>
      </w:r>
      <w:proofErr w:type="spellEnd"/>
      <w:r w:rsidRPr="0099127B">
        <w:rPr>
          <w:noProof w:val="0"/>
        </w:rPr>
        <w:t>-Multiple:</w:t>
      </w:r>
    </w:p>
    <w:p w14:paraId="712260F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4EEEB2B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364A8E9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SmsfFunction</w:t>
      </w:r>
      <w:proofErr w:type="spellEnd"/>
      <w:r w:rsidRPr="0099127B">
        <w:rPr>
          <w:noProof w:val="0"/>
        </w:rPr>
        <w:t>-Single'</w:t>
      </w:r>
    </w:p>
    <w:p w14:paraId="654DF41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LmfFunction</w:t>
      </w:r>
      <w:proofErr w:type="spellEnd"/>
      <w:r w:rsidRPr="0099127B">
        <w:rPr>
          <w:noProof w:val="0"/>
        </w:rPr>
        <w:t>-Multiple:</w:t>
      </w:r>
    </w:p>
    <w:p w14:paraId="7A9A65D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104174C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3A2A767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LmfFunction</w:t>
      </w:r>
      <w:proofErr w:type="spellEnd"/>
      <w:r w:rsidRPr="0099127B">
        <w:rPr>
          <w:noProof w:val="0"/>
        </w:rPr>
        <w:t>-Single'</w:t>
      </w:r>
    </w:p>
    <w:p w14:paraId="0A0FDAE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NgeirFunction</w:t>
      </w:r>
      <w:proofErr w:type="spellEnd"/>
      <w:r w:rsidRPr="0099127B">
        <w:rPr>
          <w:noProof w:val="0"/>
        </w:rPr>
        <w:t>-Multiple:</w:t>
      </w:r>
    </w:p>
    <w:p w14:paraId="1D4E56D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61665E6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2F408FA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NgeirFunction</w:t>
      </w:r>
      <w:proofErr w:type="spellEnd"/>
      <w:r w:rsidRPr="0099127B">
        <w:rPr>
          <w:noProof w:val="0"/>
        </w:rPr>
        <w:t>-Single'</w:t>
      </w:r>
    </w:p>
    <w:p w14:paraId="5AD2D0C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SeppFunction</w:t>
      </w:r>
      <w:proofErr w:type="spellEnd"/>
      <w:r w:rsidRPr="0099127B">
        <w:rPr>
          <w:noProof w:val="0"/>
        </w:rPr>
        <w:t>-Multiple:</w:t>
      </w:r>
    </w:p>
    <w:p w14:paraId="64A0527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75884F7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095E20F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SeppFunction</w:t>
      </w:r>
      <w:proofErr w:type="spellEnd"/>
      <w:r w:rsidRPr="0099127B">
        <w:rPr>
          <w:noProof w:val="0"/>
        </w:rPr>
        <w:t>-Single'</w:t>
      </w:r>
    </w:p>
    <w:p w14:paraId="7B2454C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NwdafFunction</w:t>
      </w:r>
      <w:proofErr w:type="spellEnd"/>
      <w:r w:rsidRPr="0099127B">
        <w:rPr>
          <w:noProof w:val="0"/>
        </w:rPr>
        <w:t>-Multiple:</w:t>
      </w:r>
    </w:p>
    <w:p w14:paraId="3BD4A84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6848E4A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4F78458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NwdafFunction</w:t>
      </w:r>
      <w:proofErr w:type="spellEnd"/>
      <w:r w:rsidRPr="0099127B">
        <w:rPr>
          <w:noProof w:val="0"/>
        </w:rPr>
        <w:t>-Single'</w:t>
      </w:r>
    </w:p>
    <w:p w14:paraId="5410906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ScpFunction</w:t>
      </w:r>
      <w:proofErr w:type="spellEnd"/>
      <w:r w:rsidRPr="0099127B">
        <w:rPr>
          <w:noProof w:val="0"/>
        </w:rPr>
        <w:t>-Multiple:</w:t>
      </w:r>
    </w:p>
    <w:p w14:paraId="1A81A8E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7B3855D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3B42095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ScpFunction</w:t>
      </w:r>
      <w:proofErr w:type="spellEnd"/>
      <w:r w:rsidRPr="0099127B">
        <w:rPr>
          <w:noProof w:val="0"/>
        </w:rPr>
        <w:t>-Single'</w:t>
      </w:r>
    </w:p>
    <w:p w14:paraId="6F6D791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NefFunction</w:t>
      </w:r>
      <w:proofErr w:type="spellEnd"/>
      <w:r w:rsidRPr="0099127B">
        <w:rPr>
          <w:noProof w:val="0"/>
        </w:rPr>
        <w:t>-Multiple:</w:t>
      </w:r>
    </w:p>
    <w:p w14:paraId="55CA63E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50688AE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55A4EFB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NefFunction</w:t>
      </w:r>
      <w:proofErr w:type="spellEnd"/>
      <w:r w:rsidRPr="0099127B">
        <w:rPr>
          <w:noProof w:val="0"/>
        </w:rPr>
        <w:t>-Single'</w:t>
      </w:r>
    </w:p>
    <w:p w14:paraId="338E3E97" w14:textId="77777777" w:rsidR="00AE2B56" w:rsidRPr="0099127B" w:rsidRDefault="00AE2B56" w:rsidP="00AE2B56">
      <w:pPr>
        <w:pStyle w:val="PL"/>
        <w:rPr>
          <w:noProof w:val="0"/>
        </w:rPr>
      </w:pPr>
    </w:p>
    <w:p w14:paraId="7303F64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ExternalAmfFunction</w:t>
      </w:r>
      <w:proofErr w:type="spellEnd"/>
      <w:r w:rsidRPr="0099127B">
        <w:rPr>
          <w:noProof w:val="0"/>
        </w:rPr>
        <w:t>-Multiple:</w:t>
      </w:r>
    </w:p>
    <w:p w14:paraId="7A0BF04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370F03E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5615A2D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ExternalAmfFunction</w:t>
      </w:r>
      <w:proofErr w:type="spellEnd"/>
      <w:r w:rsidRPr="0099127B">
        <w:rPr>
          <w:noProof w:val="0"/>
        </w:rPr>
        <w:t>-Single'</w:t>
      </w:r>
    </w:p>
    <w:p w14:paraId="1714D77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ExternalNrfFunction</w:t>
      </w:r>
      <w:proofErr w:type="spellEnd"/>
      <w:r w:rsidRPr="0099127B">
        <w:rPr>
          <w:noProof w:val="0"/>
        </w:rPr>
        <w:t>-Multiple:</w:t>
      </w:r>
    </w:p>
    <w:p w14:paraId="159BB7E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11EA8BB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6DFF5FF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ExternalNrfFunction</w:t>
      </w:r>
      <w:proofErr w:type="spellEnd"/>
      <w:r w:rsidRPr="0099127B">
        <w:rPr>
          <w:noProof w:val="0"/>
        </w:rPr>
        <w:t>-Single'</w:t>
      </w:r>
    </w:p>
    <w:p w14:paraId="7911A18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ExternalNssfFunction</w:t>
      </w:r>
      <w:proofErr w:type="spellEnd"/>
      <w:r w:rsidRPr="0099127B">
        <w:rPr>
          <w:noProof w:val="0"/>
        </w:rPr>
        <w:t>-Multiple:</w:t>
      </w:r>
    </w:p>
    <w:p w14:paraId="346EC2B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1831888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3F4F81E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ExternalNssfFunction</w:t>
      </w:r>
      <w:proofErr w:type="spellEnd"/>
      <w:r w:rsidRPr="0099127B">
        <w:rPr>
          <w:noProof w:val="0"/>
        </w:rPr>
        <w:t>-Single'</w:t>
      </w:r>
    </w:p>
    <w:p w14:paraId="6837531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ExternalSeppFunction-Nultiple</w:t>
      </w:r>
      <w:proofErr w:type="spellEnd"/>
      <w:r w:rsidRPr="0099127B">
        <w:rPr>
          <w:noProof w:val="0"/>
        </w:rPr>
        <w:t>:</w:t>
      </w:r>
    </w:p>
    <w:p w14:paraId="2D7C2AF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0F8A399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44D08EE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ExternalSeppFunction</w:t>
      </w:r>
      <w:proofErr w:type="spellEnd"/>
      <w:r w:rsidRPr="0099127B">
        <w:rPr>
          <w:noProof w:val="0"/>
        </w:rPr>
        <w:t>-Single'</w:t>
      </w:r>
    </w:p>
    <w:p w14:paraId="10080CF7" w14:textId="77777777" w:rsidR="00AE2B56" w:rsidRPr="0099127B" w:rsidRDefault="00AE2B56" w:rsidP="00AE2B56">
      <w:pPr>
        <w:pStyle w:val="PL"/>
        <w:rPr>
          <w:noProof w:val="0"/>
        </w:rPr>
      </w:pPr>
    </w:p>
    <w:p w14:paraId="1FE624A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AmfSet</w:t>
      </w:r>
      <w:proofErr w:type="spellEnd"/>
      <w:r w:rsidRPr="0099127B">
        <w:rPr>
          <w:noProof w:val="0"/>
        </w:rPr>
        <w:t>-Multiple:</w:t>
      </w:r>
    </w:p>
    <w:p w14:paraId="5B196BC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7949230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05D102E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AmfSet</w:t>
      </w:r>
      <w:proofErr w:type="spellEnd"/>
      <w:r w:rsidRPr="0099127B">
        <w:rPr>
          <w:noProof w:val="0"/>
        </w:rPr>
        <w:t>-Single'</w:t>
      </w:r>
    </w:p>
    <w:p w14:paraId="3E68550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AmfRegion</w:t>
      </w:r>
      <w:proofErr w:type="spellEnd"/>
      <w:r w:rsidRPr="0099127B">
        <w:rPr>
          <w:noProof w:val="0"/>
        </w:rPr>
        <w:t>-Multiple:</w:t>
      </w:r>
    </w:p>
    <w:p w14:paraId="43926E2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6398464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63CDCF0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AmfRegion</w:t>
      </w:r>
      <w:proofErr w:type="spellEnd"/>
      <w:r w:rsidRPr="0099127B">
        <w:rPr>
          <w:noProof w:val="0"/>
        </w:rPr>
        <w:t>-Single'</w:t>
      </w:r>
    </w:p>
    <w:p w14:paraId="698C8F0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</w:t>
      </w:r>
    </w:p>
    <w:p w14:paraId="50578B3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2-Multiple:</w:t>
      </w:r>
    </w:p>
    <w:p w14:paraId="49853D2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178828D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5D94470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2-Single'</w:t>
      </w:r>
    </w:p>
    <w:p w14:paraId="1C75BFD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3-Multiple:</w:t>
      </w:r>
    </w:p>
    <w:p w14:paraId="6C4D955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776601B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1F5CB9C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3-Single'</w:t>
      </w:r>
    </w:p>
    <w:p w14:paraId="4350ABB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4-Multiple:</w:t>
      </w:r>
    </w:p>
    <w:p w14:paraId="08D9495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12DEE2E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0BB4558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4-Single'</w:t>
      </w:r>
    </w:p>
    <w:p w14:paraId="20429F3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5-Multiple:</w:t>
      </w:r>
    </w:p>
    <w:p w14:paraId="36E30C7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3F63463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5E89A34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5-Single'</w:t>
      </w:r>
    </w:p>
    <w:p w14:paraId="6149482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6-Multiple:</w:t>
      </w:r>
    </w:p>
    <w:p w14:paraId="536137C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53A6086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239CAD2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6-Single'</w:t>
      </w:r>
    </w:p>
    <w:p w14:paraId="4CABC6A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7-Multiple:</w:t>
      </w:r>
    </w:p>
    <w:p w14:paraId="74F0B67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51946C6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460FE41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7-Single'</w:t>
      </w:r>
    </w:p>
    <w:p w14:paraId="6AAF22E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8-Multiple:</w:t>
      </w:r>
    </w:p>
    <w:p w14:paraId="5BDB914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1161069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5246B8B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8-Single'</w:t>
      </w:r>
    </w:p>
    <w:p w14:paraId="7E29AAA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9-Multiple:</w:t>
      </w:r>
    </w:p>
    <w:p w14:paraId="1F84EF3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49DAA28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639A8ED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9-Single'</w:t>
      </w:r>
    </w:p>
    <w:p w14:paraId="3B6731A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10-Multiple:</w:t>
      </w:r>
    </w:p>
    <w:p w14:paraId="00E912E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088656E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24C1680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10-Single'</w:t>
      </w:r>
    </w:p>
    <w:p w14:paraId="2AC01CF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11-Multiple:</w:t>
      </w:r>
    </w:p>
    <w:p w14:paraId="2724C23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483C28F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46FD420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11-Single'</w:t>
      </w:r>
    </w:p>
    <w:p w14:paraId="7CDB972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12-Multiple:</w:t>
      </w:r>
    </w:p>
    <w:p w14:paraId="0F41C5D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694FEF3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3A992BE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12-Single'</w:t>
      </w:r>
    </w:p>
    <w:p w14:paraId="21373B9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13-Multiple:</w:t>
      </w:r>
    </w:p>
    <w:p w14:paraId="5EF568B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07C021E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70E195C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13-Single'</w:t>
      </w:r>
    </w:p>
    <w:p w14:paraId="193CAF1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14-Multiple:</w:t>
      </w:r>
    </w:p>
    <w:p w14:paraId="4816DD0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302B1CA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00F81AB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14-Single'</w:t>
      </w:r>
    </w:p>
    <w:p w14:paraId="4925168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15-Multiple:</w:t>
      </w:r>
    </w:p>
    <w:p w14:paraId="2EDEEAA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38DDD0C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309F4BA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15-Single'</w:t>
      </w:r>
    </w:p>
    <w:p w14:paraId="6A25BB4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16-Multiple:</w:t>
      </w:r>
    </w:p>
    <w:p w14:paraId="448D7CF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02FED23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04D439D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16-Single'</w:t>
      </w:r>
    </w:p>
    <w:p w14:paraId="5CBBB21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17-Multiple:</w:t>
      </w:r>
    </w:p>
    <w:p w14:paraId="27ACFE8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32AD899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4683313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17-Single'</w:t>
      </w:r>
    </w:p>
    <w:p w14:paraId="32037434" w14:textId="77777777" w:rsidR="00AE2B56" w:rsidRPr="0099127B" w:rsidRDefault="00AE2B56" w:rsidP="00AE2B56">
      <w:pPr>
        <w:pStyle w:val="PL"/>
        <w:rPr>
          <w:noProof w:val="0"/>
        </w:rPr>
      </w:pPr>
    </w:p>
    <w:p w14:paraId="498DC05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20-Multiple:</w:t>
      </w:r>
    </w:p>
    <w:p w14:paraId="5E188E1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6F0FE2F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4F82288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20-Single'</w:t>
      </w:r>
    </w:p>
    <w:p w14:paraId="4F5A330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21-Multiple:</w:t>
      </w:r>
    </w:p>
    <w:p w14:paraId="5264D89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01D6813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1D27B25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21-Single'</w:t>
      </w:r>
    </w:p>
    <w:p w14:paraId="16F240A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22-Multiple:</w:t>
      </w:r>
    </w:p>
    <w:p w14:paraId="66A801B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5657A82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7BDA704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22-Single'</w:t>
      </w:r>
    </w:p>
    <w:p w14:paraId="06122FA9" w14:textId="77777777" w:rsidR="00AE2B56" w:rsidRPr="0099127B" w:rsidRDefault="00AE2B56" w:rsidP="00AE2B56">
      <w:pPr>
        <w:pStyle w:val="PL"/>
        <w:rPr>
          <w:noProof w:val="0"/>
        </w:rPr>
      </w:pPr>
    </w:p>
    <w:p w14:paraId="02BB0E2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26-Multiple:</w:t>
      </w:r>
    </w:p>
    <w:p w14:paraId="5D1BE5D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124DF90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54572C5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26-Single'</w:t>
      </w:r>
    </w:p>
    <w:p w14:paraId="2F4C617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27-Multiple:</w:t>
      </w:r>
    </w:p>
    <w:p w14:paraId="2044E37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0DD7D52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2C1A03F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27-Single'</w:t>
      </w:r>
    </w:p>
    <w:p w14:paraId="7D17657C" w14:textId="77777777" w:rsidR="00AE2B56" w:rsidRPr="0099127B" w:rsidRDefault="00AE2B56" w:rsidP="00AE2B56">
      <w:pPr>
        <w:pStyle w:val="PL"/>
        <w:rPr>
          <w:noProof w:val="0"/>
        </w:rPr>
      </w:pPr>
    </w:p>
    <w:p w14:paraId="059D33D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31-Multiple:</w:t>
      </w:r>
    </w:p>
    <w:p w14:paraId="7AD9B6C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0D4713E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7AD2F2D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31-Single'</w:t>
      </w:r>
    </w:p>
    <w:p w14:paraId="09BBC46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32-Multiple:</w:t>
      </w:r>
    </w:p>
    <w:p w14:paraId="03698AC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02FE412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6F16198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32-Single'</w:t>
      </w:r>
    </w:p>
    <w:p w14:paraId="3DDD6DBD" w14:textId="77777777" w:rsidR="00AE2B56" w:rsidRPr="0099127B" w:rsidRDefault="00AE2B56" w:rsidP="00AE2B56">
      <w:pPr>
        <w:pStyle w:val="PL"/>
        <w:rPr>
          <w:noProof w:val="0"/>
        </w:rPr>
      </w:pPr>
    </w:p>
    <w:p w14:paraId="72C7D09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S5C-Multiple:</w:t>
      </w:r>
    </w:p>
    <w:p w14:paraId="7699FE0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0CB3565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570434E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S5C-Single'</w:t>
      </w:r>
    </w:p>
    <w:p w14:paraId="576F427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S5U-Multiple:</w:t>
      </w:r>
    </w:p>
    <w:p w14:paraId="625584F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05DA678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26C336B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S5U-Single'</w:t>
      </w:r>
    </w:p>
    <w:p w14:paraId="2A16973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</w:t>
      </w:r>
      <w:proofErr w:type="spellStart"/>
      <w:r w:rsidRPr="0099127B">
        <w:rPr>
          <w:noProof w:val="0"/>
        </w:rPr>
        <w:t>EP_Rx</w:t>
      </w:r>
      <w:proofErr w:type="spellEnd"/>
      <w:r w:rsidRPr="0099127B">
        <w:rPr>
          <w:noProof w:val="0"/>
        </w:rPr>
        <w:t>-Multiple:</w:t>
      </w:r>
    </w:p>
    <w:p w14:paraId="3FB4148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7A84B9C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50D7608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</w:t>
      </w:r>
      <w:proofErr w:type="spellStart"/>
      <w:r w:rsidRPr="0099127B">
        <w:rPr>
          <w:noProof w:val="0"/>
        </w:rPr>
        <w:t>EP_Rx</w:t>
      </w:r>
      <w:proofErr w:type="spellEnd"/>
      <w:r w:rsidRPr="0099127B">
        <w:rPr>
          <w:noProof w:val="0"/>
        </w:rPr>
        <w:t>-Single'</w:t>
      </w:r>
    </w:p>
    <w:p w14:paraId="71A0050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MAP_SMSC-Multiple:</w:t>
      </w:r>
    </w:p>
    <w:p w14:paraId="22ED7E1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0C09FF5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7696343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MAP_SMSC-Single'</w:t>
      </w:r>
    </w:p>
    <w:p w14:paraId="7B5D892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LS-Multiple:</w:t>
      </w:r>
    </w:p>
    <w:p w14:paraId="4E647EE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006551F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4A072A3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LS-Single'</w:t>
      </w:r>
    </w:p>
    <w:p w14:paraId="0FEBF2A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EP_NLG-Multiple:</w:t>
      </w:r>
    </w:p>
    <w:p w14:paraId="69C9A58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77DFD4E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60F6955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EP_NLG-Single'</w:t>
      </w:r>
    </w:p>
    <w:p w14:paraId="6ECC80D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Configurable5QISet-Multiple:</w:t>
      </w:r>
    </w:p>
    <w:p w14:paraId="3677046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0EF0D70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4876322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Configurable5QISet-Single'</w:t>
      </w:r>
    </w:p>
    <w:p w14:paraId="796F2A1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Dynamic5QISet-Multiple:</w:t>
      </w:r>
    </w:p>
    <w:p w14:paraId="38AE43A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type: array</w:t>
      </w:r>
    </w:p>
    <w:p w14:paraId="1065C68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items:</w:t>
      </w:r>
    </w:p>
    <w:p w14:paraId="2B7D8AE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 $ref: '#/components/schemas/Dynamic5QISet-Single'</w:t>
      </w:r>
    </w:p>
    <w:p w14:paraId="0A4758D4" w14:textId="77777777" w:rsidR="00AE2B56" w:rsidRPr="0099127B" w:rsidRDefault="00AE2B56" w:rsidP="00AE2B56">
      <w:pPr>
        <w:pStyle w:val="PL"/>
        <w:rPr>
          <w:noProof w:val="0"/>
        </w:rPr>
      </w:pPr>
    </w:p>
    <w:p w14:paraId="6E276F5D" w14:textId="77777777" w:rsidR="00AE2B56" w:rsidRPr="0099127B" w:rsidRDefault="00AE2B56" w:rsidP="00AE2B56">
      <w:pPr>
        <w:pStyle w:val="PL"/>
        <w:rPr>
          <w:noProof w:val="0"/>
        </w:rPr>
      </w:pPr>
    </w:p>
    <w:p w14:paraId="79E84562" w14:textId="77777777" w:rsidR="00AE2B56" w:rsidRPr="0099127B" w:rsidRDefault="00AE2B56" w:rsidP="00AE2B56">
      <w:pPr>
        <w:pStyle w:val="PL"/>
        <w:rPr>
          <w:noProof w:val="0"/>
        </w:rPr>
      </w:pPr>
    </w:p>
    <w:p w14:paraId="5EBAB18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>#------------ Definitions in TS 28.541 for TS 28.532 -----------------------------</w:t>
      </w:r>
    </w:p>
    <w:p w14:paraId="3B390AF7" w14:textId="77777777" w:rsidR="00AE2B56" w:rsidRPr="0099127B" w:rsidRDefault="00AE2B56" w:rsidP="00AE2B56">
      <w:pPr>
        <w:pStyle w:val="PL"/>
        <w:rPr>
          <w:noProof w:val="0"/>
        </w:rPr>
      </w:pPr>
    </w:p>
    <w:p w14:paraId="166682C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resources-5gcNrm:</w:t>
      </w:r>
    </w:p>
    <w:p w14:paraId="75B4702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</w:t>
      </w:r>
      <w:proofErr w:type="spellStart"/>
      <w:r w:rsidRPr="0099127B">
        <w:rPr>
          <w:noProof w:val="0"/>
        </w:rPr>
        <w:t>oneOf</w:t>
      </w:r>
      <w:proofErr w:type="spellEnd"/>
      <w:r w:rsidRPr="0099127B">
        <w:rPr>
          <w:noProof w:val="0"/>
        </w:rPr>
        <w:t>:</w:t>
      </w:r>
    </w:p>
    <w:p w14:paraId="263F49C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SubNetwork-Single'</w:t>
      </w:r>
    </w:p>
    <w:p w14:paraId="64FF422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ManagedElement-Single'</w:t>
      </w:r>
    </w:p>
    <w:p w14:paraId="2F9A5FC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AmfFunction</w:t>
      </w:r>
      <w:proofErr w:type="spellEnd"/>
      <w:r w:rsidRPr="0099127B">
        <w:rPr>
          <w:noProof w:val="0"/>
        </w:rPr>
        <w:t>-Single'</w:t>
      </w:r>
    </w:p>
    <w:p w14:paraId="5058842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SmfFunction</w:t>
      </w:r>
      <w:proofErr w:type="spellEnd"/>
      <w:r w:rsidRPr="0099127B">
        <w:rPr>
          <w:noProof w:val="0"/>
        </w:rPr>
        <w:t>-Single'</w:t>
      </w:r>
    </w:p>
    <w:p w14:paraId="6ED2642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UpfFunction</w:t>
      </w:r>
      <w:proofErr w:type="spellEnd"/>
      <w:r w:rsidRPr="0099127B">
        <w:rPr>
          <w:noProof w:val="0"/>
        </w:rPr>
        <w:t>-Single'</w:t>
      </w:r>
    </w:p>
    <w:p w14:paraId="1858BE14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N3iwfFunction-Single'</w:t>
      </w:r>
    </w:p>
    <w:p w14:paraId="1F80C8A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PcfFunction</w:t>
      </w:r>
      <w:proofErr w:type="spellEnd"/>
      <w:r w:rsidRPr="0099127B">
        <w:rPr>
          <w:noProof w:val="0"/>
        </w:rPr>
        <w:t>-Single'</w:t>
      </w:r>
    </w:p>
    <w:p w14:paraId="2A9D874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AusfFunction</w:t>
      </w:r>
      <w:proofErr w:type="spellEnd"/>
      <w:r w:rsidRPr="0099127B">
        <w:rPr>
          <w:noProof w:val="0"/>
        </w:rPr>
        <w:t>-Single'</w:t>
      </w:r>
    </w:p>
    <w:p w14:paraId="785B90D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UdmFunction</w:t>
      </w:r>
      <w:proofErr w:type="spellEnd"/>
      <w:r w:rsidRPr="0099127B">
        <w:rPr>
          <w:noProof w:val="0"/>
        </w:rPr>
        <w:t>-Single'</w:t>
      </w:r>
    </w:p>
    <w:p w14:paraId="6BD1B24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UdrFunction</w:t>
      </w:r>
      <w:proofErr w:type="spellEnd"/>
      <w:r w:rsidRPr="0099127B">
        <w:rPr>
          <w:noProof w:val="0"/>
        </w:rPr>
        <w:t>-Single'</w:t>
      </w:r>
    </w:p>
    <w:p w14:paraId="66B1EE0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UdsfFunction</w:t>
      </w:r>
      <w:proofErr w:type="spellEnd"/>
      <w:r w:rsidRPr="0099127B">
        <w:rPr>
          <w:noProof w:val="0"/>
        </w:rPr>
        <w:t>-Single'</w:t>
      </w:r>
    </w:p>
    <w:p w14:paraId="5305ED2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NrfFunction</w:t>
      </w:r>
      <w:proofErr w:type="spellEnd"/>
      <w:r w:rsidRPr="0099127B">
        <w:rPr>
          <w:noProof w:val="0"/>
        </w:rPr>
        <w:t>-Single'</w:t>
      </w:r>
    </w:p>
    <w:p w14:paraId="2567736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NssfFunction</w:t>
      </w:r>
      <w:proofErr w:type="spellEnd"/>
      <w:r w:rsidRPr="0099127B">
        <w:rPr>
          <w:noProof w:val="0"/>
        </w:rPr>
        <w:t>-Single'</w:t>
      </w:r>
    </w:p>
    <w:p w14:paraId="0CC3949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SmsfFunction</w:t>
      </w:r>
      <w:proofErr w:type="spellEnd"/>
      <w:r w:rsidRPr="0099127B">
        <w:rPr>
          <w:noProof w:val="0"/>
        </w:rPr>
        <w:t>-Single'</w:t>
      </w:r>
    </w:p>
    <w:p w14:paraId="4627E14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LmfFunction</w:t>
      </w:r>
      <w:proofErr w:type="spellEnd"/>
      <w:r w:rsidRPr="0099127B">
        <w:rPr>
          <w:noProof w:val="0"/>
        </w:rPr>
        <w:t>-Single'</w:t>
      </w:r>
    </w:p>
    <w:p w14:paraId="02F9859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NgeirFunction</w:t>
      </w:r>
      <w:proofErr w:type="spellEnd"/>
      <w:r w:rsidRPr="0099127B">
        <w:rPr>
          <w:noProof w:val="0"/>
        </w:rPr>
        <w:t>-Single'</w:t>
      </w:r>
    </w:p>
    <w:p w14:paraId="398762F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SeppFunction</w:t>
      </w:r>
      <w:proofErr w:type="spellEnd"/>
      <w:r w:rsidRPr="0099127B">
        <w:rPr>
          <w:noProof w:val="0"/>
        </w:rPr>
        <w:t>-Single'</w:t>
      </w:r>
    </w:p>
    <w:p w14:paraId="19ECD83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NwdafFunction</w:t>
      </w:r>
      <w:proofErr w:type="spellEnd"/>
      <w:r w:rsidRPr="0099127B">
        <w:rPr>
          <w:noProof w:val="0"/>
        </w:rPr>
        <w:t>-Single'</w:t>
      </w:r>
    </w:p>
    <w:p w14:paraId="2E301DE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ScpFunction</w:t>
      </w:r>
      <w:proofErr w:type="spellEnd"/>
      <w:r w:rsidRPr="0099127B">
        <w:rPr>
          <w:noProof w:val="0"/>
        </w:rPr>
        <w:t>-Single'</w:t>
      </w:r>
    </w:p>
    <w:p w14:paraId="06F747C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NefFunction</w:t>
      </w:r>
      <w:proofErr w:type="spellEnd"/>
      <w:r w:rsidRPr="0099127B">
        <w:rPr>
          <w:noProof w:val="0"/>
        </w:rPr>
        <w:t>-Single'</w:t>
      </w:r>
    </w:p>
    <w:p w14:paraId="5788C374" w14:textId="77777777" w:rsidR="00AE2B56" w:rsidRPr="0099127B" w:rsidRDefault="00AE2B56" w:rsidP="00AE2B56">
      <w:pPr>
        <w:pStyle w:val="PL"/>
        <w:rPr>
          <w:noProof w:val="0"/>
        </w:rPr>
      </w:pPr>
    </w:p>
    <w:p w14:paraId="34BF1B2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ExternalAmfFunction</w:t>
      </w:r>
      <w:proofErr w:type="spellEnd"/>
      <w:r w:rsidRPr="0099127B">
        <w:rPr>
          <w:noProof w:val="0"/>
        </w:rPr>
        <w:t>-Single'</w:t>
      </w:r>
    </w:p>
    <w:p w14:paraId="22814AC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ExternalNrfFunction</w:t>
      </w:r>
      <w:proofErr w:type="spellEnd"/>
      <w:r w:rsidRPr="0099127B">
        <w:rPr>
          <w:noProof w:val="0"/>
        </w:rPr>
        <w:t>-Single'</w:t>
      </w:r>
    </w:p>
    <w:p w14:paraId="551DD90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ExternalNssfFunction</w:t>
      </w:r>
      <w:proofErr w:type="spellEnd"/>
      <w:r w:rsidRPr="0099127B">
        <w:rPr>
          <w:noProof w:val="0"/>
        </w:rPr>
        <w:t>-Single'</w:t>
      </w:r>
    </w:p>
    <w:p w14:paraId="751BD89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ExternalSeppFunction</w:t>
      </w:r>
      <w:proofErr w:type="spellEnd"/>
      <w:r w:rsidRPr="0099127B">
        <w:rPr>
          <w:noProof w:val="0"/>
        </w:rPr>
        <w:t>-Single'</w:t>
      </w:r>
    </w:p>
    <w:p w14:paraId="48517DD6" w14:textId="77777777" w:rsidR="00AE2B56" w:rsidRPr="0099127B" w:rsidRDefault="00AE2B56" w:rsidP="00AE2B56">
      <w:pPr>
        <w:pStyle w:val="PL"/>
        <w:rPr>
          <w:noProof w:val="0"/>
        </w:rPr>
      </w:pPr>
    </w:p>
    <w:p w14:paraId="7955582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AmfSet</w:t>
      </w:r>
      <w:proofErr w:type="spellEnd"/>
      <w:r w:rsidRPr="0099127B">
        <w:rPr>
          <w:noProof w:val="0"/>
        </w:rPr>
        <w:t>-Single'</w:t>
      </w:r>
    </w:p>
    <w:p w14:paraId="5A24A39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AmfRegion</w:t>
      </w:r>
      <w:proofErr w:type="spellEnd"/>
      <w:r w:rsidRPr="0099127B">
        <w:rPr>
          <w:noProof w:val="0"/>
        </w:rPr>
        <w:t>-Single'</w:t>
      </w:r>
    </w:p>
    <w:p w14:paraId="4AA4D1C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QFQoSMonitoringControl</w:t>
      </w:r>
      <w:proofErr w:type="spellEnd"/>
      <w:r w:rsidRPr="0099127B">
        <w:rPr>
          <w:noProof w:val="0"/>
        </w:rPr>
        <w:t>-Single'</w:t>
      </w:r>
    </w:p>
    <w:p w14:paraId="301013F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GtpUPathQoSMonitoringControl</w:t>
      </w:r>
      <w:proofErr w:type="spellEnd"/>
      <w:r w:rsidRPr="0099127B">
        <w:rPr>
          <w:noProof w:val="0"/>
        </w:rPr>
        <w:t>-Single'</w:t>
      </w:r>
    </w:p>
    <w:p w14:paraId="73DB84D5" w14:textId="77777777" w:rsidR="00AE2B56" w:rsidRPr="0099127B" w:rsidRDefault="00AE2B56" w:rsidP="00AE2B56">
      <w:pPr>
        <w:pStyle w:val="PL"/>
        <w:rPr>
          <w:noProof w:val="0"/>
        </w:rPr>
      </w:pPr>
    </w:p>
    <w:p w14:paraId="4783DAD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2-Single'</w:t>
      </w:r>
    </w:p>
    <w:p w14:paraId="287010F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3-Single'</w:t>
      </w:r>
    </w:p>
    <w:p w14:paraId="6E470AB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4-Single'</w:t>
      </w:r>
    </w:p>
    <w:p w14:paraId="367444B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5-Single'</w:t>
      </w:r>
    </w:p>
    <w:p w14:paraId="257DCA2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6-Single'</w:t>
      </w:r>
    </w:p>
    <w:p w14:paraId="65C1C6B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7-Single'</w:t>
      </w:r>
    </w:p>
    <w:p w14:paraId="55F10DF5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8-Single'</w:t>
      </w:r>
    </w:p>
    <w:p w14:paraId="1BB141A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9-Single'</w:t>
      </w:r>
    </w:p>
    <w:p w14:paraId="7A31633C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10-Single'</w:t>
      </w:r>
    </w:p>
    <w:p w14:paraId="53B8E96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11-Single'</w:t>
      </w:r>
    </w:p>
    <w:p w14:paraId="77DE46B7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12-Single'</w:t>
      </w:r>
    </w:p>
    <w:p w14:paraId="254BCCD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13-Single'</w:t>
      </w:r>
    </w:p>
    <w:p w14:paraId="67FD755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14-Single'</w:t>
      </w:r>
    </w:p>
    <w:p w14:paraId="018AAD4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15-Single'</w:t>
      </w:r>
    </w:p>
    <w:p w14:paraId="4025174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16-Single'</w:t>
      </w:r>
    </w:p>
    <w:p w14:paraId="69FB3DB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17-Single'</w:t>
      </w:r>
    </w:p>
    <w:p w14:paraId="667B4D86" w14:textId="77777777" w:rsidR="00AE2B56" w:rsidRPr="0099127B" w:rsidRDefault="00AE2B56" w:rsidP="00AE2B56">
      <w:pPr>
        <w:pStyle w:val="PL"/>
        <w:rPr>
          <w:noProof w:val="0"/>
        </w:rPr>
      </w:pPr>
    </w:p>
    <w:p w14:paraId="235A08CA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20-Single'</w:t>
      </w:r>
    </w:p>
    <w:p w14:paraId="500FF19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21-Single'</w:t>
      </w:r>
    </w:p>
    <w:p w14:paraId="0EB32CC2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22-Single'</w:t>
      </w:r>
    </w:p>
    <w:p w14:paraId="0AC8C33B" w14:textId="77777777" w:rsidR="00AE2B56" w:rsidRPr="0099127B" w:rsidRDefault="00AE2B56" w:rsidP="00AE2B56">
      <w:pPr>
        <w:pStyle w:val="PL"/>
        <w:rPr>
          <w:noProof w:val="0"/>
        </w:rPr>
      </w:pPr>
    </w:p>
    <w:p w14:paraId="52F65D1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26-Single'</w:t>
      </w:r>
    </w:p>
    <w:p w14:paraId="505F0198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27-Single'</w:t>
      </w:r>
    </w:p>
    <w:p w14:paraId="67CCF8D0" w14:textId="77777777" w:rsidR="00AE2B56" w:rsidRPr="0099127B" w:rsidRDefault="00AE2B56" w:rsidP="00AE2B56">
      <w:pPr>
        <w:pStyle w:val="PL"/>
        <w:rPr>
          <w:noProof w:val="0"/>
        </w:rPr>
      </w:pPr>
    </w:p>
    <w:p w14:paraId="3D72202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31-Single'</w:t>
      </w:r>
    </w:p>
    <w:p w14:paraId="5E49254E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31-Single'</w:t>
      </w:r>
    </w:p>
    <w:p w14:paraId="3728FBB3" w14:textId="77777777" w:rsidR="00AE2B56" w:rsidRPr="0099127B" w:rsidRDefault="00AE2B56" w:rsidP="00AE2B56">
      <w:pPr>
        <w:pStyle w:val="PL"/>
        <w:rPr>
          <w:noProof w:val="0"/>
        </w:rPr>
      </w:pPr>
    </w:p>
    <w:p w14:paraId="3A4CDE1D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S5C-Single'</w:t>
      </w:r>
    </w:p>
    <w:p w14:paraId="31F1E171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S5U-Single'</w:t>
      </w:r>
    </w:p>
    <w:p w14:paraId="27627CE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EP_Rx</w:t>
      </w:r>
      <w:proofErr w:type="spellEnd"/>
      <w:r w:rsidRPr="0099127B">
        <w:rPr>
          <w:noProof w:val="0"/>
        </w:rPr>
        <w:t>-Single'</w:t>
      </w:r>
    </w:p>
    <w:p w14:paraId="085E5D0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MAP_SMSC-Single'</w:t>
      </w:r>
    </w:p>
    <w:p w14:paraId="27235E03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LS-Single'</w:t>
      </w:r>
    </w:p>
    <w:p w14:paraId="12DA60B9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EP_NLG-Single'</w:t>
      </w:r>
    </w:p>
    <w:p w14:paraId="5EBD658F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Configurable5QISet-Single'</w:t>
      </w:r>
    </w:p>
    <w:p w14:paraId="22EDFC50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FiveQiDscpMappingSet</w:t>
      </w:r>
      <w:proofErr w:type="spellEnd"/>
      <w:r w:rsidRPr="0099127B">
        <w:rPr>
          <w:noProof w:val="0"/>
        </w:rPr>
        <w:t>-Single'</w:t>
      </w:r>
    </w:p>
    <w:p w14:paraId="1EF548FB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</w:t>
      </w:r>
      <w:proofErr w:type="spellStart"/>
      <w:r w:rsidRPr="0099127B">
        <w:rPr>
          <w:noProof w:val="0"/>
        </w:rPr>
        <w:t>PredefinedPccRuleSet</w:t>
      </w:r>
      <w:proofErr w:type="spellEnd"/>
      <w:r w:rsidRPr="0099127B">
        <w:rPr>
          <w:noProof w:val="0"/>
        </w:rPr>
        <w:t>-Single'</w:t>
      </w:r>
    </w:p>
    <w:p w14:paraId="42FD7656" w14:textId="77777777" w:rsidR="00AE2B56" w:rsidRPr="0099127B" w:rsidRDefault="00AE2B56" w:rsidP="00AE2B56">
      <w:pPr>
        <w:pStyle w:val="PL"/>
        <w:rPr>
          <w:noProof w:val="0"/>
        </w:rPr>
      </w:pPr>
      <w:r w:rsidRPr="0099127B">
        <w:rPr>
          <w:noProof w:val="0"/>
        </w:rPr>
        <w:t xml:space="preserve">       - $ref: '#/components/schemas/Dynamic5QISet-Single'</w:t>
      </w:r>
    </w:p>
    <w:p w14:paraId="10B1A114" w14:textId="77777777" w:rsidR="00AE2B56" w:rsidRPr="0099127B" w:rsidRDefault="00AE2B56" w:rsidP="00AE2B56">
      <w:pPr>
        <w:pStyle w:val="PL"/>
        <w:rPr>
          <w:noProof w:val="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E2B56" w:rsidRPr="00477531" w14:paraId="2471E89E" w14:textId="77777777" w:rsidTr="00D0542E">
        <w:tc>
          <w:tcPr>
            <w:tcW w:w="9521" w:type="dxa"/>
            <w:shd w:val="clear" w:color="auto" w:fill="FFFFCC"/>
            <w:vAlign w:val="center"/>
          </w:tcPr>
          <w:p w14:paraId="097D3BF5" w14:textId="77777777" w:rsidR="00AE2B56" w:rsidRPr="00477531" w:rsidRDefault="00AE2B56" w:rsidP="00D0542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40F5BB3B" w14:textId="77777777" w:rsidR="00AE2B56" w:rsidRDefault="00AE2B56" w:rsidP="00AE2B56">
      <w:pPr>
        <w:rPr>
          <w:noProof/>
        </w:rPr>
      </w:pPr>
    </w:p>
    <w:p w14:paraId="5D1659A7" w14:textId="77777777" w:rsidR="00F93133" w:rsidRDefault="00F93133" w:rsidP="00AE2B56">
      <w:pPr>
        <w:pStyle w:val="Heading2"/>
        <w:ind w:left="0" w:firstLine="0"/>
        <w:rPr>
          <w:lang w:eastAsia="zh-CN"/>
        </w:rPr>
      </w:pPr>
    </w:p>
    <w:sectPr w:rsidR="00F93133" w:rsidSect="000B7FED">
      <w:headerReference w:type="even" r:id="rId21"/>
      <w:headerReference w:type="default" r:id="rId22"/>
      <w:headerReference w:type="first" r:id="rId2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5C47A" w14:textId="77777777" w:rsidR="008D2563" w:rsidRDefault="008D2563">
      <w:r>
        <w:separator/>
      </w:r>
    </w:p>
  </w:endnote>
  <w:endnote w:type="continuationSeparator" w:id="0">
    <w:p w14:paraId="3E0F34A0" w14:textId="77777777" w:rsidR="008D2563" w:rsidRDefault="008D25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BD8C5" w14:textId="77777777" w:rsidR="00A6582E" w:rsidRDefault="00A658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8C9F4" w14:textId="77777777" w:rsidR="00A6582E" w:rsidRDefault="00A658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397B6" w14:textId="77777777" w:rsidR="00A6582E" w:rsidRDefault="00A658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E15DA8" w14:textId="77777777" w:rsidR="008D2563" w:rsidRDefault="008D2563">
      <w:r>
        <w:separator/>
      </w:r>
    </w:p>
  </w:footnote>
  <w:footnote w:type="continuationSeparator" w:id="0">
    <w:p w14:paraId="1B1D6375" w14:textId="77777777" w:rsidR="008D2563" w:rsidRDefault="008D25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4950B" w14:textId="77777777" w:rsidR="00A6582E" w:rsidRDefault="00A658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B84DF" w14:textId="77777777" w:rsidR="00A6582E" w:rsidRDefault="00A6582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ean Sun">
    <w15:presenceInfo w15:providerId="None" w15:userId="Sean Su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1686C"/>
    <w:rsid w:val="00022E4A"/>
    <w:rsid w:val="00036117"/>
    <w:rsid w:val="0005482A"/>
    <w:rsid w:val="0008226D"/>
    <w:rsid w:val="000A6394"/>
    <w:rsid w:val="000B2F5B"/>
    <w:rsid w:val="000B7FED"/>
    <w:rsid w:val="000C038A"/>
    <w:rsid w:val="000C0D3C"/>
    <w:rsid w:val="000C28B6"/>
    <w:rsid w:val="000C3015"/>
    <w:rsid w:val="000C6598"/>
    <w:rsid w:val="000C6881"/>
    <w:rsid w:val="000C7CBE"/>
    <w:rsid w:val="000D23BE"/>
    <w:rsid w:val="000D44B3"/>
    <w:rsid w:val="000E014D"/>
    <w:rsid w:val="000E22B4"/>
    <w:rsid w:val="000E7651"/>
    <w:rsid w:val="00105664"/>
    <w:rsid w:val="00141348"/>
    <w:rsid w:val="00144705"/>
    <w:rsid w:val="00145D43"/>
    <w:rsid w:val="0014653D"/>
    <w:rsid w:val="00147547"/>
    <w:rsid w:val="00192C46"/>
    <w:rsid w:val="00194FBD"/>
    <w:rsid w:val="0019687B"/>
    <w:rsid w:val="001A08B3"/>
    <w:rsid w:val="001A7B60"/>
    <w:rsid w:val="001B52F0"/>
    <w:rsid w:val="001B6430"/>
    <w:rsid w:val="001B7A65"/>
    <w:rsid w:val="001E293E"/>
    <w:rsid w:val="001E41F3"/>
    <w:rsid w:val="001E44A2"/>
    <w:rsid w:val="001E5A3F"/>
    <w:rsid w:val="001F2845"/>
    <w:rsid w:val="00204B16"/>
    <w:rsid w:val="00206A28"/>
    <w:rsid w:val="00214E21"/>
    <w:rsid w:val="00217126"/>
    <w:rsid w:val="00224EAA"/>
    <w:rsid w:val="0024412B"/>
    <w:rsid w:val="00253A9A"/>
    <w:rsid w:val="00257230"/>
    <w:rsid w:val="0026004D"/>
    <w:rsid w:val="00262CAC"/>
    <w:rsid w:val="00263A01"/>
    <w:rsid w:val="002640DD"/>
    <w:rsid w:val="00275D12"/>
    <w:rsid w:val="00284FEB"/>
    <w:rsid w:val="002860C4"/>
    <w:rsid w:val="002A1B77"/>
    <w:rsid w:val="002A7309"/>
    <w:rsid w:val="002B5741"/>
    <w:rsid w:val="002B61EC"/>
    <w:rsid w:val="002B65D6"/>
    <w:rsid w:val="002C7B80"/>
    <w:rsid w:val="002D35E8"/>
    <w:rsid w:val="002D7DCE"/>
    <w:rsid w:val="002E3846"/>
    <w:rsid w:val="002E472E"/>
    <w:rsid w:val="002E6447"/>
    <w:rsid w:val="002F4B32"/>
    <w:rsid w:val="00305409"/>
    <w:rsid w:val="0032049B"/>
    <w:rsid w:val="0033251F"/>
    <w:rsid w:val="0034108E"/>
    <w:rsid w:val="003609EF"/>
    <w:rsid w:val="0036231A"/>
    <w:rsid w:val="00374DD4"/>
    <w:rsid w:val="00380BCA"/>
    <w:rsid w:val="00394559"/>
    <w:rsid w:val="003A08EC"/>
    <w:rsid w:val="003A2226"/>
    <w:rsid w:val="003A49CB"/>
    <w:rsid w:val="003C5AE8"/>
    <w:rsid w:val="003D1351"/>
    <w:rsid w:val="003D2D88"/>
    <w:rsid w:val="003E1A36"/>
    <w:rsid w:val="003E5DBF"/>
    <w:rsid w:val="003F062F"/>
    <w:rsid w:val="00403251"/>
    <w:rsid w:val="00410371"/>
    <w:rsid w:val="00414809"/>
    <w:rsid w:val="004242F1"/>
    <w:rsid w:val="004478BB"/>
    <w:rsid w:val="004603D8"/>
    <w:rsid w:val="00480B96"/>
    <w:rsid w:val="004865C2"/>
    <w:rsid w:val="00490F79"/>
    <w:rsid w:val="004A52C6"/>
    <w:rsid w:val="004B75B7"/>
    <w:rsid w:val="004C6445"/>
    <w:rsid w:val="004D1D31"/>
    <w:rsid w:val="004E278E"/>
    <w:rsid w:val="004E3CB7"/>
    <w:rsid w:val="004F17DC"/>
    <w:rsid w:val="004F67DA"/>
    <w:rsid w:val="005009D9"/>
    <w:rsid w:val="00505708"/>
    <w:rsid w:val="005057B8"/>
    <w:rsid w:val="00506042"/>
    <w:rsid w:val="005115F2"/>
    <w:rsid w:val="0051580D"/>
    <w:rsid w:val="00521FB5"/>
    <w:rsid w:val="00547111"/>
    <w:rsid w:val="00550A6F"/>
    <w:rsid w:val="00555361"/>
    <w:rsid w:val="0057564D"/>
    <w:rsid w:val="005868E0"/>
    <w:rsid w:val="00592D74"/>
    <w:rsid w:val="005B4866"/>
    <w:rsid w:val="005D542A"/>
    <w:rsid w:val="005E0D9B"/>
    <w:rsid w:val="005E2C44"/>
    <w:rsid w:val="005E2FD0"/>
    <w:rsid w:val="005E3D27"/>
    <w:rsid w:val="006043F9"/>
    <w:rsid w:val="006171F1"/>
    <w:rsid w:val="00621188"/>
    <w:rsid w:val="006257ED"/>
    <w:rsid w:val="00637FCF"/>
    <w:rsid w:val="0065536E"/>
    <w:rsid w:val="00662D78"/>
    <w:rsid w:val="00665C47"/>
    <w:rsid w:val="0068622F"/>
    <w:rsid w:val="00695808"/>
    <w:rsid w:val="006B46FB"/>
    <w:rsid w:val="006B51BA"/>
    <w:rsid w:val="006E11CD"/>
    <w:rsid w:val="006E21FB"/>
    <w:rsid w:val="006F0A85"/>
    <w:rsid w:val="00705AEF"/>
    <w:rsid w:val="00712183"/>
    <w:rsid w:val="00714780"/>
    <w:rsid w:val="00725FBC"/>
    <w:rsid w:val="00741711"/>
    <w:rsid w:val="00745489"/>
    <w:rsid w:val="00764864"/>
    <w:rsid w:val="00767D3B"/>
    <w:rsid w:val="0077797A"/>
    <w:rsid w:val="00785599"/>
    <w:rsid w:val="00792342"/>
    <w:rsid w:val="007977A8"/>
    <w:rsid w:val="007A179C"/>
    <w:rsid w:val="007B4590"/>
    <w:rsid w:val="007B512A"/>
    <w:rsid w:val="007C2097"/>
    <w:rsid w:val="007C6009"/>
    <w:rsid w:val="007D3898"/>
    <w:rsid w:val="007D6A07"/>
    <w:rsid w:val="007F62C2"/>
    <w:rsid w:val="007F7259"/>
    <w:rsid w:val="008040A8"/>
    <w:rsid w:val="008279FA"/>
    <w:rsid w:val="00837BA4"/>
    <w:rsid w:val="00854019"/>
    <w:rsid w:val="0085680F"/>
    <w:rsid w:val="008626E7"/>
    <w:rsid w:val="00865D9A"/>
    <w:rsid w:val="00870EE7"/>
    <w:rsid w:val="00880A55"/>
    <w:rsid w:val="008863B9"/>
    <w:rsid w:val="008A45A6"/>
    <w:rsid w:val="008B0931"/>
    <w:rsid w:val="008B7764"/>
    <w:rsid w:val="008C16D3"/>
    <w:rsid w:val="008D1131"/>
    <w:rsid w:val="008D2563"/>
    <w:rsid w:val="008D39FE"/>
    <w:rsid w:val="008D4E09"/>
    <w:rsid w:val="008D6FCA"/>
    <w:rsid w:val="008F07B4"/>
    <w:rsid w:val="008F32C9"/>
    <w:rsid w:val="008F3789"/>
    <w:rsid w:val="008F686C"/>
    <w:rsid w:val="00904335"/>
    <w:rsid w:val="009148DE"/>
    <w:rsid w:val="009215BF"/>
    <w:rsid w:val="00941E30"/>
    <w:rsid w:val="009777D9"/>
    <w:rsid w:val="00991B88"/>
    <w:rsid w:val="009A5753"/>
    <w:rsid w:val="009A579D"/>
    <w:rsid w:val="009B37DD"/>
    <w:rsid w:val="009B4985"/>
    <w:rsid w:val="009C34BC"/>
    <w:rsid w:val="009C60F4"/>
    <w:rsid w:val="009E3297"/>
    <w:rsid w:val="009F734F"/>
    <w:rsid w:val="009F7813"/>
    <w:rsid w:val="00A05EAD"/>
    <w:rsid w:val="00A1069F"/>
    <w:rsid w:val="00A246B6"/>
    <w:rsid w:val="00A259E8"/>
    <w:rsid w:val="00A30356"/>
    <w:rsid w:val="00A367C5"/>
    <w:rsid w:val="00A4460F"/>
    <w:rsid w:val="00A45C92"/>
    <w:rsid w:val="00A47E70"/>
    <w:rsid w:val="00A506EE"/>
    <w:rsid w:val="00A50CF0"/>
    <w:rsid w:val="00A62743"/>
    <w:rsid w:val="00A6582E"/>
    <w:rsid w:val="00A66E67"/>
    <w:rsid w:val="00A7671C"/>
    <w:rsid w:val="00AA2CBC"/>
    <w:rsid w:val="00AA558C"/>
    <w:rsid w:val="00AC379D"/>
    <w:rsid w:val="00AC3ED7"/>
    <w:rsid w:val="00AC4BC0"/>
    <w:rsid w:val="00AC5820"/>
    <w:rsid w:val="00AD1CD8"/>
    <w:rsid w:val="00AE2B56"/>
    <w:rsid w:val="00B03E8E"/>
    <w:rsid w:val="00B11A27"/>
    <w:rsid w:val="00B13F88"/>
    <w:rsid w:val="00B1603C"/>
    <w:rsid w:val="00B258BB"/>
    <w:rsid w:val="00B63D58"/>
    <w:rsid w:val="00B67B97"/>
    <w:rsid w:val="00B968C8"/>
    <w:rsid w:val="00BA3EC5"/>
    <w:rsid w:val="00BA51D9"/>
    <w:rsid w:val="00BB4E29"/>
    <w:rsid w:val="00BB5DFC"/>
    <w:rsid w:val="00BB6FC9"/>
    <w:rsid w:val="00BD279D"/>
    <w:rsid w:val="00BD509C"/>
    <w:rsid w:val="00BD6BB8"/>
    <w:rsid w:val="00BE3D9E"/>
    <w:rsid w:val="00BF27A2"/>
    <w:rsid w:val="00BF5F69"/>
    <w:rsid w:val="00C03789"/>
    <w:rsid w:val="00C075B9"/>
    <w:rsid w:val="00C12D8A"/>
    <w:rsid w:val="00C17750"/>
    <w:rsid w:val="00C203F9"/>
    <w:rsid w:val="00C276D0"/>
    <w:rsid w:val="00C57186"/>
    <w:rsid w:val="00C66BA2"/>
    <w:rsid w:val="00C82512"/>
    <w:rsid w:val="00C84E72"/>
    <w:rsid w:val="00C95985"/>
    <w:rsid w:val="00CC0FC6"/>
    <w:rsid w:val="00CC5026"/>
    <w:rsid w:val="00CC68D0"/>
    <w:rsid w:val="00CF5067"/>
    <w:rsid w:val="00CF5C18"/>
    <w:rsid w:val="00D03F9A"/>
    <w:rsid w:val="00D06D51"/>
    <w:rsid w:val="00D16505"/>
    <w:rsid w:val="00D24991"/>
    <w:rsid w:val="00D45C45"/>
    <w:rsid w:val="00D50255"/>
    <w:rsid w:val="00D62565"/>
    <w:rsid w:val="00D66520"/>
    <w:rsid w:val="00D74592"/>
    <w:rsid w:val="00D854F5"/>
    <w:rsid w:val="00DB4470"/>
    <w:rsid w:val="00DB4ECE"/>
    <w:rsid w:val="00DC6FD0"/>
    <w:rsid w:val="00DE34CF"/>
    <w:rsid w:val="00DE5444"/>
    <w:rsid w:val="00DF1FF5"/>
    <w:rsid w:val="00DF3F27"/>
    <w:rsid w:val="00E04EAF"/>
    <w:rsid w:val="00E12EAD"/>
    <w:rsid w:val="00E13F3D"/>
    <w:rsid w:val="00E142BE"/>
    <w:rsid w:val="00E17025"/>
    <w:rsid w:val="00E34898"/>
    <w:rsid w:val="00E866AE"/>
    <w:rsid w:val="00E94BE7"/>
    <w:rsid w:val="00EB09B7"/>
    <w:rsid w:val="00EC2FF1"/>
    <w:rsid w:val="00EC74FB"/>
    <w:rsid w:val="00EE7D7C"/>
    <w:rsid w:val="00EF0F2F"/>
    <w:rsid w:val="00F01643"/>
    <w:rsid w:val="00F158B7"/>
    <w:rsid w:val="00F25D98"/>
    <w:rsid w:val="00F300FB"/>
    <w:rsid w:val="00F750F9"/>
    <w:rsid w:val="00F93133"/>
    <w:rsid w:val="00FB2565"/>
    <w:rsid w:val="00FB6386"/>
    <w:rsid w:val="00FC042A"/>
    <w:rsid w:val="00FC1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486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rsid w:val="000B7FED"/>
    <w:pPr>
      <w:spacing w:before="180"/>
      <w:ind w:left="2693" w:hanging="2693"/>
    </w:pPr>
    <w:rPr>
      <w:b/>
    </w:rPr>
  </w:style>
  <w:style w:type="paragraph" w:styleId="TOC1">
    <w:name w:val="toc 1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rsid w:val="000B7FED"/>
    <w:pPr>
      <w:ind w:left="1701" w:hanging="1701"/>
    </w:pPr>
  </w:style>
  <w:style w:type="paragraph" w:styleId="TOC4">
    <w:name w:val="toc 4"/>
    <w:basedOn w:val="TOC3"/>
    <w:rsid w:val="000B7FED"/>
    <w:pPr>
      <w:ind w:left="1418" w:hanging="1418"/>
    </w:pPr>
  </w:style>
  <w:style w:type="paragraph" w:styleId="TOC3">
    <w:name w:val="toc 3"/>
    <w:basedOn w:val="TOC2"/>
    <w:rsid w:val="000B7FED"/>
    <w:pPr>
      <w:ind w:left="1134" w:hanging="1134"/>
    </w:pPr>
  </w:style>
  <w:style w:type="paragraph" w:styleId="TOC2">
    <w:name w:val="toc 2"/>
    <w:basedOn w:val="TOC1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rsid w:val="000B7FED"/>
    <w:pPr>
      <w:ind w:left="1985" w:hanging="1985"/>
    </w:pPr>
  </w:style>
  <w:style w:type="paragraph" w:styleId="TOC7">
    <w:name w:val="toc 7"/>
    <w:basedOn w:val="TOC6"/>
    <w:next w:val="Normal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TALChar">
    <w:name w:val="TAL Char"/>
    <w:link w:val="TAL"/>
    <w:qFormat/>
    <w:locked/>
    <w:rsid w:val="00A6582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A6582E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locked/>
    <w:rsid w:val="00A6582E"/>
    <w:rPr>
      <w:rFonts w:ascii="Arial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link w:val="Heading3"/>
    <w:rsid w:val="005B4866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rsid w:val="005B4866"/>
    <w:rPr>
      <w:rFonts w:ascii="Arial" w:hAnsi="Arial"/>
      <w:sz w:val="24"/>
      <w:lang w:val="en-GB" w:eastAsia="en-US"/>
    </w:rPr>
  </w:style>
  <w:style w:type="character" w:customStyle="1" w:styleId="NOChar">
    <w:name w:val="NO Char"/>
    <w:link w:val="NO"/>
    <w:qFormat/>
    <w:locked/>
    <w:rsid w:val="005B4866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5B4866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locked/>
    <w:rsid w:val="005B4866"/>
    <w:rPr>
      <w:rFonts w:ascii="Arial" w:hAnsi="Arial"/>
      <w:b/>
      <w:lang w:val="en-GB" w:eastAsia="en-US"/>
    </w:rPr>
  </w:style>
  <w:style w:type="character" w:styleId="Emphasis">
    <w:name w:val="Emphasis"/>
    <w:basedOn w:val="DefaultParagraphFont"/>
    <w:uiPriority w:val="20"/>
    <w:qFormat/>
    <w:rsid w:val="005B4866"/>
    <w:rPr>
      <w:i/>
      <w:iCs/>
    </w:rPr>
  </w:style>
  <w:style w:type="paragraph" w:customStyle="1" w:styleId="TAJ">
    <w:name w:val="TAJ"/>
    <w:basedOn w:val="TH"/>
    <w:rsid w:val="008F07B4"/>
  </w:style>
  <w:style w:type="paragraph" w:customStyle="1" w:styleId="Guidance">
    <w:name w:val="Guidance"/>
    <w:basedOn w:val="Normal"/>
    <w:rsid w:val="008F07B4"/>
    <w:rPr>
      <w:i/>
      <w:color w:val="0000FF"/>
    </w:rPr>
  </w:style>
  <w:style w:type="character" w:customStyle="1" w:styleId="BalloonTextChar">
    <w:name w:val="Balloon Text Char"/>
    <w:link w:val="BalloonText"/>
    <w:rsid w:val="008F07B4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8F07B4"/>
    <w:rPr>
      <w:rFonts w:ascii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8F07B4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8F07B4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rsid w:val="008F07B4"/>
    <w:rPr>
      <w:rFonts w:ascii="Arial" w:hAnsi="Arial"/>
      <w:sz w:val="32"/>
      <w:lang w:val="en-GB" w:eastAsia="en-US"/>
    </w:rPr>
  </w:style>
  <w:style w:type="character" w:customStyle="1" w:styleId="Heading5Char">
    <w:name w:val="Heading 5 Char"/>
    <w:link w:val="Heading5"/>
    <w:rsid w:val="008F07B4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rsid w:val="008F07B4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sid w:val="008F07B4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8F07B4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8F07B4"/>
    <w:rPr>
      <w:rFonts w:ascii="Arial" w:hAnsi="Arial"/>
      <w:sz w:val="36"/>
      <w:lang w:val="en-GB" w:eastAsia="en-US"/>
    </w:rPr>
  </w:style>
  <w:style w:type="character" w:styleId="HTMLCode">
    <w:name w:val="HTML Code"/>
    <w:uiPriority w:val="99"/>
    <w:unhideWhenUsed/>
    <w:rsid w:val="008F07B4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8F07B4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F07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val="en-US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F07B4"/>
    <w:rPr>
      <w:rFonts w:ascii="Courier New" w:hAnsi="Courier New" w:cs="Courier New"/>
      <w:lang w:val="en-US" w:eastAsia="zh-CN"/>
    </w:rPr>
  </w:style>
  <w:style w:type="paragraph" w:customStyle="1" w:styleId="msonormal0">
    <w:name w:val="msonormal"/>
    <w:basedOn w:val="Normal"/>
    <w:rsid w:val="008F07B4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FootnoteTextChar">
    <w:name w:val="Footnote Text Char"/>
    <w:link w:val="FootnoteText"/>
    <w:rsid w:val="008F07B4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link w:val="CommentText"/>
    <w:qFormat/>
    <w:rsid w:val="008F07B4"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rsid w:val="008F07B4"/>
    <w:rPr>
      <w:rFonts w:ascii="Arial" w:hAnsi="Arial"/>
      <w:b/>
      <w:i/>
      <w:noProof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8F07B4"/>
    <w:pPr>
      <w:overflowPunct w:val="0"/>
      <w:autoSpaceDE w:val="0"/>
      <w:autoSpaceDN w:val="0"/>
      <w:adjustRightInd w:val="0"/>
    </w:pPr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8F07B4"/>
    <w:pPr>
      <w:overflowPunct w:val="0"/>
      <w:autoSpaceDE w:val="0"/>
      <w:autoSpaceDN w:val="0"/>
      <w:adjustRightInd w:val="0"/>
    </w:pPr>
  </w:style>
  <w:style w:type="character" w:customStyle="1" w:styleId="BodyTextChar">
    <w:name w:val="Body Text Char"/>
    <w:basedOn w:val="DefaultParagraphFont"/>
    <w:link w:val="BodyText"/>
    <w:uiPriority w:val="99"/>
    <w:rsid w:val="008F07B4"/>
    <w:rPr>
      <w:rFonts w:ascii="Times New Roman" w:eastAsia="宋体" w:hAnsi="Times New Roman"/>
      <w:lang w:val="en-GB" w:eastAsia="en-US"/>
    </w:rPr>
  </w:style>
  <w:style w:type="paragraph" w:styleId="BodyTextFirstIndent">
    <w:name w:val="Body Text First Indent"/>
    <w:basedOn w:val="Normal"/>
    <w:link w:val="BodyTextFirstIndentChar"/>
    <w:unhideWhenUsed/>
    <w:rsid w:val="008F07B4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hAnsi="Arial"/>
      <w:sz w:val="21"/>
      <w:szCs w:val="21"/>
      <w:lang w:val="en-US" w:eastAsia="zh-CN"/>
    </w:rPr>
  </w:style>
  <w:style w:type="character" w:customStyle="1" w:styleId="BodyTextFirstIndentChar">
    <w:name w:val="Body Text First Indent Char"/>
    <w:basedOn w:val="BodyTextChar"/>
    <w:link w:val="BodyTextFirstIndent"/>
    <w:rsid w:val="008F07B4"/>
    <w:rPr>
      <w:rFonts w:ascii="Arial" w:eastAsia="宋体" w:hAnsi="Arial"/>
      <w:sz w:val="21"/>
      <w:szCs w:val="21"/>
      <w:lang w:val="en-US" w:eastAsia="zh-CN"/>
    </w:rPr>
  </w:style>
  <w:style w:type="character" w:customStyle="1" w:styleId="DocumentMapChar">
    <w:name w:val="Document Map Char"/>
    <w:link w:val="DocumentMap"/>
    <w:rsid w:val="008F07B4"/>
    <w:rPr>
      <w:rFonts w:ascii="Tahoma" w:hAnsi="Tahoma" w:cs="Tahoma"/>
      <w:shd w:val="clear" w:color="auto" w:fill="000080"/>
      <w:lang w:val="en-GB" w:eastAsia="en-US"/>
    </w:rPr>
  </w:style>
  <w:style w:type="paragraph" w:styleId="PlainText">
    <w:name w:val="Plain Text"/>
    <w:basedOn w:val="Normal"/>
    <w:link w:val="PlainTextChar"/>
    <w:uiPriority w:val="99"/>
    <w:unhideWhenUsed/>
    <w:rsid w:val="008F07B4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宋体" w:hAnsi="Courier New" w:cs="Courier New"/>
      <w:kern w:val="2"/>
      <w:sz w:val="21"/>
      <w:szCs w:val="21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8F07B4"/>
    <w:rPr>
      <w:rFonts w:ascii="宋体" w:eastAsia="宋体" w:hAnsi="Courier New" w:cs="Courier New"/>
      <w:kern w:val="2"/>
      <w:sz w:val="21"/>
      <w:szCs w:val="21"/>
      <w:lang w:val="en-US" w:eastAsia="zh-CN"/>
    </w:rPr>
  </w:style>
  <w:style w:type="character" w:customStyle="1" w:styleId="CommentSubjectChar">
    <w:name w:val="Comment Subject Char"/>
    <w:link w:val="CommentSubject"/>
    <w:rsid w:val="008F07B4"/>
    <w:rPr>
      <w:rFonts w:ascii="Times New Roman" w:hAnsi="Times New Roman"/>
      <w:b/>
      <w:bCs/>
      <w:lang w:val="en-GB" w:eastAsia="en-US"/>
    </w:rPr>
  </w:style>
  <w:style w:type="paragraph" w:styleId="Revision">
    <w:name w:val="Revision"/>
    <w:uiPriority w:val="99"/>
    <w:semiHidden/>
    <w:rsid w:val="008F07B4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8F07B4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PLChar">
    <w:name w:val="PL Char"/>
    <w:link w:val="PL"/>
    <w:qFormat/>
    <w:locked/>
    <w:rsid w:val="008F07B4"/>
    <w:rPr>
      <w:rFonts w:ascii="Courier New" w:hAnsi="Courier New"/>
      <w:noProof/>
      <w:sz w:val="16"/>
      <w:lang w:val="en-GB" w:eastAsia="en-US"/>
    </w:rPr>
  </w:style>
  <w:style w:type="character" w:customStyle="1" w:styleId="EXChar">
    <w:name w:val="EX Char"/>
    <w:link w:val="EX"/>
    <w:locked/>
    <w:rsid w:val="008F07B4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8F07B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locked/>
    <w:rsid w:val="008F07B4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qFormat/>
    <w:locked/>
    <w:rsid w:val="008F07B4"/>
    <w:rPr>
      <w:rFonts w:ascii="Times New Roman" w:hAnsi="Times New Roman"/>
      <w:lang w:val="en-GB" w:eastAsia="en-US"/>
    </w:rPr>
  </w:style>
  <w:style w:type="paragraph" w:customStyle="1" w:styleId="a">
    <w:name w:val="表格文本"/>
    <w:basedOn w:val="Normal"/>
    <w:autoRedefine/>
    <w:rsid w:val="008F07B4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sz w:val="24"/>
      <w:szCs w:val="24"/>
      <w:lang w:val="en-US"/>
    </w:rPr>
  </w:style>
  <w:style w:type="paragraph" w:customStyle="1" w:styleId="FL">
    <w:name w:val="FL"/>
    <w:basedOn w:val="Normal"/>
    <w:rsid w:val="008F07B4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8F07B4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desc">
    <w:name w:val="desc"/>
    <w:rsid w:val="008F07B4"/>
  </w:style>
  <w:style w:type="character" w:customStyle="1" w:styleId="msoins0">
    <w:name w:val="msoins"/>
    <w:rsid w:val="008F07B4"/>
  </w:style>
  <w:style w:type="character" w:customStyle="1" w:styleId="NOZchn">
    <w:name w:val="NO Zchn"/>
    <w:locked/>
    <w:rsid w:val="008F07B4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8F07B4"/>
  </w:style>
  <w:style w:type="character" w:customStyle="1" w:styleId="spellingerror">
    <w:name w:val="spellingerror"/>
    <w:rsid w:val="008F07B4"/>
  </w:style>
  <w:style w:type="character" w:customStyle="1" w:styleId="eop">
    <w:name w:val="eop"/>
    <w:rsid w:val="008F07B4"/>
  </w:style>
  <w:style w:type="character" w:customStyle="1" w:styleId="EXCar">
    <w:name w:val="EX Car"/>
    <w:rsid w:val="008F07B4"/>
    <w:rPr>
      <w:lang w:val="en-GB" w:eastAsia="en-US"/>
    </w:rPr>
  </w:style>
  <w:style w:type="character" w:customStyle="1" w:styleId="TAHChar">
    <w:name w:val="TAH Char"/>
    <w:rsid w:val="008F07B4"/>
    <w:rPr>
      <w:rFonts w:ascii="Arial" w:hAnsi="Arial" w:cs="Arial" w:hint="default"/>
      <w:b/>
      <w:bCs w:val="0"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8F07B4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8F07B4"/>
  </w:style>
  <w:style w:type="character" w:customStyle="1" w:styleId="line">
    <w:name w:val="line"/>
    <w:rsid w:val="008F07B4"/>
  </w:style>
  <w:style w:type="table" w:customStyle="1" w:styleId="11">
    <w:name w:val="网格表 1 浅色1"/>
    <w:basedOn w:val="TableNormal"/>
    <w:uiPriority w:val="46"/>
    <w:rsid w:val="008F07B4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8F07B4"/>
    <w:rPr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8F07B4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8F07B4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paragraph" w:customStyle="1" w:styleId="code">
    <w:name w:val="code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rFonts w:ascii="Courier New" w:hAnsi="Courier New"/>
      <w:lang w:val="pl-PL" w:eastAsia="pl-PL"/>
    </w:rPr>
  </w:style>
  <w:style w:type="paragraph" w:customStyle="1" w:styleId="B1">
    <w:name w:val="B1+"/>
    <w:basedOn w:val="Normal"/>
    <w:link w:val="B1Car"/>
    <w:rsid w:val="008F07B4"/>
    <w:pPr>
      <w:numPr>
        <w:numId w:val="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8F07B4"/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rsid w:val="003C5AE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C5AE8"/>
    <w:rPr>
      <w:b/>
      <w:bCs/>
    </w:rPr>
  </w:style>
  <w:style w:type="character" w:customStyle="1" w:styleId="fontstyle01">
    <w:name w:val="fontstyle01"/>
    <w:rsid w:val="003C5AE8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05760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3gpp.org/ftp/tsg_sa/TSG_SA/TSGS_95E_Electronic_2022_03/Docs/SP-220341.zip" TargetMode="External"/><Relationship Id="rId18" Type="http://schemas.openxmlformats.org/officeDocument/2006/relationships/footer" Target="footer2.xml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header" Target="header4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sa/TSG_SA/TSGS_95E_Electronic_2022_03/Docs/SP-220341.zip" TargetMode="External"/><Relationship Id="rId17" Type="http://schemas.openxmlformats.org/officeDocument/2006/relationships/footer" Target="footer1.xml"/><Relationship Id="rId25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23" Type="http://schemas.openxmlformats.org/officeDocument/2006/relationships/header" Target="header6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s://forge.3gpp.org/rep/sa5/MnS/-/tree/Rel16_OPENAPI_Filename_Change_142e" TargetMode="External"/><Relationship Id="rId22" Type="http://schemas.openxmlformats.org/officeDocument/2006/relationships/header" Target="head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39</TotalTime>
  <Pages>28</Pages>
  <Words>11925</Words>
  <Characters>67974</Characters>
  <Application>Microsoft Office Word</Application>
  <DocSecurity>0</DocSecurity>
  <Lines>566</Lines>
  <Paragraphs>15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  <vt:variant>
        <vt:lpstr>Titre</vt:lpstr>
      </vt:variant>
      <vt:variant>
        <vt:i4>1</vt:i4>
      </vt:variant>
    </vt:vector>
  </HeadingPairs>
  <TitlesOfParts>
    <vt:vector size="4" baseType="lpstr">
      <vt:lpstr>MTG_TITLE</vt:lpstr>
      <vt:lpstr>e-meeting, 4 - 12 April 2022</vt:lpstr>
      <vt:lpstr>    G.4.3	OpenAPI document "TS28541_5GcNrm.yaml"</vt:lpstr>
      <vt:lpstr>MTG_TITLE</vt:lpstr>
    </vt:vector>
  </TitlesOfParts>
  <Company>3GPP Support Team</Company>
  <LinksUpToDate>false</LinksUpToDate>
  <CharactersWithSpaces>7974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ean Sun</cp:lastModifiedBy>
  <cp:revision>133</cp:revision>
  <cp:lastPrinted>1899-12-31T23:00:00Z</cp:lastPrinted>
  <dcterms:created xsi:type="dcterms:W3CDTF">2022-03-23T01:54:00Z</dcterms:created>
  <dcterms:modified xsi:type="dcterms:W3CDTF">2022-05-10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